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66CCD" w14:textId="1EA65B70" w:rsidR="00234EE8" w:rsidRPr="00212B8B" w:rsidRDefault="00001B13" w:rsidP="008C3D5F">
      <w:pPr>
        <w:pStyle w:val="Heading1"/>
        <w:spacing w:before="0"/>
        <w:rPr>
          <w:rStyle w:val="SubtleEmphasis"/>
          <w:rFonts w:cs="Shruti"/>
          <w:i w:val="0"/>
          <w:iCs w:val="0"/>
          <w:color w:val="AE272F" w:themeColor="accent1"/>
          <w:sz w:val="44"/>
          <w:szCs w:val="44"/>
          <w:lang w:bidi="gu-IN"/>
        </w:rPr>
      </w:pPr>
      <w:r w:rsidRPr="00212B8B">
        <w:rPr>
          <w:rStyle w:val="SubtleEmphasis"/>
          <w:rFonts w:cs="Shruti" w:hint="cs"/>
          <w:i w:val="0"/>
          <w:iCs w:val="0"/>
          <w:color w:val="AE272F" w:themeColor="accent1"/>
          <w:sz w:val="44"/>
          <w:szCs w:val="44"/>
          <w:cs/>
          <w:lang w:bidi="gu-IN"/>
        </w:rPr>
        <w:t>શાળાઓની ગોપનીયતા નીતિ (</w:t>
      </w:r>
      <w:r w:rsidR="00234EE8" w:rsidRPr="00212B8B">
        <w:rPr>
          <w:rStyle w:val="SubtleEmphasis"/>
          <w:i w:val="0"/>
          <w:iCs w:val="0"/>
          <w:color w:val="AE272F" w:themeColor="accent1"/>
          <w:sz w:val="44"/>
          <w:szCs w:val="44"/>
        </w:rPr>
        <w:t>SCHOOLS’ PRIVACY POLICY</w:t>
      </w:r>
      <w:r w:rsidR="00E277FE" w:rsidRPr="00212B8B">
        <w:rPr>
          <w:rStyle w:val="SubtleEmphasis"/>
          <w:rFonts w:cs="Shruti" w:hint="cs"/>
          <w:i w:val="0"/>
          <w:iCs w:val="0"/>
          <w:color w:val="AE272F" w:themeColor="accent1"/>
          <w:sz w:val="44"/>
          <w:szCs w:val="44"/>
          <w:cs/>
          <w:lang w:bidi="gu-IN"/>
        </w:rPr>
        <w:t>)</w:t>
      </w:r>
    </w:p>
    <w:p w14:paraId="3E68D1D5" w14:textId="364929FA" w:rsidR="00234EE8" w:rsidRPr="00212B8B" w:rsidRDefault="00E277FE" w:rsidP="00585B0C">
      <w:pPr>
        <w:pStyle w:val="Heading1"/>
        <w:rPr>
          <w:rStyle w:val="SubtleEmphasis"/>
          <w:b w:val="0"/>
          <w:bCs/>
          <w:i w:val="0"/>
          <w:iCs w:val="0"/>
          <w:color w:val="AE272F" w:themeColor="accent1"/>
          <w:sz w:val="36"/>
          <w:szCs w:val="36"/>
        </w:rPr>
      </w:pPr>
      <w:r w:rsidRPr="00212B8B">
        <w:rPr>
          <w:rStyle w:val="SubtleEmphasis"/>
          <w:rFonts w:cs="Shruti" w:hint="cs"/>
          <w:b w:val="0"/>
          <w:bCs/>
          <w:i w:val="0"/>
          <w:iCs w:val="0"/>
          <w:color w:val="AE272F" w:themeColor="accent1"/>
          <w:sz w:val="36"/>
          <w:szCs w:val="36"/>
          <w:cs/>
          <w:lang w:bidi="gu-IN"/>
        </w:rPr>
        <w:t>વારંવાર પુછાતાં પ્રશ્નો</w:t>
      </w:r>
      <w:r w:rsidR="00234EE8" w:rsidRPr="00212B8B">
        <w:rPr>
          <w:rStyle w:val="SubtleEmphasis"/>
          <w:b w:val="0"/>
          <w:bCs/>
          <w:i w:val="0"/>
          <w:iCs w:val="0"/>
          <w:color w:val="AE272F" w:themeColor="accent1"/>
          <w:sz w:val="36"/>
          <w:szCs w:val="36"/>
        </w:rPr>
        <w:t xml:space="preserve"> </w:t>
      </w:r>
      <w:r w:rsidRPr="00212B8B">
        <w:rPr>
          <w:rStyle w:val="SubtleEmphasis"/>
          <w:b w:val="0"/>
          <w:bCs/>
          <w:i w:val="0"/>
          <w:iCs w:val="0"/>
          <w:color w:val="AE272F" w:themeColor="accent1"/>
          <w:sz w:val="36"/>
          <w:szCs w:val="36"/>
        </w:rPr>
        <w:t>–</w:t>
      </w:r>
      <w:r w:rsidR="00D01E03" w:rsidRPr="00212B8B">
        <w:rPr>
          <w:rStyle w:val="SubtleEmphasis"/>
          <w:b w:val="0"/>
          <w:bCs/>
          <w:i w:val="0"/>
          <w:iCs w:val="0"/>
          <w:color w:val="AE272F" w:themeColor="accent1"/>
          <w:sz w:val="36"/>
          <w:szCs w:val="36"/>
        </w:rPr>
        <w:t xml:space="preserve"> </w:t>
      </w:r>
      <w:r w:rsidRPr="00212B8B">
        <w:rPr>
          <w:rStyle w:val="SubtleEmphasis"/>
          <w:rFonts w:cs="Shruti" w:hint="cs"/>
          <w:b w:val="0"/>
          <w:bCs/>
          <w:i w:val="0"/>
          <w:iCs w:val="0"/>
          <w:color w:val="AE272F" w:themeColor="accent1"/>
          <w:sz w:val="36"/>
          <w:szCs w:val="36"/>
          <w:cs/>
          <w:lang w:bidi="gu-IN"/>
        </w:rPr>
        <w:t>માતાપિતા માટે માહિતી</w:t>
      </w:r>
      <w:r w:rsidR="00234EE8" w:rsidRPr="00212B8B">
        <w:rPr>
          <w:rStyle w:val="SubtleEmphasis"/>
          <w:b w:val="0"/>
          <w:bCs/>
          <w:i w:val="0"/>
          <w:iCs w:val="0"/>
          <w:color w:val="AE272F" w:themeColor="accent1"/>
          <w:sz w:val="36"/>
          <w:szCs w:val="36"/>
        </w:rPr>
        <w:t xml:space="preserve"> </w:t>
      </w:r>
    </w:p>
    <w:p w14:paraId="6D582CBE" w14:textId="313F0E2B" w:rsidR="000E33CD" w:rsidRPr="00212B8B" w:rsidRDefault="000E33CD" w:rsidP="000E33CD">
      <w:pPr>
        <w:pStyle w:val="Subtitle"/>
        <w:rPr>
          <w:rFonts w:cstheme="minorHAnsi"/>
          <w:sz w:val="26"/>
          <w:szCs w:val="26"/>
        </w:rPr>
      </w:pPr>
      <w:r w:rsidRPr="00212B8B">
        <w:rPr>
          <w:rFonts w:cstheme="minorHAnsi"/>
          <w:sz w:val="26"/>
          <w:szCs w:val="26"/>
        </w:rPr>
        <w:t xml:space="preserve">Schools’ Privacy Policy </w:t>
      </w:r>
      <w:r w:rsidR="00D87CF2" w:rsidRPr="00212B8B">
        <w:rPr>
          <w:rFonts w:cs="Shruti" w:hint="cs"/>
          <w:sz w:val="26"/>
          <w:szCs w:val="26"/>
          <w:cs/>
          <w:lang w:bidi="gu-IN"/>
        </w:rPr>
        <w:t>શાળા સમુદાયોને માહિતી આપે છે કે</w:t>
      </w:r>
      <w:r w:rsidR="00006A67" w:rsidRPr="00212B8B">
        <w:rPr>
          <w:rFonts w:cs="Shruti" w:hint="cs"/>
          <w:sz w:val="26"/>
          <w:szCs w:val="26"/>
          <w:cs/>
          <w:lang w:bidi="gu-IN"/>
        </w:rPr>
        <w:t>,</w:t>
      </w:r>
      <w:r w:rsidR="00D87CF2" w:rsidRPr="00212B8B">
        <w:rPr>
          <w:rFonts w:cs="Shruti" w:hint="cs"/>
          <w:sz w:val="26"/>
          <w:szCs w:val="26"/>
          <w:cs/>
          <w:lang w:bidi="gu-IN"/>
        </w:rPr>
        <w:t xml:space="preserve"> વિ</w:t>
      </w:r>
      <w:r w:rsidR="00843A52" w:rsidRPr="00212B8B">
        <w:rPr>
          <w:rFonts w:cs="Shruti" w:hint="cs"/>
          <w:sz w:val="26"/>
          <w:szCs w:val="26"/>
          <w:cs/>
          <w:lang w:bidi="gu-IN"/>
        </w:rPr>
        <w:t>દ્યાર્થીઓ વિશેની માહિતી</w:t>
      </w:r>
      <w:r w:rsidR="00006A67" w:rsidRPr="00212B8B">
        <w:rPr>
          <w:rFonts w:cs="Shruti" w:hint="cs"/>
          <w:sz w:val="26"/>
          <w:szCs w:val="26"/>
          <w:cs/>
          <w:lang w:bidi="gu-IN"/>
        </w:rPr>
        <w:t>,</w:t>
      </w:r>
      <w:r w:rsidR="00843A52" w:rsidRPr="00212B8B">
        <w:rPr>
          <w:rFonts w:cs="Shruti" w:hint="cs"/>
          <w:sz w:val="26"/>
          <w:szCs w:val="26"/>
          <w:cs/>
          <w:lang w:bidi="gu-IN"/>
        </w:rPr>
        <w:t xml:space="preserve"> અમારા વિદ્યાર્થીઓને શિક્ષિત કરવા અને ટેકો આપ</w:t>
      </w:r>
      <w:r w:rsidR="00006A67" w:rsidRPr="00212B8B">
        <w:rPr>
          <w:rFonts w:cs="Shruti" w:hint="cs"/>
          <w:sz w:val="26"/>
          <w:szCs w:val="26"/>
          <w:cs/>
          <w:lang w:bidi="gu-IN"/>
        </w:rPr>
        <w:t>વાના શાળાઓના મુખ્ય કાર્યોને પૂર્ણ કરવા માટે વહેંચી શકાય છે.</w:t>
      </w:r>
    </w:p>
    <w:p w14:paraId="67998667" w14:textId="6E7AE68E" w:rsidR="000E33CD" w:rsidRPr="00212B8B" w:rsidRDefault="000E33CD" w:rsidP="000E33CD">
      <w:pPr>
        <w:pStyle w:val="Subtitle"/>
        <w:rPr>
          <w:rFonts w:cs="Shruti"/>
          <w:sz w:val="26"/>
          <w:szCs w:val="26"/>
          <w:lang w:bidi="gu-IN"/>
        </w:rPr>
      </w:pPr>
      <w:r w:rsidRPr="00212B8B">
        <w:rPr>
          <w:rFonts w:cstheme="minorHAnsi"/>
          <w:sz w:val="26"/>
          <w:szCs w:val="26"/>
        </w:rPr>
        <w:t xml:space="preserve">Schools’ Privacy Policy </w:t>
      </w:r>
      <w:r w:rsidR="001237DD" w:rsidRPr="00212B8B">
        <w:rPr>
          <w:rFonts w:ascii="Calibri" w:hAnsi="Calibri" w:cs="Calibri"/>
          <w:sz w:val="26"/>
          <w:szCs w:val="26"/>
        </w:rPr>
        <w:t>‛</w:t>
      </w:r>
      <w:r w:rsidR="001237DD" w:rsidRPr="00212B8B">
        <w:rPr>
          <w:rFonts w:ascii="Calibri" w:hAnsi="Calibri" w:cs="Shruti" w:hint="cs"/>
          <w:sz w:val="26"/>
          <w:szCs w:val="26"/>
          <w:cs/>
          <w:lang w:bidi="gu-IN"/>
        </w:rPr>
        <w:t>જાણવાની જરૂર</w:t>
      </w:r>
      <w:r w:rsidR="001237DD" w:rsidRPr="00212B8B">
        <w:rPr>
          <w:rFonts w:ascii="Calibri" w:hAnsi="Calibri" w:cs="Calibri"/>
          <w:sz w:val="26"/>
          <w:szCs w:val="26"/>
        </w:rPr>
        <w:t>’</w:t>
      </w:r>
      <w:r w:rsidR="001237DD" w:rsidRPr="00212B8B">
        <w:rPr>
          <w:rFonts w:ascii="Calibri" w:hAnsi="Calibri" w:cs="Shruti" w:hint="cs"/>
          <w:sz w:val="26"/>
          <w:szCs w:val="26"/>
          <w:cs/>
          <w:lang w:bidi="gu-IN"/>
        </w:rPr>
        <w:t xml:space="preserve"> માળખું સ્થાપિત કરે છે, જ</w:t>
      </w:r>
      <w:r w:rsidR="00410909" w:rsidRPr="00212B8B">
        <w:rPr>
          <w:rFonts w:ascii="Calibri" w:hAnsi="Calibri" w:cs="Shruti" w:hint="cs"/>
          <w:sz w:val="26"/>
          <w:szCs w:val="26"/>
          <w:cs/>
          <w:lang w:bidi="gu-IN"/>
        </w:rPr>
        <w:t xml:space="preserve">્યાં શાળાના કર્મચારીઓ અન્ય કર્મચારીઓ સાથે વિદ્યાર્થીઓ વિશે માહિતીની આપલે કરે છે </w:t>
      </w:r>
      <w:r w:rsidR="005A590A" w:rsidRPr="00212B8B">
        <w:rPr>
          <w:rFonts w:ascii="Calibri" w:hAnsi="Calibri" w:cs="Shruti" w:hint="cs"/>
          <w:sz w:val="26"/>
          <w:szCs w:val="26"/>
          <w:cs/>
          <w:lang w:bidi="gu-IN"/>
        </w:rPr>
        <w:t>જેની, તેમને તેમની ભૂમિકાના ભાગરૂપે જાણવાની જરૂરી છે.</w:t>
      </w:r>
      <w:r w:rsidRPr="00212B8B">
        <w:rPr>
          <w:rFonts w:cstheme="minorHAnsi"/>
          <w:sz w:val="26"/>
          <w:szCs w:val="26"/>
        </w:rPr>
        <w:t xml:space="preserve"> </w:t>
      </w:r>
      <w:r w:rsidR="00EA53B7" w:rsidRPr="00212B8B">
        <w:rPr>
          <w:rFonts w:cs="Shruti" w:hint="cs"/>
          <w:sz w:val="26"/>
          <w:szCs w:val="26"/>
          <w:cs/>
          <w:lang w:bidi="gu-IN"/>
        </w:rPr>
        <w:t>આ વિક્ટોરિયાના ગોપનીયતા કાયદા (</w:t>
      </w:r>
      <w:r w:rsidRPr="00212B8B">
        <w:rPr>
          <w:rFonts w:cstheme="minorHAnsi"/>
          <w:sz w:val="26"/>
          <w:szCs w:val="26"/>
        </w:rPr>
        <w:t>Victorian privacy law</w:t>
      </w:r>
      <w:r w:rsidR="0069248F" w:rsidRPr="00212B8B">
        <w:rPr>
          <w:rFonts w:cs="Shruti" w:hint="cs"/>
          <w:sz w:val="26"/>
          <w:szCs w:val="26"/>
          <w:cs/>
          <w:lang w:bidi="gu-IN"/>
        </w:rPr>
        <w:t>) સાથે સુસંગત છે.</w:t>
      </w:r>
    </w:p>
    <w:p w14:paraId="565A7CB1" w14:textId="20A66261" w:rsidR="00234EE8" w:rsidRPr="00212B8B" w:rsidRDefault="0069248F" w:rsidP="00C11221">
      <w:pPr>
        <w:pStyle w:val="Heading2"/>
      </w:pPr>
      <w:r w:rsidRPr="00212B8B">
        <w:rPr>
          <w:rFonts w:cs="Shruti" w:hint="cs"/>
          <w:cs/>
          <w:lang w:bidi="gu-IN"/>
        </w:rPr>
        <w:t>આ નીતિ કોને લાગુ પડે છે</w:t>
      </w:r>
      <w:r w:rsidR="00C11221" w:rsidRPr="00212B8B">
        <w:t>?</w:t>
      </w:r>
    </w:p>
    <w:p w14:paraId="686E786D" w14:textId="1A431923" w:rsidR="00234EE8" w:rsidRPr="00212B8B" w:rsidRDefault="0069248F" w:rsidP="00D01E03">
      <w:pPr>
        <w:spacing w:line="240" w:lineRule="atLeast"/>
        <w:rPr>
          <w:rFonts w:cstheme="minorHAnsi"/>
          <w:sz w:val="20"/>
          <w:szCs w:val="20"/>
        </w:rPr>
      </w:pPr>
      <w:r w:rsidRPr="00212B8B">
        <w:rPr>
          <w:rFonts w:cs="Shruti" w:hint="cs"/>
          <w:sz w:val="20"/>
          <w:szCs w:val="20"/>
          <w:cs/>
          <w:lang w:bidi="gu-IN"/>
        </w:rPr>
        <w:t>આ નીતિ આચાર્યો</w:t>
      </w:r>
      <w:r w:rsidR="004A0FD1" w:rsidRPr="00212B8B">
        <w:rPr>
          <w:rFonts w:cs="Shruti" w:hint="cs"/>
          <w:sz w:val="20"/>
          <w:szCs w:val="20"/>
          <w:cs/>
          <w:lang w:bidi="gu-IN"/>
        </w:rPr>
        <w:t xml:space="preserve">, શિક્ષકો, મુલાકાતી શિક્ષકો, વહીવટી કર્મચારીઓ, સામાજિક કાર્યકરો, સુખાકારી </w:t>
      </w:r>
      <w:r w:rsidR="0044128E" w:rsidRPr="00212B8B">
        <w:rPr>
          <w:rFonts w:cs="Shruti" w:hint="cs"/>
          <w:sz w:val="20"/>
          <w:szCs w:val="20"/>
          <w:cs/>
          <w:lang w:bidi="gu-IN"/>
        </w:rPr>
        <w:t>કર્મચારીઓ, યુવા કાર્યકરો, નર્સો, વિદ્યાર્થી સહાયક સેવા અધિકારી</w:t>
      </w:r>
      <w:r w:rsidR="00713368" w:rsidRPr="00212B8B">
        <w:rPr>
          <w:rFonts w:cs="Shruti" w:hint="cs"/>
          <w:sz w:val="20"/>
          <w:szCs w:val="20"/>
          <w:cs/>
          <w:lang w:bidi="gu-IN"/>
        </w:rPr>
        <w:t>ઓ (એસએસએસઓ)</w:t>
      </w:r>
      <w:r w:rsidRPr="00212B8B">
        <w:rPr>
          <w:rFonts w:cs="Shruti" w:hint="cs"/>
          <w:sz w:val="20"/>
          <w:szCs w:val="20"/>
          <w:cs/>
          <w:lang w:bidi="gu-IN"/>
        </w:rPr>
        <w:t xml:space="preserve"> </w:t>
      </w:r>
      <w:r w:rsidR="00713368" w:rsidRPr="00212B8B">
        <w:rPr>
          <w:rFonts w:cs="Shruti" w:hint="cs"/>
          <w:sz w:val="20"/>
          <w:szCs w:val="20"/>
          <w:cs/>
          <w:lang w:bidi="gu-IN"/>
        </w:rPr>
        <w:t>(</w:t>
      </w:r>
      <w:r w:rsidR="00234EE8" w:rsidRPr="00212B8B">
        <w:rPr>
          <w:rFonts w:cstheme="minorHAnsi"/>
          <w:sz w:val="20"/>
          <w:szCs w:val="20"/>
        </w:rPr>
        <w:t xml:space="preserve">Student Support Service officers </w:t>
      </w:r>
      <w:r w:rsidR="00EE6606">
        <w:rPr>
          <w:rFonts w:cstheme="minorHAnsi"/>
          <w:sz w:val="20"/>
          <w:szCs w:val="20"/>
        </w:rPr>
        <w:t xml:space="preserve">- </w:t>
      </w:r>
      <w:r w:rsidR="00234EE8" w:rsidRPr="00212B8B">
        <w:rPr>
          <w:rFonts w:cstheme="minorHAnsi"/>
          <w:sz w:val="20"/>
          <w:szCs w:val="20"/>
        </w:rPr>
        <w:t>SSSOs</w:t>
      </w:r>
      <w:r w:rsidR="00713368" w:rsidRPr="00212B8B">
        <w:rPr>
          <w:rFonts w:cs="Shruti" w:hint="cs"/>
          <w:sz w:val="20"/>
          <w:szCs w:val="20"/>
          <w:cs/>
          <w:lang w:bidi="gu-IN"/>
        </w:rPr>
        <w:t>) અને તમામ સહયોગી આરોગ્ય પ્રદાતાઓ સહિત</w:t>
      </w:r>
      <w:r w:rsidR="003A2D7C" w:rsidRPr="00212B8B">
        <w:rPr>
          <w:rFonts w:cs="Shruti" w:hint="cs"/>
          <w:sz w:val="20"/>
          <w:szCs w:val="20"/>
          <w:cs/>
          <w:lang w:bidi="gu-IN"/>
        </w:rPr>
        <w:t>,</w:t>
      </w:r>
      <w:r w:rsidR="00713368" w:rsidRPr="00212B8B">
        <w:rPr>
          <w:rFonts w:cs="Shruti" w:hint="cs"/>
          <w:sz w:val="20"/>
          <w:szCs w:val="20"/>
          <w:cs/>
          <w:lang w:bidi="gu-IN"/>
        </w:rPr>
        <w:t xml:space="preserve"> તમામ </w:t>
      </w:r>
      <w:r w:rsidR="003A2D7C" w:rsidRPr="00212B8B">
        <w:rPr>
          <w:rFonts w:cs="Shruti" w:hint="cs"/>
          <w:sz w:val="20"/>
          <w:szCs w:val="20"/>
          <w:cs/>
          <w:lang w:bidi="gu-IN"/>
        </w:rPr>
        <w:t xml:space="preserve">કેન્દ્રીય, પ્રાદેશિક અને શાળાના </w:t>
      </w:r>
      <w:r w:rsidR="003A2D7C" w:rsidRPr="00212B8B">
        <w:rPr>
          <w:rFonts w:cs="Shruti" w:hint="cs"/>
          <w:sz w:val="20"/>
          <w:szCs w:val="20"/>
          <w:cs/>
          <w:lang w:bidi="gu-IN"/>
        </w:rPr>
        <w:t>કર્મચારીઓને લાગુ પડે</w:t>
      </w:r>
      <w:r w:rsidR="00625716">
        <w:rPr>
          <w:rFonts w:cs="Shruti" w:hint="cs"/>
          <w:sz w:val="20"/>
          <w:szCs w:val="20"/>
          <w:cs/>
          <w:lang w:bidi="gu-IN"/>
        </w:rPr>
        <w:t xml:space="preserve"> </w:t>
      </w:r>
      <w:r w:rsidR="003A2D7C" w:rsidRPr="00212B8B">
        <w:rPr>
          <w:rFonts w:cs="Shruti" w:hint="cs"/>
          <w:sz w:val="20"/>
          <w:szCs w:val="20"/>
          <w:cs/>
          <w:lang w:bidi="gu-IN"/>
        </w:rPr>
        <w:t>છે</w:t>
      </w:r>
      <w:r w:rsidR="00033E66" w:rsidRPr="00212B8B">
        <w:rPr>
          <w:rFonts w:cs="Shruti" w:hint="cs"/>
          <w:sz w:val="20"/>
          <w:szCs w:val="20"/>
          <w:cs/>
          <w:lang w:bidi="gu-IN"/>
        </w:rPr>
        <w:t>.</w:t>
      </w:r>
      <w:r w:rsidR="00234EE8" w:rsidRPr="00212B8B">
        <w:rPr>
          <w:rFonts w:cstheme="minorHAnsi"/>
          <w:sz w:val="20"/>
          <w:szCs w:val="20"/>
        </w:rPr>
        <w:t xml:space="preserve"> </w:t>
      </w:r>
      <w:r w:rsidR="00033E66" w:rsidRPr="00212B8B">
        <w:rPr>
          <w:rFonts w:cs="Shruti" w:hint="cs"/>
          <w:sz w:val="20"/>
          <w:szCs w:val="20"/>
          <w:cs/>
          <w:lang w:bidi="gu-IN"/>
        </w:rPr>
        <w:t>આનો અર્થ કે, નીચે</w:t>
      </w:r>
      <w:r w:rsidR="008F0A89" w:rsidRPr="00212B8B">
        <w:rPr>
          <w:rFonts w:cs="Shruti" w:hint="cs"/>
          <w:sz w:val="20"/>
          <w:szCs w:val="20"/>
          <w:cs/>
          <w:lang w:bidi="gu-IN"/>
        </w:rPr>
        <w:t xml:space="preserve">નું </w:t>
      </w:r>
      <w:r w:rsidR="008F0A89" w:rsidRPr="00212B8B">
        <w:rPr>
          <w:rFonts w:ascii="Calibri" w:hAnsi="Calibri" w:cs="Calibri"/>
          <w:sz w:val="20"/>
          <w:szCs w:val="20"/>
          <w:cs/>
          <w:lang w:bidi="gu-IN"/>
        </w:rPr>
        <w:t>‛</w:t>
      </w:r>
      <w:r w:rsidR="008F0A89" w:rsidRPr="00212B8B">
        <w:rPr>
          <w:rFonts w:ascii="Calibri" w:hAnsi="Calibri" w:cs="Shruti" w:hint="cs"/>
          <w:sz w:val="20"/>
          <w:szCs w:val="20"/>
          <w:cs/>
          <w:lang w:bidi="gu-IN"/>
        </w:rPr>
        <w:t>જાણવાની જરૂર</w:t>
      </w:r>
      <w:r w:rsidR="008F0A89" w:rsidRPr="00212B8B">
        <w:rPr>
          <w:rFonts w:ascii="Calibri" w:hAnsi="Calibri" w:cs="Calibri"/>
          <w:sz w:val="20"/>
          <w:szCs w:val="20"/>
          <w:cs/>
          <w:lang w:bidi="gu-IN"/>
        </w:rPr>
        <w:t>’</w:t>
      </w:r>
      <w:r w:rsidR="008F0A89" w:rsidRPr="00212B8B">
        <w:rPr>
          <w:rFonts w:ascii="Calibri" w:hAnsi="Calibri" w:cs="Shruti" w:hint="cs"/>
          <w:sz w:val="20"/>
          <w:szCs w:val="20"/>
          <w:cs/>
          <w:lang w:bidi="gu-IN"/>
        </w:rPr>
        <w:t xml:space="preserve"> માળખું શાળાના</w:t>
      </w:r>
      <w:r w:rsidR="00C412E9" w:rsidRPr="00212B8B">
        <w:rPr>
          <w:rFonts w:ascii="Calibri" w:hAnsi="Calibri" w:cs="Shruti" w:hint="cs"/>
          <w:sz w:val="20"/>
          <w:szCs w:val="20"/>
          <w:cs/>
          <w:lang w:bidi="gu-IN"/>
        </w:rPr>
        <w:t xml:space="preserve"> તમામ</w:t>
      </w:r>
      <w:r w:rsidR="008F0A89" w:rsidRPr="00212B8B">
        <w:rPr>
          <w:rFonts w:ascii="Calibri" w:hAnsi="Calibri" w:cs="Shruti" w:hint="cs"/>
          <w:sz w:val="20"/>
          <w:szCs w:val="20"/>
          <w:cs/>
          <w:lang w:bidi="gu-IN"/>
        </w:rPr>
        <w:t xml:space="preserve"> કર્મચારીઓને લાગુ પડે છે,</w:t>
      </w:r>
      <w:r w:rsidR="00C412E9" w:rsidRPr="00212B8B">
        <w:rPr>
          <w:rFonts w:ascii="Calibri" w:hAnsi="Calibri" w:cs="Shruti" w:hint="cs"/>
          <w:sz w:val="20"/>
          <w:szCs w:val="20"/>
          <w:cs/>
          <w:lang w:bidi="gu-IN"/>
        </w:rPr>
        <w:t xml:space="preserve"> પછી તે કર્મચારી હોય, સેવા પ્રદાતાઓ (કોન્ટ્રાક્ટરો) હોય અથવા શિ</w:t>
      </w:r>
      <w:r w:rsidR="003F2F86" w:rsidRPr="00212B8B">
        <w:rPr>
          <w:rFonts w:ascii="Calibri" w:hAnsi="Calibri" w:cs="Shruti" w:hint="cs"/>
          <w:sz w:val="20"/>
          <w:szCs w:val="20"/>
          <w:cs/>
          <w:lang w:bidi="gu-IN"/>
        </w:rPr>
        <w:t xml:space="preserve">ક્ષણ અને તાલીમ ખાતા </w:t>
      </w:r>
      <w:r w:rsidR="00B02CE1" w:rsidRPr="00212B8B">
        <w:rPr>
          <w:rFonts w:ascii="Calibri" w:hAnsi="Calibri" w:cs="Shruti" w:hint="cs"/>
          <w:sz w:val="20"/>
          <w:szCs w:val="20"/>
          <w:cs/>
          <w:lang w:bidi="gu-IN"/>
        </w:rPr>
        <w:t>(</w:t>
      </w:r>
      <w:r w:rsidR="00234EE8" w:rsidRPr="00212B8B">
        <w:rPr>
          <w:rFonts w:cstheme="minorHAnsi"/>
          <w:sz w:val="20"/>
          <w:szCs w:val="20"/>
        </w:rPr>
        <w:t>Department</w:t>
      </w:r>
      <w:r w:rsidR="00BA1072" w:rsidRPr="00212B8B">
        <w:rPr>
          <w:rFonts w:cstheme="minorHAnsi"/>
          <w:sz w:val="20"/>
          <w:szCs w:val="20"/>
        </w:rPr>
        <w:t xml:space="preserve"> of Education and Training</w:t>
      </w:r>
      <w:r w:rsidR="00B02CE1" w:rsidRPr="00212B8B">
        <w:rPr>
          <w:rFonts w:cs="Shruti" w:hint="cs"/>
          <w:sz w:val="20"/>
          <w:szCs w:val="20"/>
          <w:cs/>
          <w:lang w:bidi="gu-IN"/>
        </w:rPr>
        <w:t>)ના એજન્ટો (પછી તે વેતન મેળવાતા હોય કે અવેતન)</w:t>
      </w:r>
      <w:r w:rsidR="0089040E">
        <w:rPr>
          <w:rFonts w:cs="Shruti" w:hint="cs"/>
          <w:sz w:val="20"/>
          <w:szCs w:val="20"/>
          <w:cs/>
          <w:lang w:bidi="gu-IN"/>
        </w:rPr>
        <w:t xml:space="preserve"> </w:t>
      </w:r>
      <w:r w:rsidR="0089040E" w:rsidRPr="00212B8B">
        <w:rPr>
          <w:rFonts w:cs="Shruti" w:hint="cs"/>
          <w:sz w:val="20"/>
          <w:szCs w:val="20"/>
          <w:cs/>
          <w:lang w:bidi="gu-IN"/>
        </w:rPr>
        <w:t>હોય</w:t>
      </w:r>
      <w:r w:rsidR="00234EE8" w:rsidRPr="00212B8B">
        <w:rPr>
          <w:rFonts w:cstheme="minorHAnsi"/>
          <w:sz w:val="20"/>
          <w:szCs w:val="20"/>
        </w:rPr>
        <w:t>.</w:t>
      </w:r>
    </w:p>
    <w:p w14:paraId="710EDD8A" w14:textId="684D7495" w:rsidR="00234EE8" w:rsidRPr="00212B8B" w:rsidRDefault="00815614" w:rsidP="00C11221">
      <w:pPr>
        <w:pStyle w:val="Heading2"/>
      </w:pPr>
      <w:r w:rsidRPr="00212B8B">
        <w:rPr>
          <w:rFonts w:cs="Shruti" w:hint="cs"/>
          <w:cs/>
          <w:lang w:bidi="gu-IN"/>
        </w:rPr>
        <w:t>જાણવાની જરૂર</w:t>
      </w:r>
      <w:r w:rsidR="00C11221" w:rsidRPr="00212B8B">
        <w:t xml:space="preserve"> </w:t>
      </w:r>
    </w:p>
    <w:p w14:paraId="6255DF35" w14:textId="246B4292" w:rsidR="00234EE8" w:rsidRPr="00212B8B" w:rsidRDefault="00815614" w:rsidP="00D01E03">
      <w:pPr>
        <w:spacing w:line="240" w:lineRule="atLeast"/>
        <w:rPr>
          <w:rFonts w:cstheme="minorHAnsi"/>
          <w:sz w:val="20"/>
          <w:szCs w:val="20"/>
        </w:rPr>
      </w:pPr>
      <w:r w:rsidRPr="00212B8B">
        <w:rPr>
          <w:rFonts w:cs="Shruti" w:hint="cs"/>
          <w:sz w:val="20"/>
          <w:szCs w:val="20"/>
          <w:u w:val="single"/>
          <w:cs/>
          <w:lang w:bidi="gu-IN"/>
        </w:rPr>
        <w:t xml:space="preserve">શાળાના તમામ </w:t>
      </w:r>
      <w:r w:rsidR="008E25C6" w:rsidRPr="00212B8B">
        <w:rPr>
          <w:rFonts w:cs="Shruti" w:hint="cs"/>
          <w:sz w:val="20"/>
          <w:szCs w:val="20"/>
          <w:u w:val="single"/>
          <w:cs/>
          <w:lang w:bidi="gu-IN"/>
        </w:rPr>
        <w:t xml:space="preserve">કર્મચારીઓ </w:t>
      </w:r>
      <w:r w:rsidR="008E25C6" w:rsidRPr="00212B8B">
        <w:rPr>
          <w:rFonts w:cs="Shruti" w:hint="cs"/>
          <w:sz w:val="20"/>
          <w:szCs w:val="20"/>
          <w:cs/>
          <w:lang w:bidi="gu-IN"/>
        </w:rPr>
        <w:t>અન્ય કર્મચારીઓ સાથે</w:t>
      </w:r>
      <w:r w:rsidR="003001A4" w:rsidRPr="00212B8B">
        <w:rPr>
          <w:rFonts w:cs="Shruti" w:hint="cs"/>
          <w:sz w:val="20"/>
          <w:szCs w:val="20"/>
          <w:cs/>
          <w:lang w:bidi="gu-IN"/>
        </w:rPr>
        <w:t xml:space="preserve"> કે જેમણે શાળાને </w:t>
      </w:r>
      <w:r w:rsidR="00AF020B" w:rsidRPr="00212B8B">
        <w:rPr>
          <w:rFonts w:cs="Shruti" w:hint="cs"/>
          <w:sz w:val="20"/>
          <w:szCs w:val="20"/>
          <w:cs/>
          <w:lang w:bidi="gu-IN"/>
        </w:rPr>
        <w:t xml:space="preserve">નીચેનું કરવા સક્ષમ બનાવવા માટે તે માહિતી </w:t>
      </w:r>
      <w:r w:rsidR="00173ECD" w:rsidRPr="00212B8B">
        <w:rPr>
          <w:rFonts w:ascii="Calibri" w:hAnsi="Calibri" w:cs="Calibri"/>
          <w:sz w:val="20"/>
          <w:szCs w:val="20"/>
          <w:cs/>
          <w:lang w:bidi="gu-IN"/>
        </w:rPr>
        <w:t>‛</w:t>
      </w:r>
      <w:r w:rsidR="00173ECD" w:rsidRPr="00212B8B">
        <w:rPr>
          <w:rFonts w:ascii="Calibri" w:hAnsi="Calibri" w:cs="Shruti" w:hint="cs"/>
          <w:sz w:val="20"/>
          <w:szCs w:val="20"/>
          <w:cs/>
          <w:lang w:bidi="gu-IN"/>
        </w:rPr>
        <w:t>જાણવાની જરૂર</w:t>
      </w:r>
      <w:r w:rsidR="00173ECD" w:rsidRPr="00212B8B">
        <w:rPr>
          <w:rFonts w:ascii="Calibri" w:hAnsi="Calibri" w:cs="Calibri"/>
          <w:sz w:val="20"/>
          <w:szCs w:val="20"/>
          <w:cs/>
          <w:lang w:bidi="gu-IN"/>
        </w:rPr>
        <w:t>’</w:t>
      </w:r>
      <w:r w:rsidR="00173ECD" w:rsidRPr="00212B8B">
        <w:rPr>
          <w:rFonts w:ascii="Calibri" w:hAnsi="Calibri" w:cs="Shruti" w:hint="cs"/>
          <w:sz w:val="20"/>
          <w:szCs w:val="20"/>
          <w:cs/>
          <w:lang w:bidi="gu-IN"/>
        </w:rPr>
        <w:t xml:space="preserve"> છે, તેમની સાથે</w:t>
      </w:r>
      <w:r w:rsidR="008E25C6" w:rsidRPr="00212B8B">
        <w:rPr>
          <w:rFonts w:cs="Shruti" w:hint="cs"/>
          <w:sz w:val="20"/>
          <w:szCs w:val="20"/>
          <w:cs/>
          <w:lang w:bidi="gu-IN"/>
        </w:rPr>
        <w:t xml:space="preserve"> વિદ્યાર્થી વિશે</w:t>
      </w:r>
      <w:r w:rsidR="008E25C6" w:rsidRPr="00212B8B">
        <w:rPr>
          <w:rFonts w:cs="Shruti" w:hint="cs"/>
          <w:sz w:val="20"/>
          <w:szCs w:val="20"/>
          <w:u w:val="single"/>
          <w:cs/>
          <w:lang w:bidi="gu-IN"/>
        </w:rPr>
        <w:t xml:space="preserve"> માહિતીની આપલે કરી શકે છે, અને ત</w:t>
      </w:r>
      <w:r w:rsidR="003001A4" w:rsidRPr="00212B8B">
        <w:rPr>
          <w:rFonts w:cs="Shruti" w:hint="cs"/>
          <w:sz w:val="20"/>
          <w:szCs w:val="20"/>
          <w:u w:val="single"/>
          <w:cs/>
          <w:lang w:bidi="gu-IN"/>
        </w:rPr>
        <w:t>ેમ કરવું આવશ્યક છે</w:t>
      </w:r>
      <w:r w:rsidR="00234EE8" w:rsidRPr="00212B8B">
        <w:rPr>
          <w:rFonts w:cstheme="minorHAnsi"/>
          <w:sz w:val="20"/>
          <w:szCs w:val="20"/>
        </w:rPr>
        <w:t>:</w:t>
      </w:r>
    </w:p>
    <w:p w14:paraId="0A88F289" w14:textId="7879BC6C" w:rsidR="00C47CF4" w:rsidRPr="00212B8B" w:rsidRDefault="00BC516E" w:rsidP="00C47CF4">
      <w:pPr>
        <w:pStyle w:val="ListParagraph"/>
        <w:numPr>
          <w:ilvl w:val="0"/>
          <w:numId w:val="18"/>
        </w:numPr>
        <w:spacing w:after="120" w:line="240" w:lineRule="atLeast"/>
        <w:contextualSpacing w:val="0"/>
        <w:rPr>
          <w:rFonts w:asciiTheme="minorHAnsi" w:hAnsiTheme="minorHAnsi" w:cstheme="minorHAnsi"/>
          <w:color w:val="auto"/>
          <w:sz w:val="20"/>
          <w:szCs w:val="20"/>
        </w:rPr>
      </w:pPr>
      <w:r w:rsidRPr="00212B8B">
        <w:rPr>
          <w:rFonts w:asciiTheme="minorHAnsi" w:hAnsiTheme="minorHAnsi" w:cs="Shruti" w:hint="cs"/>
          <w:b/>
          <w:color w:val="auto"/>
          <w:sz w:val="20"/>
          <w:szCs w:val="20"/>
          <w:cs/>
          <w:lang w:bidi="gu-IN"/>
        </w:rPr>
        <w:t xml:space="preserve">વિદ્યાર્થીને </w:t>
      </w:r>
      <w:r w:rsidRPr="00212B8B">
        <w:rPr>
          <w:rFonts w:asciiTheme="minorHAnsi" w:hAnsiTheme="minorHAnsi" w:cs="Shruti" w:hint="cs"/>
          <w:bCs/>
          <w:color w:val="auto"/>
          <w:sz w:val="20"/>
          <w:szCs w:val="20"/>
          <w:cs/>
          <w:lang w:bidi="gu-IN"/>
        </w:rPr>
        <w:t>શિક્ષિત કરવા</w:t>
      </w:r>
      <w:r w:rsidRPr="00212B8B">
        <w:rPr>
          <w:rFonts w:asciiTheme="minorHAnsi" w:hAnsiTheme="minorHAnsi" w:cs="Shruti" w:hint="cs"/>
          <w:b/>
          <w:color w:val="auto"/>
          <w:sz w:val="20"/>
          <w:szCs w:val="20"/>
          <w:cs/>
          <w:lang w:bidi="gu-IN"/>
        </w:rPr>
        <w:t xml:space="preserve"> (</w:t>
      </w:r>
      <w:r w:rsidR="00C47CF4" w:rsidRPr="00212B8B">
        <w:rPr>
          <w:rFonts w:asciiTheme="minorHAnsi" w:hAnsiTheme="minorHAnsi" w:cs="Shruti" w:hint="cs"/>
          <w:b/>
          <w:color w:val="auto"/>
          <w:sz w:val="20"/>
          <w:szCs w:val="20"/>
          <w:cs/>
          <w:lang w:bidi="gu-IN"/>
        </w:rPr>
        <w:t>વ્યક્તિગત જરૂરિયાતો માટે આયોજન અથવા શીખવવામાં અવરોધોને દૂર કરવા સહિત)</w:t>
      </w:r>
    </w:p>
    <w:p w14:paraId="1741C8E2" w14:textId="74A9CCE1" w:rsidR="00234EE8" w:rsidRPr="00212B8B" w:rsidRDefault="00C647BB" w:rsidP="00D01E03">
      <w:pPr>
        <w:pStyle w:val="ListParagraph"/>
        <w:numPr>
          <w:ilvl w:val="0"/>
          <w:numId w:val="18"/>
        </w:numPr>
        <w:spacing w:after="120" w:line="240" w:lineRule="atLeast"/>
        <w:contextualSpacing w:val="0"/>
        <w:rPr>
          <w:rFonts w:asciiTheme="minorHAnsi" w:hAnsiTheme="minorHAnsi" w:cstheme="minorHAnsi"/>
          <w:color w:val="auto"/>
          <w:sz w:val="20"/>
          <w:szCs w:val="20"/>
        </w:rPr>
      </w:pPr>
      <w:r w:rsidRPr="00212B8B">
        <w:rPr>
          <w:rFonts w:asciiTheme="minorHAnsi" w:hAnsiTheme="minorHAnsi" w:cs="Shruti" w:hint="cs"/>
          <w:b/>
          <w:color w:val="auto"/>
          <w:sz w:val="20"/>
          <w:szCs w:val="20"/>
          <w:cs/>
          <w:lang w:bidi="gu-IN"/>
        </w:rPr>
        <w:t>વિદ્યાર્થ</w:t>
      </w:r>
      <w:r w:rsidR="00666827">
        <w:rPr>
          <w:rFonts w:asciiTheme="minorHAnsi" w:hAnsiTheme="minorHAnsi" w:cs="Shruti" w:hint="cs"/>
          <w:b/>
          <w:color w:val="auto"/>
          <w:sz w:val="20"/>
          <w:szCs w:val="20"/>
          <w:cs/>
          <w:lang w:bidi="gu-IN"/>
        </w:rPr>
        <w:t>ીની</w:t>
      </w:r>
      <w:r w:rsidRPr="00212B8B">
        <w:rPr>
          <w:rFonts w:asciiTheme="minorHAnsi" w:hAnsiTheme="minorHAnsi" w:cs="Shruti" w:hint="cs"/>
          <w:b/>
          <w:color w:val="auto"/>
          <w:sz w:val="20"/>
          <w:szCs w:val="20"/>
          <w:cs/>
          <w:lang w:bidi="gu-IN"/>
        </w:rPr>
        <w:t xml:space="preserve"> સામાજિક અને ભાવનાત્મક સુખાકારી અને સ્વાસ્થ્યને </w:t>
      </w:r>
      <w:r w:rsidRPr="00A9662D">
        <w:rPr>
          <w:rFonts w:asciiTheme="minorHAnsi" w:hAnsiTheme="minorHAnsi" w:cs="Shruti" w:hint="cs"/>
          <w:bCs/>
          <w:color w:val="auto"/>
          <w:sz w:val="20"/>
          <w:szCs w:val="20"/>
          <w:cs/>
          <w:lang w:bidi="gu-IN"/>
        </w:rPr>
        <w:t>ટેકો</w:t>
      </w:r>
      <w:r w:rsidRPr="00212B8B">
        <w:rPr>
          <w:rFonts w:asciiTheme="minorHAnsi" w:hAnsiTheme="minorHAnsi" w:cs="Shruti" w:hint="cs"/>
          <w:b/>
          <w:color w:val="auto"/>
          <w:sz w:val="20"/>
          <w:szCs w:val="20"/>
          <w:cs/>
          <w:lang w:bidi="gu-IN"/>
        </w:rPr>
        <w:t xml:space="preserve"> આપવા</w:t>
      </w:r>
      <w:r w:rsidR="00234EE8" w:rsidRPr="00212B8B">
        <w:rPr>
          <w:rFonts w:asciiTheme="minorHAnsi" w:hAnsiTheme="minorHAnsi" w:cstheme="minorHAnsi"/>
          <w:b/>
          <w:color w:val="auto"/>
          <w:sz w:val="20"/>
          <w:szCs w:val="20"/>
        </w:rPr>
        <w:t xml:space="preserve"> </w:t>
      </w:r>
    </w:p>
    <w:p w14:paraId="7109C71D" w14:textId="64655D11" w:rsidR="00234EE8" w:rsidRPr="00212B8B" w:rsidRDefault="00DC2297" w:rsidP="00D01E03">
      <w:pPr>
        <w:pStyle w:val="ListParagraph"/>
        <w:numPr>
          <w:ilvl w:val="0"/>
          <w:numId w:val="18"/>
        </w:numPr>
        <w:spacing w:after="120" w:line="240" w:lineRule="atLeast"/>
        <w:contextualSpacing w:val="0"/>
        <w:rPr>
          <w:rFonts w:asciiTheme="minorHAnsi" w:hAnsiTheme="minorHAnsi" w:cstheme="minorHAnsi"/>
          <w:color w:val="auto"/>
          <w:sz w:val="20"/>
          <w:szCs w:val="20"/>
        </w:rPr>
      </w:pPr>
      <w:r w:rsidRPr="00212B8B">
        <w:rPr>
          <w:rFonts w:asciiTheme="minorHAnsi" w:hAnsiTheme="minorHAnsi" w:cs="Shruti" w:hint="cs"/>
          <w:color w:val="auto"/>
          <w:sz w:val="20"/>
          <w:szCs w:val="20"/>
          <w:cs/>
          <w:lang w:bidi="gu-IN"/>
        </w:rPr>
        <w:t>કાનૂની જવાબદારીઓ પૂર્ણ કર</w:t>
      </w:r>
      <w:r w:rsidR="0002266B">
        <w:rPr>
          <w:rFonts w:asciiTheme="minorHAnsi" w:hAnsiTheme="minorHAnsi" w:cs="Shruti" w:hint="cs"/>
          <w:color w:val="auto"/>
          <w:sz w:val="20"/>
          <w:szCs w:val="20"/>
          <w:cs/>
          <w:lang w:bidi="gu-IN"/>
        </w:rPr>
        <w:t>વા</w:t>
      </w:r>
      <w:r w:rsidRPr="00212B8B">
        <w:rPr>
          <w:rFonts w:asciiTheme="minorHAnsi" w:hAnsiTheme="minorHAnsi" w:cs="Shruti" w:hint="cs"/>
          <w:color w:val="auto"/>
          <w:sz w:val="20"/>
          <w:szCs w:val="20"/>
          <w:cs/>
          <w:lang w:bidi="gu-IN"/>
        </w:rPr>
        <w:t>, જેમાં નીચેનું સામેલ છે</w:t>
      </w:r>
      <w:r w:rsidR="00234EE8" w:rsidRPr="00212B8B">
        <w:rPr>
          <w:rFonts w:asciiTheme="minorHAnsi" w:hAnsiTheme="minorHAnsi" w:cstheme="minorHAnsi"/>
          <w:color w:val="auto"/>
          <w:sz w:val="20"/>
          <w:szCs w:val="20"/>
        </w:rPr>
        <w:t>:</w:t>
      </w:r>
    </w:p>
    <w:p w14:paraId="74AE405F" w14:textId="53A29801" w:rsidR="00234EE8" w:rsidRPr="00212B8B" w:rsidRDefault="006E6ACD" w:rsidP="002F1A9C">
      <w:pPr>
        <w:pStyle w:val="ListParagraph"/>
        <w:numPr>
          <w:ilvl w:val="1"/>
          <w:numId w:val="18"/>
        </w:numPr>
        <w:spacing w:after="120" w:line="240" w:lineRule="atLeast"/>
        <w:ind w:left="709"/>
        <w:contextualSpacing w:val="0"/>
        <w:rPr>
          <w:rFonts w:asciiTheme="minorHAnsi" w:hAnsiTheme="minorHAnsi" w:cstheme="minorHAnsi"/>
          <w:color w:val="auto"/>
          <w:sz w:val="20"/>
          <w:szCs w:val="20"/>
        </w:rPr>
      </w:pPr>
      <w:r w:rsidRPr="00212B8B">
        <w:rPr>
          <w:rFonts w:asciiTheme="minorHAnsi" w:hAnsiTheme="minorHAnsi" w:cs="Shruti" w:hint="cs"/>
          <w:color w:val="auto"/>
          <w:sz w:val="20"/>
          <w:szCs w:val="20"/>
          <w:cs/>
          <w:lang w:bidi="gu-IN"/>
        </w:rPr>
        <w:t xml:space="preserve">વિદ્યાર્થી, અન્ય વિદ્યાર્થીઓ, કર્મચારીઓ અથવા મુલાકાતીઓને </w:t>
      </w:r>
      <w:r w:rsidRPr="00212B8B">
        <w:rPr>
          <w:rFonts w:asciiTheme="minorHAnsi" w:hAnsiTheme="minorHAnsi" w:cs="Shruti" w:hint="cs"/>
          <w:b/>
          <w:bCs/>
          <w:color w:val="auto"/>
          <w:sz w:val="20"/>
          <w:szCs w:val="20"/>
          <w:cs/>
          <w:lang w:bidi="gu-IN"/>
        </w:rPr>
        <w:t xml:space="preserve">વાજબી રીતે </w:t>
      </w:r>
      <w:r w:rsidR="00E8360A" w:rsidRPr="00212B8B">
        <w:rPr>
          <w:rFonts w:asciiTheme="minorHAnsi" w:hAnsiTheme="minorHAnsi" w:cs="Shruti" w:hint="cs"/>
          <w:b/>
          <w:bCs/>
          <w:color w:val="auto"/>
          <w:sz w:val="20"/>
          <w:szCs w:val="20"/>
          <w:cs/>
          <w:lang w:bidi="gu-IN"/>
        </w:rPr>
        <w:t>શક્ય જોખમને</w:t>
      </w:r>
      <w:r w:rsidR="00E8360A" w:rsidRPr="00212B8B">
        <w:rPr>
          <w:rFonts w:asciiTheme="minorHAnsi" w:hAnsiTheme="minorHAnsi" w:cs="Shruti" w:hint="cs"/>
          <w:color w:val="auto"/>
          <w:sz w:val="20"/>
          <w:szCs w:val="20"/>
          <w:cs/>
          <w:lang w:bidi="gu-IN"/>
        </w:rPr>
        <w:t xml:space="preserve"> ઘટાડવા માટે વાજબી પગલાં લેવા </w:t>
      </w:r>
      <w:r w:rsidR="00685D25" w:rsidRPr="00212B8B">
        <w:rPr>
          <w:rFonts w:asciiTheme="minorHAnsi" w:hAnsiTheme="minorHAnsi" w:cs="Shruti" w:hint="cs"/>
          <w:color w:val="auto"/>
          <w:sz w:val="20"/>
          <w:szCs w:val="20"/>
          <w:cs/>
          <w:lang w:bidi="gu-IN"/>
        </w:rPr>
        <w:t xml:space="preserve">(સંભાળની ફરજ - </w:t>
      </w:r>
      <w:r w:rsidR="00234EE8" w:rsidRPr="00212B8B">
        <w:rPr>
          <w:rFonts w:asciiTheme="minorHAnsi" w:hAnsiTheme="minorHAnsi" w:cstheme="minorHAnsi"/>
          <w:color w:val="auto"/>
          <w:sz w:val="20"/>
          <w:szCs w:val="20"/>
        </w:rPr>
        <w:t>duty of care)</w:t>
      </w:r>
    </w:p>
    <w:p w14:paraId="020ADE8A" w14:textId="6AA70BD2" w:rsidR="00234EE8" w:rsidRPr="00212B8B" w:rsidRDefault="00AA2D55" w:rsidP="002F1A9C">
      <w:pPr>
        <w:pStyle w:val="ListParagraph"/>
        <w:numPr>
          <w:ilvl w:val="1"/>
          <w:numId w:val="18"/>
        </w:numPr>
        <w:spacing w:after="120" w:line="240" w:lineRule="atLeast"/>
        <w:ind w:left="709"/>
        <w:contextualSpacing w:val="0"/>
        <w:rPr>
          <w:rFonts w:asciiTheme="minorHAnsi" w:hAnsiTheme="minorHAnsi" w:cstheme="minorHAnsi"/>
          <w:color w:val="auto"/>
          <w:sz w:val="20"/>
          <w:szCs w:val="20"/>
        </w:rPr>
      </w:pPr>
      <w:r w:rsidRPr="00212B8B">
        <w:rPr>
          <w:rFonts w:asciiTheme="minorHAnsi" w:hAnsiTheme="minorHAnsi" w:cs="Shruti" w:hint="cs"/>
          <w:color w:val="auto"/>
          <w:sz w:val="20"/>
          <w:szCs w:val="20"/>
          <w:cs/>
          <w:lang w:bidi="gu-IN"/>
        </w:rPr>
        <w:t>વિદ્યાર્થ</w:t>
      </w:r>
      <w:r w:rsidR="0051133C">
        <w:rPr>
          <w:rFonts w:asciiTheme="minorHAnsi" w:hAnsiTheme="minorHAnsi" w:cs="Shruti" w:hint="cs"/>
          <w:color w:val="auto"/>
          <w:sz w:val="20"/>
          <w:szCs w:val="20"/>
          <w:cs/>
          <w:lang w:bidi="gu-IN"/>
        </w:rPr>
        <w:t>ીની</w:t>
      </w:r>
      <w:r w:rsidRPr="00212B8B">
        <w:rPr>
          <w:rFonts w:asciiTheme="minorHAnsi" w:hAnsiTheme="minorHAnsi" w:cs="Shruti" w:hint="cs"/>
          <w:color w:val="auto"/>
          <w:sz w:val="20"/>
          <w:szCs w:val="20"/>
          <w:cs/>
          <w:lang w:bidi="gu-IN"/>
        </w:rPr>
        <w:t xml:space="preserve"> વિકલાંગતા માટે </w:t>
      </w:r>
      <w:r w:rsidR="000D1E86" w:rsidRPr="00212B8B">
        <w:rPr>
          <w:rFonts w:asciiTheme="minorHAnsi" w:hAnsiTheme="minorHAnsi" w:cs="Shruti" w:hint="cs"/>
          <w:b/>
          <w:bCs/>
          <w:color w:val="auto"/>
          <w:sz w:val="20"/>
          <w:szCs w:val="20"/>
          <w:cs/>
          <w:lang w:bidi="gu-IN"/>
        </w:rPr>
        <w:t xml:space="preserve">વાજબી ફેરફારો </w:t>
      </w:r>
      <w:r w:rsidR="000D1E86" w:rsidRPr="00212B8B">
        <w:rPr>
          <w:rFonts w:asciiTheme="minorHAnsi" w:hAnsiTheme="minorHAnsi" w:cs="Shruti" w:hint="cs"/>
          <w:color w:val="auto"/>
          <w:sz w:val="20"/>
          <w:szCs w:val="20"/>
          <w:cs/>
          <w:lang w:bidi="gu-IN"/>
        </w:rPr>
        <w:t xml:space="preserve"> કરવા (ભેદભાવ વિરોધી કાયદો - </w:t>
      </w:r>
      <w:r w:rsidR="00234EE8" w:rsidRPr="00212B8B">
        <w:rPr>
          <w:rFonts w:asciiTheme="minorHAnsi" w:hAnsiTheme="minorHAnsi" w:cstheme="minorHAnsi"/>
          <w:color w:val="auto"/>
          <w:sz w:val="20"/>
          <w:szCs w:val="20"/>
        </w:rPr>
        <w:t>anti</w:t>
      </w:r>
      <w:r w:rsidR="00234EE8" w:rsidRPr="00212B8B">
        <w:rPr>
          <w:rFonts w:asciiTheme="minorHAnsi" w:hAnsiTheme="minorHAnsi" w:cstheme="minorHAnsi"/>
          <w:color w:val="auto"/>
          <w:sz w:val="20"/>
          <w:szCs w:val="20"/>
        </w:rPr>
        <w:noBreakHyphen/>
        <w:t>discrimination law)</w:t>
      </w:r>
    </w:p>
    <w:p w14:paraId="2AA8F969" w14:textId="33032EB7" w:rsidR="00234EE8" w:rsidRPr="00212B8B" w:rsidRDefault="00AA6AFF" w:rsidP="002F1A9C">
      <w:pPr>
        <w:pStyle w:val="ListParagraph"/>
        <w:numPr>
          <w:ilvl w:val="1"/>
          <w:numId w:val="18"/>
        </w:numPr>
        <w:spacing w:after="120" w:line="240" w:lineRule="atLeast"/>
        <w:ind w:left="709"/>
        <w:contextualSpacing w:val="0"/>
        <w:rPr>
          <w:rFonts w:asciiTheme="minorHAnsi" w:hAnsiTheme="minorHAnsi" w:cstheme="minorHAnsi"/>
          <w:color w:val="auto"/>
          <w:sz w:val="20"/>
          <w:szCs w:val="20"/>
        </w:rPr>
      </w:pPr>
      <w:r w:rsidRPr="00212B8B">
        <w:rPr>
          <w:rFonts w:asciiTheme="minorHAnsi" w:hAnsiTheme="minorHAnsi" w:cs="Shruti" w:hint="cs"/>
          <w:b/>
          <w:bCs/>
          <w:color w:val="auto"/>
          <w:sz w:val="20"/>
          <w:szCs w:val="20"/>
          <w:cs/>
          <w:lang w:bidi="gu-IN"/>
        </w:rPr>
        <w:t xml:space="preserve">સલામત અને સુરક્ષિત કાર્યસ્થળ </w:t>
      </w:r>
      <w:r w:rsidRPr="00212B8B">
        <w:rPr>
          <w:rFonts w:asciiTheme="minorHAnsi" w:hAnsiTheme="minorHAnsi" w:cs="Shruti" w:hint="cs"/>
          <w:color w:val="auto"/>
          <w:sz w:val="20"/>
          <w:szCs w:val="20"/>
          <w:cs/>
          <w:lang w:bidi="gu-IN"/>
        </w:rPr>
        <w:t>પ્રદાન કરવા (</w:t>
      </w:r>
      <w:r w:rsidR="00FB2D24" w:rsidRPr="00212B8B">
        <w:rPr>
          <w:rFonts w:asciiTheme="minorHAnsi" w:hAnsiTheme="minorHAnsi" w:cs="Shruti" w:hint="cs"/>
          <w:color w:val="auto"/>
          <w:sz w:val="20"/>
          <w:szCs w:val="20"/>
          <w:cs/>
          <w:lang w:bidi="gu-IN"/>
        </w:rPr>
        <w:t xml:space="preserve">વ્યવસાયિક આરોગ્ય અને સલામતી કાયદો - </w:t>
      </w:r>
      <w:r w:rsidR="00234EE8" w:rsidRPr="00212B8B">
        <w:rPr>
          <w:rFonts w:asciiTheme="minorHAnsi" w:hAnsiTheme="minorHAnsi" w:cstheme="minorHAnsi"/>
          <w:color w:val="auto"/>
          <w:sz w:val="20"/>
          <w:szCs w:val="20"/>
        </w:rPr>
        <w:t xml:space="preserve">occupational health and safety law). </w:t>
      </w:r>
    </w:p>
    <w:p w14:paraId="2F750717" w14:textId="121B6E56" w:rsidR="00234EE8" w:rsidRPr="00212B8B" w:rsidRDefault="00FB2D24" w:rsidP="00D01E03">
      <w:pPr>
        <w:spacing w:line="240" w:lineRule="atLeast"/>
        <w:rPr>
          <w:rFonts w:cstheme="minorHAnsi"/>
          <w:sz w:val="20"/>
          <w:szCs w:val="20"/>
        </w:rPr>
      </w:pPr>
      <w:r w:rsidRPr="00212B8B">
        <w:rPr>
          <w:rFonts w:cs="Shruti" w:hint="cs"/>
          <w:sz w:val="20"/>
          <w:szCs w:val="20"/>
          <w:cs/>
          <w:lang w:bidi="gu-IN"/>
        </w:rPr>
        <w:t>કૃપા કરીને નોંધ લેશો</w:t>
      </w:r>
      <w:r w:rsidR="008F7F42" w:rsidRPr="00212B8B">
        <w:rPr>
          <w:rFonts w:cstheme="minorHAnsi"/>
          <w:sz w:val="20"/>
          <w:szCs w:val="20"/>
        </w:rPr>
        <w:t>:</w:t>
      </w:r>
      <w:r w:rsidR="00234EE8" w:rsidRPr="00212B8B">
        <w:rPr>
          <w:rFonts w:cstheme="minorHAnsi"/>
          <w:sz w:val="20"/>
          <w:szCs w:val="20"/>
        </w:rPr>
        <w:t xml:space="preserve"> </w:t>
      </w:r>
      <w:r w:rsidR="00987DBC" w:rsidRPr="00212B8B">
        <w:rPr>
          <w:rFonts w:cs="Shruti" w:hint="cs"/>
          <w:sz w:val="20"/>
          <w:szCs w:val="20"/>
          <w:cs/>
          <w:lang w:bidi="gu-IN"/>
        </w:rPr>
        <w:t xml:space="preserve">બાળ અને કુટુંબ હિંસા માહિતી </w:t>
      </w:r>
      <w:r w:rsidR="009645C8" w:rsidRPr="00212B8B">
        <w:rPr>
          <w:rFonts w:cs="Shruti" w:hint="cs"/>
          <w:sz w:val="20"/>
          <w:szCs w:val="20"/>
          <w:cs/>
          <w:lang w:bidi="gu-IN"/>
        </w:rPr>
        <w:t>આપલે યોજનાઓ</w:t>
      </w:r>
      <w:r w:rsidR="00234EE8" w:rsidRPr="00212B8B">
        <w:rPr>
          <w:rFonts w:cstheme="minorHAnsi"/>
          <w:sz w:val="20"/>
          <w:szCs w:val="20"/>
        </w:rPr>
        <w:t xml:space="preserve"> </w:t>
      </w:r>
      <w:r w:rsidR="009645C8" w:rsidRPr="00212B8B">
        <w:rPr>
          <w:rFonts w:cs="Shruti" w:hint="cs"/>
          <w:sz w:val="20"/>
          <w:szCs w:val="20"/>
          <w:cs/>
          <w:lang w:bidi="gu-IN"/>
        </w:rPr>
        <w:t>(</w:t>
      </w:r>
      <w:r w:rsidR="00234EE8" w:rsidRPr="00212B8B">
        <w:rPr>
          <w:rFonts w:cstheme="minorHAnsi"/>
          <w:sz w:val="20"/>
          <w:szCs w:val="20"/>
        </w:rPr>
        <w:t>Child and Family Violence Information Sharing Schemes</w:t>
      </w:r>
      <w:r w:rsidR="009645C8" w:rsidRPr="00212B8B">
        <w:rPr>
          <w:rFonts w:cs="Shruti" w:hint="cs"/>
          <w:sz w:val="20"/>
          <w:szCs w:val="20"/>
          <w:cs/>
          <w:lang w:bidi="gu-IN"/>
        </w:rPr>
        <w:t xml:space="preserve">) સૂચવેલી સંસ્થાઓને બાળકોની સુખાકારી અથવા સલામતીને પ્રોત્સાહન આપવા અથવા પારિવારિક હિંસાના જોખમનું મૂલ્યાંકન અથવા સંચાલન કરવા માટે </w:t>
      </w:r>
      <w:r w:rsidR="00F343D8" w:rsidRPr="00212B8B">
        <w:rPr>
          <w:rFonts w:cs="Shruti" w:hint="cs"/>
          <w:sz w:val="20"/>
          <w:szCs w:val="20"/>
          <w:cs/>
          <w:lang w:bidi="gu-IN"/>
        </w:rPr>
        <w:t>એકબીજા સાથે ગુપ્ત માહિતીની આપલે કરવાની મંજૂરી આપે છે.</w:t>
      </w:r>
      <w:r w:rsidR="00502BAD" w:rsidRPr="00212B8B">
        <w:rPr>
          <w:rFonts w:cs="Shruti" w:hint="cs"/>
          <w:sz w:val="20"/>
          <w:szCs w:val="20"/>
          <w:cs/>
          <w:lang w:bidi="gu-IN"/>
        </w:rPr>
        <w:t xml:space="preserve"> </w:t>
      </w:r>
      <w:r w:rsidR="00502BAD" w:rsidRPr="00212B8B">
        <w:rPr>
          <w:rFonts w:cs="Shruti" w:hint="cs"/>
          <w:sz w:val="20"/>
          <w:szCs w:val="20"/>
          <w:cs/>
          <w:lang w:bidi="gu-IN"/>
        </w:rPr>
        <w:lastRenderedPageBreak/>
        <w:t>વિક્ટોરિયાની શાળાઓ અને વિક્ટોરિયાની અન્ય</w:t>
      </w:r>
      <w:r w:rsidR="00697288" w:rsidRPr="00212B8B">
        <w:rPr>
          <w:rFonts w:cs="Shruti" w:hint="cs"/>
          <w:sz w:val="20"/>
          <w:szCs w:val="20"/>
          <w:cs/>
          <w:lang w:bidi="gu-IN"/>
        </w:rPr>
        <w:t xml:space="preserve"> શ્રેણીબધ્ધ</w:t>
      </w:r>
      <w:r w:rsidR="00502BAD" w:rsidRPr="00212B8B">
        <w:rPr>
          <w:rFonts w:cs="Shruti" w:hint="cs"/>
          <w:sz w:val="20"/>
          <w:szCs w:val="20"/>
          <w:cs/>
          <w:lang w:bidi="gu-IN"/>
        </w:rPr>
        <w:t xml:space="preserve"> સેવાઓ</w:t>
      </w:r>
      <w:r w:rsidR="00697288" w:rsidRPr="00212B8B">
        <w:rPr>
          <w:rFonts w:cs="Shruti" w:hint="cs"/>
          <w:sz w:val="20"/>
          <w:szCs w:val="20"/>
          <w:cs/>
          <w:lang w:bidi="gu-IN"/>
        </w:rPr>
        <w:t xml:space="preserve"> આ યોજના હેઠળ આવે છે. વધુ માહિતી માટે, અહિં જોશો</w:t>
      </w:r>
      <w:r w:rsidR="00234EE8" w:rsidRPr="00212B8B">
        <w:rPr>
          <w:rFonts w:cstheme="minorHAnsi"/>
          <w:sz w:val="20"/>
          <w:szCs w:val="20"/>
        </w:rPr>
        <w:t>:</w:t>
      </w:r>
      <w:r w:rsidR="00697AA9" w:rsidRPr="00212B8B">
        <w:rPr>
          <w:rFonts w:cstheme="minorHAnsi"/>
          <w:sz w:val="20"/>
          <w:szCs w:val="20"/>
        </w:rPr>
        <w:t xml:space="preserve"> </w:t>
      </w:r>
      <w:hyperlink r:id="rId10" w:history="1">
        <w:r w:rsidR="00697AA9" w:rsidRPr="00212B8B">
          <w:rPr>
            <w:rStyle w:val="Hyperlink"/>
            <w:rFonts w:cstheme="minorHAnsi"/>
            <w:sz w:val="20"/>
            <w:szCs w:val="20"/>
          </w:rPr>
          <w:t>https://www.vic.gov.au/information-sharing-schemes-and-the-maram-framework</w:t>
        </w:r>
      </w:hyperlink>
      <w:r w:rsidR="00697AA9" w:rsidRPr="00212B8B">
        <w:rPr>
          <w:rFonts w:cstheme="minorHAnsi"/>
          <w:sz w:val="20"/>
          <w:szCs w:val="20"/>
        </w:rPr>
        <w:t>.</w:t>
      </w:r>
    </w:p>
    <w:p w14:paraId="379DBDF2" w14:textId="3B3298A9" w:rsidR="00234EE8" w:rsidRPr="00212B8B" w:rsidRDefault="00E87F5F" w:rsidP="00C11221">
      <w:pPr>
        <w:pStyle w:val="Heading2"/>
      </w:pPr>
      <w:r w:rsidRPr="00212B8B">
        <w:rPr>
          <w:rFonts w:cs="Shruti" w:hint="cs"/>
          <w:cs/>
          <w:lang w:bidi="gu-IN"/>
        </w:rPr>
        <w:t xml:space="preserve">કોણ નક્કી કરે છે કે, કોણે </w:t>
      </w:r>
      <w:r w:rsidRPr="00212B8B">
        <w:rPr>
          <w:rFonts w:ascii="Calibri" w:hAnsi="Calibri" w:cs="Calibri"/>
          <w:cs/>
          <w:lang w:bidi="gu-IN"/>
        </w:rPr>
        <w:t>‛</w:t>
      </w:r>
      <w:r w:rsidRPr="00212B8B">
        <w:rPr>
          <w:rFonts w:ascii="Calibri" w:hAnsi="Calibri" w:cs="Shruti" w:hint="cs"/>
          <w:cs/>
          <w:lang w:bidi="gu-IN"/>
        </w:rPr>
        <w:t>જાણવાની જરૂર</w:t>
      </w:r>
      <w:r w:rsidR="00CD5D2F" w:rsidRPr="00212B8B">
        <w:rPr>
          <w:rFonts w:ascii="Calibri" w:hAnsi="Calibri" w:cs="Calibri"/>
          <w:cs/>
          <w:lang w:bidi="gu-IN"/>
        </w:rPr>
        <w:t>’</w:t>
      </w:r>
      <w:r w:rsidRPr="00212B8B">
        <w:rPr>
          <w:rFonts w:ascii="Calibri" w:hAnsi="Calibri" w:cs="Shruti" w:hint="cs"/>
          <w:cs/>
          <w:lang w:bidi="gu-IN"/>
        </w:rPr>
        <w:t xml:space="preserve"> છે</w:t>
      </w:r>
      <w:r w:rsidR="00C11221" w:rsidRPr="00212B8B">
        <w:t>?</w:t>
      </w:r>
    </w:p>
    <w:p w14:paraId="398CB66B" w14:textId="7F645F62" w:rsidR="00234EE8" w:rsidRPr="00212B8B" w:rsidRDefault="00E87F5F" w:rsidP="00D01E03">
      <w:pPr>
        <w:spacing w:line="240" w:lineRule="atLeast"/>
        <w:rPr>
          <w:rFonts w:cs="Shruti"/>
          <w:sz w:val="20"/>
          <w:szCs w:val="20"/>
          <w:lang w:bidi="gu-IN"/>
        </w:rPr>
      </w:pPr>
      <w:r w:rsidRPr="00212B8B">
        <w:rPr>
          <w:rFonts w:cs="Shruti" w:hint="cs"/>
          <w:sz w:val="20"/>
          <w:szCs w:val="20"/>
          <w:cs/>
          <w:lang w:bidi="gu-IN"/>
        </w:rPr>
        <w:t xml:space="preserve">આચાર્યની </w:t>
      </w:r>
      <w:r w:rsidR="00AC0829" w:rsidRPr="00212B8B">
        <w:rPr>
          <w:rFonts w:cs="Shruti" w:hint="cs"/>
          <w:sz w:val="20"/>
          <w:szCs w:val="20"/>
          <w:cs/>
          <w:lang w:bidi="gu-IN"/>
        </w:rPr>
        <w:t>સૂચના</w:t>
      </w:r>
      <w:r w:rsidRPr="00212B8B">
        <w:rPr>
          <w:rFonts w:cs="Shruti" w:hint="cs"/>
          <w:sz w:val="20"/>
          <w:szCs w:val="20"/>
          <w:cs/>
          <w:lang w:bidi="gu-IN"/>
        </w:rPr>
        <w:t>ને આધીન,</w:t>
      </w:r>
      <w:r w:rsidR="00E9157B" w:rsidRPr="00212B8B">
        <w:rPr>
          <w:rFonts w:cs="Shruti" w:hint="cs"/>
          <w:sz w:val="20"/>
          <w:szCs w:val="20"/>
          <w:cs/>
          <w:lang w:bidi="gu-IN"/>
        </w:rPr>
        <w:t xml:space="preserve"> </w:t>
      </w:r>
      <w:r w:rsidR="00E9157B" w:rsidRPr="00212B8B">
        <w:rPr>
          <w:rFonts w:ascii="Calibri" w:hAnsi="Calibri" w:cs="Calibri"/>
          <w:sz w:val="20"/>
          <w:szCs w:val="20"/>
          <w:cs/>
          <w:lang w:bidi="gu-IN"/>
        </w:rPr>
        <w:t>‛</w:t>
      </w:r>
      <w:r w:rsidR="00E9157B" w:rsidRPr="00212B8B">
        <w:rPr>
          <w:rFonts w:ascii="Calibri" w:hAnsi="Calibri" w:cs="Shruti" w:hint="cs"/>
          <w:sz w:val="20"/>
          <w:szCs w:val="20"/>
          <w:cs/>
          <w:lang w:bidi="gu-IN"/>
        </w:rPr>
        <w:t>જાણવાની જરૂર</w:t>
      </w:r>
      <w:r w:rsidR="00E9157B" w:rsidRPr="00212B8B">
        <w:rPr>
          <w:rFonts w:ascii="Calibri" w:hAnsi="Calibri" w:cs="Calibri"/>
          <w:sz w:val="20"/>
          <w:szCs w:val="20"/>
          <w:cs/>
          <w:lang w:bidi="gu-IN"/>
        </w:rPr>
        <w:t>’</w:t>
      </w:r>
      <w:r w:rsidR="00E9157B" w:rsidRPr="00212B8B">
        <w:rPr>
          <w:rFonts w:ascii="Calibri" w:hAnsi="Calibri" w:cs="Shruti" w:hint="cs"/>
          <w:sz w:val="20"/>
          <w:szCs w:val="20"/>
          <w:cs/>
          <w:lang w:bidi="gu-IN"/>
        </w:rPr>
        <w:t xml:space="preserve"> માળખાના આધારે,</w:t>
      </w:r>
      <w:r w:rsidRPr="00212B8B">
        <w:rPr>
          <w:rFonts w:cs="Shruti" w:hint="cs"/>
          <w:sz w:val="20"/>
          <w:szCs w:val="20"/>
          <w:cs/>
          <w:lang w:bidi="gu-IN"/>
        </w:rPr>
        <w:t xml:space="preserve"> </w:t>
      </w:r>
      <w:r w:rsidR="00AC0829" w:rsidRPr="00212B8B">
        <w:rPr>
          <w:rFonts w:cs="Shruti" w:hint="cs"/>
          <w:sz w:val="20"/>
          <w:szCs w:val="20"/>
          <w:cs/>
          <w:lang w:bidi="gu-IN"/>
        </w:rPr>
        <w:t>દરેક કર્મચારીગણ નક્કી કરે છે કે, વિદ્યાર્થી વિશે ચોક્કસ, સંબંધિત માહિતી</w:t>
      </w:r>
      <w:r w:rsidR="00E9157B" w:rsidRPr="00212B8B">
        <w:rPr>
          <w:rFonts w:cs="Shruti" w:hint="cs"/>
          <w:sz w:val="20"/>
          <w:szCs w:val="20"/>
          <w:cs/>
          <w:lang w:bidi="gu-IN"/>
        </w:rPr>
        <w:t xml:space="preserve"> કોણે જાણવાની જરૂર છે.</w:t>
      </w:r>
    </w:p>
    <w:p w14:paraId="663F07FA" w14:textId="1DE16389" w:rsidR="00234EE8" w:rsidRPr="00212B8B" w:rsidRDefault="006126AA" w:rsidP="00D01E03">
      <w:pPr>
        <w:spacing w:line="240" w:lineRule="atLeast"/>
        <w:rPr>
          <w:rFonts w:cs="Shruti"/>
          <w:sz w:val="20"/>
          <w:szCs w:val="20"/>
          <w:lang w:bidi="gu-IN"/>
        </w:rPr>
      </w:pPr>
      <w:r w:rsidRPr="00212B8B">
        <w:rPr>
          <w:rFonts w:cs="Shruti" w:hint="cs"/>
          <w:sz w:val="20"/>
          <w:szCs w:val="20"/>
          <w:cs/>
          <w:lang w:bidi="gu-IN"/>
        </w:rPr>
        <w:t xml:space="preserve">અન્ય કર્મચારી જેમણે </w:t>
      </w:r>
      <w:r w:rsidRPr="00212B8B">
        <w:rPr>
          <w:rFonts w:ascii="Calibri" w:hAnsi="Calibri" w:cs="Calibri"/>
          <w:sz w:val="20"/>
          <w:szCs w:val="20"/>
          <w:cs/>
          <w:lang w:bidi="gu-IN"/>
        </w:rPr>
        <w:t>‛</w:t>
      </w:r>
      <w:r w:rsidR="00C12887" w:rsidRPr="00212B8B">
        <w:rPr>
          <w:rFonts w:ascii="Calibri" w:hAnsi="Calibri" w:cs="Shruti" w:hint="cs"/>
          <w:sz w:val="20"/>
          <w:szCs w:val="20"/>
          <w:cs/>
          <w:lang w:bidi="gu-IN"/>
        </w:rPr>
        <w:t xml:space="preserve"> જાણવાની જરૂર છે</w:t>
      </w:r>
      <w:r w:rsidRPr="00212B8B">
        <w:rPr>
          <w:rFonts w:ascii="Calibri" w:hAnsi="Calibri" w:cs="Calibri"/>
          <w:sz w:val="20"/>
          <w:szCs w:val="20"/>
          <w:cs/>
          <w:lang w:bidi="gu-IN"/>
        </w:rPr>
        <w:t>’</w:t>
      </w:r>
      <w:r w:rsidR="00C12887" w:rsidRPr="00212B8B">
        <w:rPr>
          <w:rFonts w:ascii="Calibri" w:hAnsi="Calibri" w:cs="Shruti" w:hint="cs"/>
          <w:sz w:val="20"/>
          <w:szCs w:val="20"/>
          <w:cs/>
          <w:lang w:bidi="gu-IN"/>
        </w:rPr>
        <w:t xml:space="preserve"> </w:t>
      </w:r>
      <w:r w:rsidRPr="00212B8B">
        <w:rPr>
          <w:rFonts w:cs="Shruti" w:hint="cs"/>
          <w:sz w:val="20"/>
          <w:szCs w:val="20"/>
          <w:cs/>
          <w:lang w:bidi="gu-IN"/>
        </w:rPr>
        <w:t>સાથે સંબંધિત માહિતીની આપલે કરવી</w:t>
      </w:r>
      <w:r w:rsidR="00F47732">
        <w:rPr>
          <w:rFonts w:cs="Shruti" w:hint="cs"/>
          <w:sz w:val="20"/>
          <w:szCs w:val="20"/>
          <w:cs/>
          <w:lang w:bidi="gu-IN"/>
        </w:rPr>
        <w:t>,</w:t>
      </w:r>
      <w:r w:rsidRPr="00212B8B">
        <w:rPr>
          <w:rFonts w:cs="Shruti" w:hint="cs"/>
          <w:sz w:val="20"/>
          <w:szCs w:val="20"/>
          <w:cs/>
          <w:lang w:bidi="gu-IN"/>
        </w:rPr>
        <w:t xml:space="preserve"> તે </w:t>
      </w:r>
      <w:r w:rsidR="00C12887" w:rsidRPr="00212B8B">
        <w:rPr>
          <w:rFonts w:cs="Shruti" w:hint="cs"/>
          <w:sz w:val="20"/>
          <w:szCs w:val="20"/>
          <w:cs/>
          <w:lang w:bidi="gu-IN"/>
        </w:rPr>
        <w:t>નિષ્ક્રિય વાતચીત અથવા ગપસપથી ખૂબ અલગ છે.</w:t>
      </w:r>
    </w:p>
    <w:p w14:paraId="1B21EB3F" w14:textId="57A334D6" w:rsidR="00234EE8" w:rsidRPr="00212B8B" w:rsidRDefault="00FC2DCA" w:rsidP="00D01E03">
      <w:pPr>
        <w:spacing w:line="240" w:lineRule="atLeast"/>
        <w:rPr>
          <w:rFonts w:cs="Shruti"/>
          <w:sz w:val="20"/>
          <w:szCs w:val="20"/>
          <w:lang w:bidi="gu-IN"/>
        </w:rPr>
      </w:pPr>
      <w:r w:rsidRPr="00212B8B">
        <w:rPr>
          <w:rFonts w:cs="Shruti" w:hint="cs"/>
          <w:sz w:val="20"/>
          <w:szCs w:val="20"/>
          <w:cs/>
          <w:lang w:bidi="gu-IN"/>
        </w:rPr>
        <w:t>શાળાના કર્મચારીઓને વિદ્યાર્થીઓ વિશે</w:t>
      </w:r>
      <w:r w:rsidR="008243E7" w:rsidRPr="00212B8B">
        <w:rPr>
          <w:rFonts w:cs="Shruti" w:hint="cs"/>
          <w:sz w:val="20"/>
          <w:szCs w:val="20"/>
          <w:cs/>
          <w:lang w:bidi="gu-IN"/>
        </w:rPr>
        <w:t xml:space="preserve"> મોટી માત્રામાં મહત્વપૂર્ણ માહિતી સોંપવામાં આવે છે.</w:t>
      </w:r>
      <w:r w:rsidR="00EE1CD4" w:rsidRPr="00212B8B">
        <w:rPr>
          <w:rFonts w:cs="Shruti" w:hint="cs"/>
          <w:sz w:val="20"/>
          <w:szCs w:val="20"/>
          <w:cs/>
          <w:lang w:bidi="gu-IN"/>
        </w:rPr>
        <w:t xml:space="preserve"> કર્મચારીઓએ આવી તમામ અંગત અને આરોગ્ય વિષયક માહિતી સાથે સંવેદનશીલતા અને આદરપૂર્વક વર્તન કરવું જોઇએ, અને આ </w:t>
      </w:r>
      <w:r w:rsidR="006E301D" w:rsidRPr="00212B8B">
        <w:rPr>
          <w:rFonts w:ascii="Calibri" w:hAnsi="Calibri" w:cs="Calibri"/>
          <w:sz w:val="20"/>
          <w:szCs w:val="20"/>
          <w:cs/>
          <w:lang w:bidi="gu-IN"/>
        </w:rPr>
        <w:t>‛</w:t>
      </w:r>
      <w:r w:rsidR="006E301D" w:rsidRPr="00212B8B">
        <w:rPr>
          <w:rFonts w:ascii="Calibri" w:hAnsi="Calibri" w:cs="Shruti" w:hint="cs"/>
          <w:sz w:val="20"/>
          <w:szCs w:val="20"/>
          <w:cs/>
          <w:lang w:bidi="gu-IN"/>
        </w:rPr>
        <w:t>જાણવાની જરૂર</w:t>
      </w:r>
      <w:r w:rsidR="006E301D" w:rsidRPr="00212B8B">
        <w:rPr>
          <w:rFonts w:ascii="Calibri" w:hAnsi="Calibri" w:cs="Calibri"/>
          <w:sz w:val="20"/>
          <w:szCs w:val="20"/>
          <w:cs/>
          <w:lang w:bidi="gu-IN"/>
        </w:rPr>
        <w:t>’</w:t>
      </w:r>
      <w:r w:rsidR="006E301D" w:rsidRPr="00212B8B">
        <w:rPr>
          <w:rFonts w:ascii="Calibri" w:hAnsi="Calibri" w:cs="Shruti" w:hint="cs"/>
          <w:sz w:val="20"/>
          <w:szCs w:val="20"/>
          <w:cs/>
          <w:lang w:bidi="gu-IN"/>
        </w:rPr>
        <w:t xml:space="preserve"> આધાર સિવાય તેની આપલે ન કરવી જોઇએ.</w:t>
      </w:r>
    </w:p>
    <w:p w14:paraId="7F4A992A" w14:textId="76CA2DDA" w:rsidR="00234EE8" w:rsidRPr="00212B8B" w:rsidRDefault="00A92363" w:rsidP="00C11221">
      <w:pPr>
        <w:pStyle w:val="Heading2"/>
      </w:pPr>
      <w:r w:rsidRPr="00212B8B">
        <w:rPr>
          <w:rFonts w:cs="Shruti" w:hint="cs"/>
          <w:cs/>
          <w:lang w:bidi="gu-IN"/>
        </w:rPr>
        <w:t>વિદ્યાર્થ</w:t>
      </w:r>
      <w:r w:rsidR="00B44B3E">
        <w:rPr>
          <w:rFonts w:cs="Shruti" w:hint="cs"/>
          <w:cs/>
          <w:lang w:bidi="gu-IN"/>
        </w:rPr>
        <w:t>ીની</w:t>
      </w:r>
      <w:r w:rsidRPr="00212B8B">
        <w:rPr>
          <w:rFonts w:cs="Shruti" w:hint="cs"/>
          <w:cs/>
          <w:lang w:bidi="gu-IN"/>
        </w:rPr>
        <w:t xml:space="preserve"> આગામી શાળામાં કઇ માહિતી અને નોંધો મોકલી શકાય છે</w:t>
      </w:r>
      <w:r w:rsidR="00C11221" w:rsidRPr="00212B8B">
        <w:t>?</w:t>
      </w:r>
    </w:p>
    <w:p w14:paraId="6BE2D2D2" w14:textId="4A4F7D3B" w:rsidR="00234EE8" w:rsidRPr="00212B8B" w:rsidRDefault="00E60C60" w:rsidP="00D01E03">
      <w:pPr>
        <w:spacing w:line="240" w:lineRule="atLeast"/>
        <w:rPr>
          <w:rFonts w:cs="Shruti"/>
          <w:sz w:val="20"/>
          <w:szCs w:val="20"/>
          <w:lang w:bidi="gu-IN"/>
        </w:rPr>
      </w:pPr>
      <w:r w:rsidRPr="00212B8B">
        <w:rPr>
          <w:rFonts w:cs="Shruti" w:hint="cs"/>
          <w:sz w:val="20"/>
          <w:szCs w:val="20"/>
          <w:cs/>
          <w:lang w:bidi="gu-IN"/>
        </w:rPr>
        <w:t>જ્યારે કોઇ વિદ્યાર્થીને બીજી શાળા (</w:t>
      </w:r>
      <w:r w:rsidR="00CE342F" w:rsidRPr="00212B8B">
        <w:rPr>
          <w:rFonts w:cs="Shruti" w:hint="cs"/>
          <w:sz w:val="20"/>
          <w:szCs w:val="20"/>
          <w:cs/>
          <w:lang w:bidi="gu-IN"/>
        </w:rPr>
        <w:t>વિક્ટોરિયાની સરકારી</w:t>
      </w:r>
      <w:r w:rsidR="009A1435" w:rsidRPr="00212B8B">
        <w:rPr>
          <w:rFonts w:cs="Shruti" w:hint="cs"/>
          <w:sz w:val="20"/>
          <w:szCs w:val="20"/>
          <w:cs/>
          <w:lang w:bidi="gu-IN"/>
        </w:rPr>
        <w:t>, બિન-સરકારી અને</w:t>
      </w:r>
      <w:r w:rsidR="009A1435" w:rsidRPr="00212B8B">
        <w:rPr>
          <w:rFonts w:ascii="Calibri" w:hAnsi="Calibri" w:cs="Calibri"/>
          <w:sz w:val="20"/>
          <w:szCs w:val="20"/>
          <w:cs/>
          <w:lang w:bidi="gu-IN"/>
        </w:rPr>
        <w:t>/</w:t>
      </w:r>
      <w:r w:rsidR="009A1435" w:rsidRPr="00212B8B">
        <w:rPr>
          <w:rFonts w:cs="Shruti" w:hint="cs"/>
          <w:sz w:val="20"/>
          <w:szCs w:val="20"/>
          <w:cs/>
          <w:lang w:bidi="gu-IN"/>
        </w:rPr>
        <w:t xml:space="preserve">અથવા આંતરરાજ્ય)માં સ્થાનાંતરિત કરવામાં આવે છે અને ત્યાંથી બદલી </w:t>
      </w:r>
      <w:r w:rsidR="00E72EFF">
        <w:rPr>
          <w:rFonts w:cs="Shruti" w:hint="cs"/>
          <w:sz w:val="20"/>
          <w:szCs w:val="20"/>
          <w:cs/>
          <w:lang w:bidi="gu-IN"/>
        </w:rPr>
        <w:t>થઇ</w:t>
      </w:r>
      <w:r w:rsidR="009A1435" w:rsidRPr="00212B8B">
        <w:rPr>
          <w:rFonts w:cs="Shruti" w:hint="cs"/>
          <w:sz w:val="20"/>
          <w:szCs w:val="20"/>
          <w:cs/>
          <w:lang w:bidi="gu-IN"/>
        </w:rPr>
        <w:t xml:space="preserve"> આવે છે</w:t>
      </w:r>
      <w:r w:rsidR="00372B23" w:rsidRPr="00212B8B">
        <w:rPr>
          <w:rFonts w:cs="Shruti" w:hint="cs"/>
          <w:sz w:val="20"/>
          <w:szCs w:val="20"/>
          <w:cs/>
          <w:lang w:bidi="gu-IN"/>
        </w:rPr>
        <w:t>, ત્યારે તેમની હાલની શાળા જે તે વિદ્યાર્થી વિશેની માહિતી નવી શાળામાં સ્થાનાંતરિત કરે છે.</w:t>
      </w:r>
      <w:r w:rsidR="006D6FA4" w:rsidRPr="00212B8B">
        <w:rPr>
          <w:rFonts w:cs="Shruti" w:hint="cs"/>
          <w:sz w:val="20"/>
          <w:szCs w:val="20"/>
          <w:cs/>
          <w:lang w:bidi="gu-IN"/>
        </w:rPr>
        <w:t xml:space="preserve"> આ માહિતીમાં વિદ્યાર્થીની શાળાની નોંધોની નકલો સ</w:t>
      </w:r>
      <w:r w:rsidR="008F3DEB" w:rsidRPr="00212B8B">
        <w:rPr>
          <w:rFonts w:cs="Shruti" w:hint="cs"/>
          <w:sz w:val="20"/>
          <w:szCs w:val="20"/>
          <w:cs/>
          <w:lang w:bidi="gu-IN"/>
        </w:rPr>
        <w:t>ામેલ હોય શકે છે, જેમાં આરોગ્ય સુખાકારી અથવા સલામતી સંબંધિત માહિતીનો સમાવેશ થાય છે.</w:t>
      </w:r>
    </w:p>
    <w:p w14:paraId="77BEB826" w14:textId="0079C7D2" w:rsidR="00234EE8" w:rsidRPr="00212B8B" w:rsidRDefault="00EA7029" w:rsidP="00D01E03">
      <w:pPr>
        <w:spacing w:line="240" w:lineRule="atLeast"/>
        <w:rPr>
          <w:rFonts w:cs="Shruti"/>
          <w:sz w:val="20"/>
          <w:szCs w:val="20"/>
          <w:lang w:bidi="gu-IN"/>
        </w:rPr>
      </w:pPr>
      <w:r w:rsidRPr="00212B8B">
        <w:rPr>
          <w:rFonts w:cs="Shruti" w:hint="cs"/>
          <w:sz w:val="20"/>
          <w:szCs w:val="20"/>
          <w:cs/>
          <w:lang w:bidi="gu-IN"/>
        </w:rPr>
        <w:t>વિક્ટોરિયાની સરકારી શાળાઓ વચ્ચે આ માહિતી</w:t>
      </w:r>
      <w:r w:rsidR="006E2369" w:rsidRPr="00212B8B">
        <w:rPr>
          <w:rFonts w:cs="Shruti" w:hint="cs"/>
          <w:sz w:val="20"/>
          <w:szCs w:val="20"/>
          <w:cs/>
          <w:lang w:bidi="gu-IN"/>
        </w:rPr>
        <w:t xml:space="preserve"> સ્થાનાંતરિત કરવા માટે માતાપિતાની સંમતિની જરૂર નથી, પરંતુ જ્યારે વિદ્યાર્થી વિક્ટોરિયાની બિન-સરકારી શાળાઓમાં</w:t>
      </w:r>
      <w:r w:rsidR="000C41EC" w:rsidRPr="00212B8B">
        <w:rPr>
          <w:rFonts w:cs="Shruti" w:hint="cs"/>
          <w:sz w:val="20"/>
          <w:szCs w:val="20"/>
          <w:cs/>
          <w:lang w:bidi="gu-IN"/>
        </w:rPr>
        <w:t>, કેથોલિક શાળાઓ અથવા આંતરરાજ્ય શાળાઓ</w:t>
      </w:r>
      <w:r w:rsidR="00E41215" w:rsidRPr="00212B8B">
        <w:rPr>
          <w:rFonts w:cs="Shruti" w:hint="cs"/>
          <w:sz w:val="20"/>
          <w:szCs w:val="20"/>
          <w:cs/>
          <w:lang w:bidi="gu-IN"/>
        </w:rPr>
        <w:t xml:space="preserve"> સહિત,</w:t>
      </w:r>
      <w:r w:rsidR="007277F1" w:rsidRPr="00212B8B">
        <w:rPr>
          <w:rFonts w:cs="Shruti" w:hint="cs"/>
          <w:sz w:val="20"/>
          <w:szCs w:val="20"/>
          <w:cs/>
          <w:lang w:bidi="gu-IN"/>
        </w:rPr>
        <w:t xml:space="preserve"> સ્થાનાંતરિત થઇ રહ્યો હોય અથવા ત્યાંથી આવી રહ્યો હોય, ત્યારે તે મેળવવી આવશ્યક છે.</w:t>
      </w:r>
    </w:p>
    <w:p w14:paraId="6AAB7F5D" w14:textId="0F1C04AB" w:rsidR="00234EE8" w:rsidRPr="00212B8B" w:rsidRDefault="009D2E34" w:rsidP="00D01E03">
      <w:pPr>
        <w:spacing w:line="240" w:lineRule="atLeast"/>
        <w:rPr>
          <w:rFonts w:cstheme="minorHAnsi"/>
          <w:sz w:val="20"/>
          <w:szCs w:val="20"/>
        </w:rPr>
      </w:pPr>
      <w:r w:rsidRPr="00212B8B">
        <w:rPr>
          <w:rFonts w:cs="Shruti" w:hint="cs"/>
          <w:sz w:val="20"/>
          <w:szCs w:val="20"/>
          <w:cs/>
          <w:lang w:bidi="gu-IN"/>
        </w:rPr>
        <w:t>આચાર્યો (અથવા અધિકૃત પ્રતિનિધિઓ)</w:t>
      </w:r>
      <w:r w:rsidR="00B84F34" w:rsidRPr="00212B8B">
        <w:rPr>
          <w:rFonts w:cs="Shruti" w:hint="cs"/>
          <w:sz w:val="20"/>
          <w:szCs w:val="20"/>
          <w:cs/>
          <w:lang w:bidi="gu-IN"/>
        </w:rPr>
        <w:t xml:space="preserve"> પોતાની જાતને નીચે મુજબના પ્રશ્ન પ</w:t>
      </w:r>
      <w:r w:rsidR="00F93EC7">
        <w:rPr>
          <w:rFonts w:cs="Shruti" w:hint="cs"/>
          <w:sz w:val="20"/>
          <w:szCs w:val="20"/>
          <w:cs/>
          <w:lang w:bidi="gu-IN"/>
        </w:rPr>
        <w:t>ૂ</w:t>
      </w:r>
      <w:r w:rsidR="00B84F34" w:rsidRPr="00212B8B">
        <w:rPr>
          <w:rFonts w:cs="Shruti" w:hint="cs"/>
          <w:sz w:val="20"/>
          <w:szCs w:val="20"/>
          <w:cs/>
          <w:lang w:bidi="gu-IN"/>
        </w:rPr>
        <w:t xml:space="preserve">છીને </w:t>
      </w:r>
      <w:r w:rsidR="0068765C" w:rsidRPr="00212B8B">
        <w:rPr>
          <w:rFonts w:ascii="Calibri" w:hAnsi="Calibri" w:cs="Calibri"/>
          <w:sz w:val="20"/>
          <w:szCs w:val="20"/>
          <w:cs/>
          <w:lang w:bidi="gu-IN"/>
        </w:rPr>
        <w:t>‛</w:t>
      </w:r>
      <w:r w:rsidR="0068765C" w:rsidRPr="00212B8B">
        <w:rPr>
          <w:rFonts w:ascii="Calibri" w:hAnsi="Calibri" w:cs="Shruti" w:hint="cs"/>
          <w:sz w:val="20"/>
          <w:szCs w:val="20"/>
          <w:cs/>
          <w:lang w:bidi="gu-IN"/>
        </w:rPr>
        <w:t>જાણવાની જરૂર</w:t>
      </w:r>
      <w:r w:rsidR="0068765C" w:rsidRPr="00212B8B">
        <w:rPr>
          <w:rFonts w:ascii="Calibri" w:hAnsi="Calibri" w:cs="Calibri"/>
          <w:sz w:val="20"/>
          <w:szCs w:val="20"/>
          <w:cs/>
          <w:lang w:bidi="gu-IN"/>
        </w:rPr>
        <w:t>’</w:t>
      </w:r>
      <w:r w:rsidR="0068765C" w:rsidRPr="00212B8B">
        <w:rPr>
          <w:rFonts w:ascii="Calibri" w:hAnsi="Calibri" w:cs="Shruti" w:hint="cs"/>
          <w:sz w:val="20"/>
          <w:szCs w:val="20"/>
          <w:cs/>
          <w:lang w:bidi="gu-IN"/>
        </w:rPr>
        <w:t xml:space="preserve"> માળખાના આધારે આગામી શાળાને કઇ માહિતી પૂરી પાડવી તે નક્કી કરે છે</w:t>
      </w:r>
      <w:r w:rsidR="00234EE8" w:rsidRPr="00212B8B">
        <w:rPr>
          <w:rFonts w:cstheme="minorHAnsi"/>
          <w:sz w:val="20"/>
          <w:szCs w:val="20"/>
        </w:rPr>
        <w:t>:</w:t>
      </w:r>
    </w:p>
    <w:p w14:paraId="03ECC1AD" w14:textId="75D2256A" w:rsidR="00455D7E" w:rsidRPr="00212B8B" w:rsidRDefault="00D0462E" w:rsidP="00593EC8">
      <w:pPr>
        <w:spacing w:line="240" w:lineRule="atLeast"/>
        <w:rPr>
          <w:rStyle w:val="SubtleEmphasis"/>
          <w:rFonts w:cstheme="minorHAnsi"/>
          <w:color w:val="AF272F"/>
          <w:sz w:val="20"/>
          <w:szCs w:val="20"/>
        </w:rPr>
      </w:pPr>
      <w:r w:rsidRPr="00212B8B">
        <w:rPr>
          <w:rFonts w:cs="Shruti" w:hint="cs"/>
          <w:i/>
          <w:iCs/>
          <w:sz w:val="20"/>
          <w:szCs w:val="20"/>
          <w:cs/>
          <w:lang w:bidi="gu-IN"/>
        </w:rPr>
        <w:t xml:space="preserve">વિદ્યાર્થીને યોગ્ય રીતે શિક્ષિત કરવા અથવા ટેકો આપવા અને શાળાની કાનૂની જવાબદારીઓ પૂર્ણ કરવા માટે આગામી શાળાએ </w:t>
      </w:r>
      <w:r w:rsidR="00495DA2" w:rsidRPr="00212B8B">
        <w:rPr>
          <w:rFonts w:cs="Shruti" w:hint="cs"/>
          <w:i/>
          <w:iCs/>
          <w:sz w:val="20"/>
          <w:szCs w:val="20"/>
          <w:cs/>
          <w:lang w:bidi="gu-IN"/>
        </w:rPr>
        <w:t xml:space="preserve">કઇ માહિતી </w:t>
      </w:r>
      <w:r w:rsidR="00495DA2" w:rsidRPr="00212B8B">
        <w:rPr>
          <w:rFonts w:ascii="Calibri" w:hAnsi="Calibri" w:cs="Calibri"/>
          <w:i/>
          <w:iCs/>
          <w:sz w:val="20"/>
          <w:szCs w:val="20"/>
          <w:cs/>
          <w:lang w:bidi="gu-IN"/>
        </w:rPr>
        <w:t>‛</w:t>
      </w:r>
      <w:r w:rsidR="00495DA2" w:rsidRPr="00212B8B">
        <w:rPr>
          <w:rFonts w:ascii="Calibri" w:hAnsi="Calibri" w:cs="Shruti" w:hint="cs"/>
          <w:i/>
          <w:iCs/>
          <w:sz w:val="20"/>
          <w:szCs w:val="20"/>
          <w:cs/>
          <w:lang w:bidi="gu-IN"/>
        </w:rPr>
        <w:t>જાણવાની જરૂર</w:t>
      </w:r>
      <w:r w:rsidR="00495DA2" w:rsidRPr="00212B8B">
        <w:rPr>
          <w:rFonts w:ascii="Calibri" w:hAnsi="Calibri" w:cs="Calibri"/>
          <w:i/>
          <w:iCs/>
          <w:sz w:val="20"/>
          <w:szCs w:val="20"/>
          <w:cs/>
          <w:lang w:bidi="gu-IN"/>
        </w:rPr>
        <w:t>’</w:t>
      </w:r>
      <w:r w:rsidR="00495DA2" w:rsidRPr="00212B8B">
        <w:rPr>
          <w:rFonts w:ascii="Calibri" w:hAnsi="Calibri" w:cs="Shruti" w:hint="cs"/>
          <w:i/>
          <w:iCs/>
          <w:sz w:val="20"/>
          <w:szCs w:val="20"/>
          <w:cs/>
          <w:lang w:bidi="gu-IN"/>
        </w:rPr>
        <w:t xml:space="preserve"> છે</w:t>
      </w:r>
      <w:r w:rsidR="00234EE8" w:rsidRPr="00212B8B">
        <w:rPr>
          <w:rFonts w:cstheme="minorHAnsi"/>
          <w:i/>
          <w:iCs/>
          <w:sz w:val="20"/>
          <w:szCs w:val="20"/>
        </w:rPr>
        <w:t>?</w:t>
      </w:r>
    </w:p>
    <w:p w14:paraId="023BA224" w14:textId="38471F3C" w:rsidR="00234EE8" w:rsidRPr="00212B8B" w:rsidRDefault="00234EE8" w:rsidP="00455D7E">
      <w:pPr>
        <w:pStyle w:val="Heading1"/>
        <w:rPr>
          <w:rStyle w:val="SubtleEmphasis"/>
          <w:b w:val="0"/>
          <w:bCs/>
          <w:color w:val="AE272F" w:themeColor="accent1"/>
          <w:sz w:val="36"/>
          <w:szCs w:val="36"/>
        </w:rPr>
      </w:pPr>
      <w:r w:rsidRPr="00212B8B">
        <w:rPr>
          <w:rStyle w:val="SubtleEmphasis"/>
          <w:b w:val="0"/>
          <w:bCs/>
          <w:color w:val="AE272F" w:themeColor="accent1"/>
          <w:sz w:val="36"/>
          <w:szCs w:val="36"/>
        </w:rPr>
        <w:t>‘</w:t>
      </w:r>
      <w:r w:rsidR="00DE321D" w:rsidRPr="00212B8B">
        <w:rPr>
          <w:rStyle w:val="SubtleEmphasis"/>
          <w:rFonts w:cs="Shruti" w:hint="cs"/>
          <w:b w:val="0"/>
          <w:bCs/>
          <w:color w:val="AE272F" w:themeColor="accent1"/>
          <w:sz w:val="36"/>
          <w:szCs w:val="36"/>
          <w:cs/>
          <w:lang w:bidi="gu-IN"/>
        </w:rPr>
        <w:t>જાણવાની જરૂર છે</w:t>
      </w:r>
      <w:r w:rsidR="00DE321D" w:rsidRPr="00212B8B">
        <w:rPr>
          <w:rStyle w:val="SubtleEmphasis"/>
          <w:rFonts w:ascii="Calibri" w:hAnsi="Calibri" w:cs="Calibri"/>
          <w:color w:val="AE272F" w:themeColor="accent1"/>
          <w:sz w:val="36"/>
          <w:szCs w:val="36"/>
          <w:cs/>
          <w:lang w:bidi="gu-IN"/>
        </w:rPr>
        <w:t>’</w:t>
      </w:r>
      <w:r w:rsidRPr="00212B8B">
        <w:rPr>
          <w:rStyle w:val="SubtleEmphasis"/>
          <w:b w:val="0"/>
          <w:bCs/>
          <w:color w:val="AE272F" w:themeColor="accent1"/>
          <w:sz w:val="36"/>
          <w:szCs w:val="36"/>
        </w:rPr>
        <w:t xml:space="preserve"> </w:t>
      </w:r>
      <w:r w:rsidR="00A96DA3" w:rsidRPr="00212B8B">
        <w:rPr>
          <w:rStyle w:val="SubtleEmphasis"/>
          <w:rFonts w:cs="Shruti" w:hint="cs"/>
          <w:b w:val="0"/>
          <w:bCs/>
          <w:color w:val="AE272F" w:themeColor="accent1"/>
          <w:sz w:val="36"/>
          <w:szCs w:val="36"/>
          <w:cs/>
          <w:lang w:bidi="gu-IN"/>
        </w:rPr>
        <w:t>માળખું</w:t>
      </w:r>
      <w:r w:rsidRPr="00212B8B">
        <w:rPr>
          <w:rStyle w:val="SubtleEmphasis"/>
          <w:b w:val="0"/>
          <w:bCs/>
          <w:color w:val="AE272F" w:themeColor="accent1"/>
          <w:sz w:val="36"/>
          <w:szCs w:val="36"/>
        </w:rPr>
        <w:t xml:space="preserve"> </w:t>
      </w:r>
    </w:p>
    <w:p w14:paraId="44C7EB83" w14:textId="01B0D1A4" w:rsidR="00234EE8" w:rsidRPr="00212B8B" w:rsidRDefault="00A96DA3" w:rsidP="00C11221">
      <w:pPr>
        <w:pStyle w:val="Heading2"/>
        <w:rPr>
          <w:rFonts w:cs="Shruti"/>
          <w:b w:val="0"/>
          <w:bCs/>
          <w:lang w:bidi="gu-IN"/>
        </w:rPr>
      </w:pPr>
      <w:r w:rsidRPr="00212B8B">
        <w:rPr>
          <w:rFonts w:cs="Shruti" w:hint="cs"/>
          <w:b w:val="0"/>
          <w:bCs/>
          <w:cs/>
          <w:lang w:bidi="gu-IN"/>
        </w:rPr>
        <w:t>કાળજીની ફરજ</w:t>
      </w:r>
    </w:p>
    <w:p w14:paraId="44A2CF6B" w14:textId="44A5537D" w:rsidR="00234EE8" w:rsidRPr="00212B8B" w:rsidRDefault="00F111B4" w:rsidP="00D01E03">
      <w:pPr>
        <w:spacing w:line="240" w:lineRule="atLeast"/>
        <w:rPr>
          <w:rFonts w:cstheme="minorHAnsi"/>
          <w:sz w:val="20"/>
          <w:szCs w:val="20"/>
        </w:rPr>
      </w:pPr>
      <w:r w:rsidRPr="00212B8B">
        <w:rPr>
          <w:rFonts w:cs="Shruti" w:hint="cs"/>
          <w:sz w:val="20"/>
          <w:szCs w:val="20"/>
          <w:cs/>
          <w:lang w:bidi="gu-IN"/>
        </w:rPr>
        <w:t>વિદ્યાર્થીઓની સંભાળ રાખવાની શાળાની ફરજનો અર્થ એ છે કે</w:t>
      </w:r>
      <w:r w:rsidR="009C653E">
        <w:rPr>
          <w:rFonts w:cs="Shruti" w:hint="cs"/>
          <w:sz w:val="20"/>
          <w:szCs w:val="20"/>
          <w:cs/>
          <w:lang w:bidi="gu-IN"/>
        </w:rPr>
        <w:t>,</w:t>
      </w:r>
      <w:r w:rsidRPr="00212B8B">
        <w:rPr>
          <w:rFonts w:cs="Shruti" w:hint="cs"/>
          <w:sz w:val="20"/>
          <w:szCs w:val="20"/>
          <w:cs/>
          <w:lang w:bidi="gu-IN"/>
        </w:rPr>
        <w:t xml:space="preserve"> આચાર્ય અથવા </w:t>
      </w:r>
      <w:r w:rsidR="0045150C" w:rsidRPr="00212B8B">
        <w:rPr>
          <w:rFonts w:cs="Shruti" w:hint="cs"/>
          <w:sz w:val="20"/>
          <w:szCs w:val="20"/>
          <w:cs/>
          <w:lang w:bidi="gu-IN"/>
        </w:rPr>
        <w:t xml:space="preserve">નેતૃત્વ કરતાં </w:t>
      </w:r>
      <w:r w:rsidR="001E1B1B" w:rsidRPr="00212B8B">
        <w:rPr>
          <w:rFonts w:cs="Shruti" w:hint="cs"/>
          <w:sz w:val="20"/>
          <w:szCs w:val="20"/>
          <w:cs/>
          <w:lang w:bidi="gu-IN"/>
        </w:rPr>
        <w:t xml:space="preserve">જૂથના </w:t>
      </w:r>
      <w:r w:rsidR="0045150C" w:rsidRPr="00212B8B">
        <w:rPr>
          <w:rFonts w:cs="Shruti" w:hint="cs"/>
          <w:sz w:val="20"/>
          <w:szCs w:val="20"/>
          <w:cs/>
          <w:lang w:bidi="gu-IN"/>
        </w:rPr>
        <w:t>અન્ય સભ્યએ વિદ્યાર્થીની વર્તણૂંક, વિકલાંગતા, પારિવારિક સંજાગો અથવા વિદ્યાર્થી</w:t>
      </w:r>
      <w:r w:rsidR="003A5EB6">
        <w:rPr>
          <w:rFonts w:cs="Shruti" w:hint="cs"/>
          <w:sz w:val="20"/>
          <w:szCs w:val="20"/>
          <w:cs/>
          <w:lang w:bidi="gu-IN"/>
        </w:rPr>
        <w:t>ને</w:t>
      </w:r>
      <w:r w:rsidR="0045150C" w:rsidRPr="00212B8B">
        <w:rPr>
          <w:rFonts w:cs="Shruti" w:hint="cs"/>
          <w:sz w:val="20"/>
          <w:szCs w:val="20"/>
          <w:cs/>
          <w:lang w:bidi="gu-IN"/>
        </w:rPr>
        <w:t xml:space="preserve"> </w:t>
      </w:r>
      <w:r w:rsidR="00D679D5" w:rsidRPr="00212B8B">
        <w:rPr>
          <w:rFonts w:cs="Shruti" w:hint="cs"/>
          <w:sz w:val="20"/>
          <w:szCs w:val="20"/>
          <w:cs/>
          <w:lang w:bidi="gu-IN"/>
        </w:rPr>
        <w:t>લગતાં</w:t>
      </w:r>
      <w:r w:rsidR="0045150C" w:rsidRPr="00212B8B">
        <w:rPr>
          <w:rFonts w:cs="Shruti" w:hint="cs"/>
          <w:sz w:val="20"/>
          <w:szCs w:val="20"/>
          <w:cs/>
          <w:lang w:bidi="gu-IN"/>
        </w:rPr>
        <w:t xml:space="preserve"> અન્ય કોઇ </w:t>
      </w:r>
      <w:r w:rsidR="00D679D5" w:rsidRPr="00212B8B">
        <w:rPr>
          <w:rFonts w:cs="Shruti" w:hint="cs"/>
          <w:sz w:val="20"/>
          <w:szCs w:val="20"/>
          <w:cs/>
          <w:lang w:bidi="gu-IN"/>
        </w:rPr>
        <w:t xml:space="preserve">સંબંધિત સંજોગોને કારણે </w:t>
      </w:r>
      <w:r w:rsidR="00D679D5" w:rsidRPr="00212B8B">
        <w:rPr>
          <w:rFonts w:cs="Shruti" w:hint="cs"/>
          <w:b/>
          <w:bCs/>
          <w:sz w:val="20"/>
          <w:szCs w:val="20"/>
          <w:cs/>
          <w:lang w:bidi="gu-IN"/>
        </w:rPr>
        <w:t>કોઇને નુકસાન પહોં</w:t>
      </w:r>
      <w:r w:rsidR="00206CEF" w:rsidRPr="00212B8B">
        <w:rPr>
          <w:rFonts w:cs="Shruti" w:hint="cs"/>
          <w:b/>
          <w:bCs/>
          <w:sz w:val="20"/>
          <w:szCs w:val="20"/>
          <w:cs/>
          <w:lang w:bidi="gu-IN"/>
        </w:rPr>
        <w:t>ચવાના કોઇપણ વાજબી</w:t>
      </w:r>
      <w:r w:rsidR="003A5EB6">
        <w:rPr>
          <w:rFonts w:cs="Shruti" w:hint="cs"/>
          <w:b/>
          <w:bCs/>
          <w:sz w:val="20"/>
          <w:szCs w:val="20"/>
          <w:cs/>
          <w:lang w:bidi="gu-IN"/>
        </w:rPr>
        <w:t xml:space="preserve"> શક્ય</w:t>
      </w:r>
      <w:r w:rsidR="00206CEF" w:rsidRPr="00212B8B">
        <w:rPr>
          <w:rFonts w:cs="Shruti" w:hint="cs"/>
          <w:b/>
          <w:bCs/>
          <w:sz w:val="20"/>
          <w:szCs w:val="20"/>
          <w:cs/>
          <w:lang w:bidi="gu-IN"/>
        </w:rPr>
        <w:t xml:space="preserve"> જોખમ</w:t>
      </w:r>
      <w:r w:rsidR="00206CEF" w:rsidRPr="00212B8B">
        <w:rPr>
          <w:rFonts w:cs="Shruti" w:hint="cs"/>
          <w:sz w:val="20"/>
          <w:szCs w:val="20"/>
          <w:cs/>
          <w:lang w:bidi="gu-IN"/>
        </w:rPr>
        <w:t xml:space="preserve"> વિશે જાણવું જરૂરી છે. </w:t>
      </w:r>
    </w:p>
    <w:p w14:paraId="34FC09A6" w14:textId="1536E6AB" w:rsidR="00234EE8" w:rsidRPr="00212B8B" w:rsidRDefault="001E1B1B" w:rsidP="00D01E03">
      <w:pPr>
        <w:spacing w:line="240" w:lineRule="atLeast"/>
        <w:rPr>
          <w:rFonts w:cstheme="minorHAnsi"/>
          <w:sz w:val="20"/>
          <w:szCs w:val="20"/>
        </w:rPr>
      </w:pPr>
      <w:r w:rsidRPr="00212B8B">
        <w:rPr>
          <w:rFonts w:cs="Shruti" w:hint="cs"/>
          <w:sz w:val="20"/>
          <w:szCs w:val="20"/>
          <w:cs/>
          <w:lang w:bidi="gu-IN"/>
        </w:rPr>
        <w:t xml:space="preserve">ઉદાહરણ તરીકે, </w:t>
      </w:r>
      <w:r w:rsidR="00964508" w:rsidRPr="00212B8B">
        <w:rPr>
          <w:rFonts w:cs="Shruti" w:hint="cs"/>
          <w:sz w:val="20"/>
          <w:szCs w:val="20"/>
          <w:cs/>
          <w:lang w:bidi="gu-IN"/>
        </w:rPr>
        <w:t xml:space="preserve">કર્મચારીએ શાળાના </w:t>
      </w:r>
      <w:r w:rsidR="00695C63" w:rsidRPr="00212B8B">
        <w:rPr>
          <w:rFonts w:cs="Shruti" w:hint="cs"/>
          <w:b/>
          <w:bCs/>
          <w:sz w:val="20"/>
          <w:szCs w:val="20"/>
          <w:cs/>
          <w:lang w:bidi="gu-IN"/>
        </w:rPr>
        <w:t xml:space="preserve">આચાર્યને </w:t>
      </w:r>
      <w:r w:rsidR="00695C63" w:rsidRPr="00212B8B">
        <w:rPr>
          <w:rFonts w:cs="Shruti" w:hint="cs"/>
          <w:sz w:val="20"/>
          <w:szCs w:val="20"/>
          <w:cs/>
          <w:lang w:bidi="gu-IN"/>
        </w:rPr>
        <w:t>અથવા</w:t>
      </w:r>
      <w:r w:rsidR="00695C63" w:rsidRPr="00212B8B">
        <w:rPr>
          <w:rFonts w:cs="Shruti" w:hint="cs"/>
          <w:b/>
          <w:bCs/>
          <w:sz w:val="20"/>
          <w:szCs w:val="20"/>
          <w:cs/>
          <w:lang w:bidi="gu-IN"/>
        </w:rPr>
        <w:t xml:space="preserve"> </w:t>
      </w:r>
      <w:r w:rsidR="00964508" w:rsidRPr="00212B8B">
        <w:rPr>
          <w:rFonts w:cs="Shruti" w:hint="cs"/>
          <w:sz w:val="20"/>
          <w:szCs w:val="20"/>
          <w:cs/>
          <w:lang w:bidi="gu-IN"/>
        </w:rPr>
        <w:t>નેતૃત્વ કરતાં જૂથન</w:t>
      </w:r>
      <w:r w:rsidR="00695C63" w:rsidRPr="00212B8B">
        <w:rPr>
          <w:rFonts w:cs="Shruti" w:hint="cs"/>
          <w:sz w:val="20"/>
          <w:szCs w:val="20"/>
          <w:cs/>
          <w:lang w:bidi="gu-IN"/>
        </w:rPr>
        <w:t>ા અન્ય સભ્યને</w:t>
      </w:r>
      <w:r w:rsidR="00BC5C1A" w:rsidRPr="00212B8B">
        <w:rPr>
          <w:rFonts w:cs="Shruti" w:hint="cs"/>
          <w:sz w:val="20"/>
          <w:szCs w:val="20"/>
          <w:cs/>
          <w:lang w:bidi="gu-IN"/>
        </w:rPr>
        <w:t xml:space="preserve">, જો કોઇને પણ </w:t>
      </w:r>
      <w:r w:rsidR="009C653E">
        <w:rPr>
          <w:rFonts w:cs="Shruti" w:hint="cs"/>
          <w:sz w:val="20"/>
          <w:szCs w:val="20"/>
          <w:cs/>
          <w:lang w:bidi="gu-IN"/>
        </w:rPr>
        <w:t xml:space="preserve">શક્ય </w:t>
      </w:r>
      <w:r w:rsidR="00BC5C1A" w:rsidRPr="00212B8B">
        <w:rPr>
          <w:rFonts w:cs="Shruti" w:hint="cs"/>
          <w:sz w:val="20"/>
          <w:szCs w:val="20"/>
          <w:cs/>
          <w:lang w:bidi="gu-IN"/>
        </w:rPr>
        <w:t>વાજબી જોખમ</w:t>
      </w:r>
      <w:r w:rsidR="000B241F" w:rsidRPr="00212B8B">
        <w:rPr>
          <w:rFonts w:cs="Shruti" w:hint="cs"/>
          <w:sz w:val="20"/>
          <w:szCs w:val="20"/>
          <w:cs/>
          <w:lang w:bidi="gu-IN"/>
        </w:rPr>
        <w:t xml:space="preserve"> હોય તો,</w:t>
      </w:r>
      <w:r w:rsidR="00091763" w:rsidRPr="00212B8B">
        <w:rPr>
          <w:rFonts w:cs="Shruti" w:hint="cs"/>
          <w:sz w:val="20"/>
          <w:szCs w:val="20"/>
          <w:cs/>
          <w:lang w:bidi="gu-IN"/>
        </w:rPr>
        <w:t xml:space="preserve"> </w:t>
      </w:r>
      <w:r w:rsidR="00091763" w:rsidRPr="00212B8B">
        <w:rPr>
          <w:rFonts w:cs="Shruti" w:hint="cs"/>
          <w:b/>
          <w:bCs/>
          <w:sz w:val="20"/>
          <w:szCs w:val="20"/>
          <w:cs/>
          <w:lang w:bidi="gu-IN"/>
        </w:rPr>
        <w:t xml:space="preserve">જણાવવું </w:t>
      </w:r>
      <w:r w:rsidR="00091763" w:rsidRPr="00212B8B">
        <w:rPr>
          <w:rFonts w:cs="Shruti" w:hint="cs"/>
          <w:sz w:val="20"/>
          <w:szCs w:val="20"/>
          <w:cs/>
          <w:lang w:bidi="gu-IN"/>
        </w:rPr>
        <w:t xml:space="preserve">જરૂરી છે, </w:t>
      </w:r>
      <w:r w:rsidR="00BC5C1A" w:rsidRPr="00212B8B">
        <w:rPr>
          <w:rFonts w:cs="Shruti" w:hint="cs"/>
          <w:sz w:val="20"/>
          <w:szCs w:val="20"/>
          <w:cs/>
          <w:lang w:bidi="gu-IN"/>
        </w:rPr>
        <w:t>કારણ કે વિદ્યાર્થી</w:t>
      </w:r>
      <w:r w:rsidR="00234EE8" w:rsidRPr="00212B8B">
        <w:rPr>
          <w:rFonts w:cstheme="minorHAnsi"/>
          <w:sz w:val="20"/>
          <w:szCs w:val="20"/>
        </w:rPr>
        <w:t>:</w:t>
      </w:r>
    </w:p>
    <w:p w14:paraId="440AED9C" w14:textId="42EB0D95" w:rsidR="00234EE8" w:rsidRPr="00212B8B" w:rsidRDefault="009167D6" w:rsidP="00D01E03">
      <w:pPr>
        <w:numPr>
          <w:ilvl w:val="0"/>
          <w:numId w:val="19"/>
        </w:numPr>
        <w:spacing w:line="240" w:lineRule="atLeast"/>
        <w:rPr>
          <w:rFonts w:cstheme="minorHAnsi"/>
          <w:sz w:val="20"/>
          <w:szCs w:val="20"/>
          <w:lang w:val="en-AU"/>
        </w:rPr>
      </w:pPr>
      <w:r w:rsidRPr="00212B8B">
        <w:rPr>
          <w:rFonts w:cs="Shruti" w:hint="cs"/>
          <w:sz w:val="20"/>
          <w:szCs w:val="20"/>
          <w:cs/>
          <w:lang w:val="en-AU" w:bidi="gu-IN"/>
        </w:rPr>
        <w:t>હિંસક વર્તણૂકો દર્શાવે છે</w:t>
      </w:r>
    </w:p>
    <w:p w14:paraId="724A5E5F" w14:textId="18A6059E" w:rsidR="00234EE8" w:rsidRPr="00212B8B" w:rsidRDefault="001023B4" w:rsidP="00D01E03">
      <w:pPr>
        <w:numPr>
          <w:ilvl w:val="0"/>
          <w:numId w:val="19"/>
        </w:numPr>
        <w:spacing w:line="240" w:lineRule="atLeast"/>
        <w:rPr>
          <w:rFonts w:cstheme="minorHAnsi"/>
          <w:sz w:val="20"/>
          <w:szCs w:val="20"/>
          <w:lang w:val="en-AU"/>
        </w:rPr>
      </w:pPr>
      <w:r w:rsidRPr="00212B8B">
        <w:rPr>
          <w:rFonts w:cs="Shruti" w:hint="cs"/>
          <w:sz w:val="20"/>
          <w:szCs w:val="20"/>
          <w:cs/>
          <w:lang w:val="en-AU" w:bidi="gu-IN"/>
        </w:rPr>
        <w:t>તે ગુંડાગીરી, હુમલો અથવા ઉંમર-અયોગ્ય જાતીય વર્તનનો ભોગ</w:t>
      </w:r>
      <w:r w:rsidR="00102D79" w:rsidRPr="00212B8B">
        <w:rPr>
          <w:rFonts w:cs="Shruti" w:hint="cs"/>
          <w:sz w:val="20"/>
          <w:szCs w:val="20"/>
          <w:cs/>
          <w:lang w:val="en-AU" w:bidi="gu-IN"/>
        </w:rPr>
        <w:t xml:space="preserve"> અથવા ગુનેગાર છે</w:t>
      </w:r>
    </w:p>
    <w:p w14:paraId="2A136783" w14:textId="016C8A41" w:rsidR="00234EE8" w:rsidRPr="00212B8B" w:rsidRDefault="00736BE8" w:rsidP="00D01E03">
      <w:pPr>
        <w:numPr>
          <w:ilvl w:val="0"/>
          <w:numId w:val="19"/>
        </w:numPr>
        <w:spacing w:line="240" w:lineRule="atLeast"/>
        <w:rPr>
          <w:rFonts w:cstheme="minorHAnsi"/>
          <w:sz w:val="20"/>
          <w:szCs w:val="20"/>
          <w:lang w:val="en-AU"/>
        </w:rPr>
      </w:pPr>
      <w:r w:rsidRPr="00212B8B">
        <w:rPr>
          <w:rFonts w:cs="Shruti" w:hint="cs"/>
          <w:sz w:val="20"/>
          <w:szCs w:val="20"/>
          <w:cs/>
          <w:lang w:val="en-AU" w:bidi="gu-IN"/>
        </w:rPr>
        <w:t>ભાવનાત્મક, સુખાકારી અથવા સ્વ-હાનિ</w:t>
      </w:r>
      <w:r w:rsidR="00B15FA4" w:rsidRPr="00212B8B">
        <w:rPr>
          <w:rFonts w:cs="Shruti" w:hint="cs"/>
          <w:sz w:val="20"/>
          <w:szCs w:val="20"/>
          <w:cs/>
          <w:lang w:val="en-AU" w:bidi="gu-IN"/>
        </w:rPr>
        <w:t xml:space="preserve">ને લગતી તકલીફો </w:t>
      </w:r>
      <w:r w:rsidR="007A4474">
        <w:rPr>
          <w:rFonts w:cs="Shruti" w:hint="cs"/>
          <w:sz w:val="20"/>
          <w:szCs w:val="20"/>
          <w:cs/>
          <w:lang w:val="en-AU" w:bidi="gu-IN"/>
        </w:rPr>
        <w:t>છે</w:t>
      </w:r>
    </w:p>
    <w:p w14:paraId="7A14826D" w14:textId="6FDEB1FE" w:rsidR="00234EE8" w:rsidRPr="00212B8B" w:rsidRDefault="00063E81" w:rsidP="00D01E03">
      <w:pPr>
        <w:spacing w:line="240" w:lineRule="atLeast"/>
        <w:rPr>
          <w:rFonts w:cs="Shruti"/>
          <w:sz w:val="20"/>
          <w:szCs w:val="20"/>
          <w:lang w:bidi="gu-IN"/>
        </w:rPr>
      </w:pPr>
      <w:r w:rsidRPr="00212B8B">
        <w:rPr>
          <w:rFonts w:cs="Shruti" w:hint="cs"/>
          <w:sz w:val="20"/>
          <w:szCs w:val="20"/>
          <w:cs/>
          <w:lang w:bidi="gu-IN"/>
        </w:rPr>
        <w:t>ત્યારબાદ આચાર્ય અન્ય કોઇ પણ કર્મચારીગણ</w:t>
      </w:r>
      <w:r w:rsidR="001413D7" w:rsidRPr="00212B8B">
        <w:rPr>
          <w:rFonts w:cs="Shruti" w:hint="cs"/>
          <w:sz w:val="20"/>
          <w:szCs w:val="20"/>
          <w:cs/>
          <w:lang w:bidi="gu-IN"/>
        </w:rPr>
        <w:t>, કે જે વિદ્યાર્થી સાથે કામ કરતાં હોવાથી</w:t>
      </w:r>
      <w:r w:rsidR="00941793" w:rsidRPr="00212B8B">
        <w:rPr>
          <w:rFonts w:cs="Shruti" w:hint="cs"/>
          <w:sz w:val="20"/>
          <w:szCs w:val="20"/>
          <w:cs/>
          <w:lang w:bidi="gu-IN"/>
        </w:rPr>
        <w:t xml:space="preserve"> અથવા તેની દેખરેખ રાખતાં હોવાથી તેમણે </w:t>
      </w:r>
      <w:r w:rsidR="00941793" w:rsidRPr="00212B8B">
        <w:rPr>
          <w:rFonts w:ascii="Calibri" w:hAnsi="Calibri" w:cs="Calibri"/>
          <w:sz w:val="20"/>
          <w:szCs w:val="20"/>
          <w:cs/>
          <w:lang w:bidi="gu-IN"/>
        </w:rPr>
        <w:t>‛</w:t>
      </w:r>
      <w:r w:rsidR="00941793" w:rsidRPr="00212B8B">
        <w:rPr>
          <w:rFonts w:ascii="Calibri" w:hAnsi="Calibri" w:cs="Shruti" w:hint="cs"/>
          <w:sz w:val="20"/>
          <w:szCs w:val="20"/>
          <w:cs/>
          <w:lang w:bidi="gu-IN"/>
        </w:rPr>
        <w:t>જાણવાની જરૂર</w:t>
      </w:r>
      <w:r w:rsidR="00941793" w:rsidRPr="00212B8B">
        <w:rPr>
          <w:rFonts w:ascii="Calibri" w:hAnsi="Calibri" w:cs="Calibri"/>
          <w:sz w:val="20"/>
          <w:szCs w:val="20"/>
          <w:cs/>
          <w:lang w:bidi="gu-IN"/>
        </w:rPr>
        <w:t>’</w:t>
      </w:r>
      <w:r w:rsidR="00434A3A" w:rsidRPr="00212B8B">
        <w:rPr>
          <w:rFonts w:ascii="Calibri" w:hAnsi="Calibri" w:cs="Shruti" w:hint="cs"/>
          <w:sz w:val="20"/>
          <w:szCs w:val="20"/>
          <w:cs/>
          <w:lang w:bidi="gu-IN"/>
        </w:rPr>
        <w:t xml:space="preserve"> છે,</w:t>
      </w:r>
      <w:r w:rsidRPr="00212B8B">
        <w:rPr>
          <w:rFonts w:cs="Shruti" w:hint="cs"/>
          <w:sz w:val="20"/>
          <w:szCs w:val="20"/>
          <w:cs/>
          <w:lang w:bidi="gu-IN"/>
        </w:rPr>
        <w:t xml:space="preserve"> સાથે સંબંધિત માહિતીની આપલે કરશે.</w:t>
      </w:r>
      <w:r w:rsidR="00BF0420" w:rsidRPr="00212B8B">
        <w:rPr>
          <w:rFonts w:cs="Shruti" w:hint="cs"/>
          <w:sz w:val="20"/>
          <w:szCs w:val="20"/>
          <w:cs/>
          <w:lang w:bidi="gu-IN"/>
        </w:rPr>
        <w:t xml:space="preserve"> કર્મચારીએ </w:t>
      </w:r>
      <w:r w:rsidR="00A252D4" w:rsidRPr="00212B8B">
        <w:rPr>
          <w:rFonts w:cs="Shruti" w:hint="cs"/>
          <w:sz w:val="20"/>
          <w:szCs w:val="20"/>
          <w:cs/>
          <w:lang w:bidi="gu-IN"/>
        </w:rPr>
        <w:t xml:space="preserve">તેમની પોતાની સંભાળની ફરજ પૂરતી રીતે પૂર્ણ કરવા, </w:t>
      </w:r>
      <w:r w:rsidR="00BF0420" w:rsidRPr="00212B8B">
        <w:rPr>
          <w:rFonts w:cs="Shruti" w:hint="cs"/>
          <w:sz w:val="20"/>
          <w:szCs w:val="20"/>
          <w:cs/>
          <w:lang w:bidi="gu-IN"/>
        </w:rPr>
        <w:t xml:space="preserve">આચાર્યને </w:t>
      </w:r>
      <w:r w:rsidR="003B6BBF" w:rsidRPr="00212B8B">
        <w:rPr>
          <w:rFonts w:cs="Shruti" w:hint="cs"/>
          <w:sz w:val="20"/>
          <w:szCs w:val="20"/>
          <w:cs/>
          <w:lang w:bidi="gu-IN"/>
        </w:rPr>
        <w:t xml:space="preserve">જરૂરી પૂરતી સંબંધિત માહિતી પૂરી પાડવી આવશ્યક છે </w:t>
      </w:r>
      <w:r w:rsidR="003B6BBF" w:rsidRPr="00212B8B">
        <w:rPr>
          <w:rFonts w:cs="Shruti"/>
          <w:sz w:val="20"/>
          <w:szCs w:val="20"/>
          <w:cs/>
          <w:lang w:bidi="gu-IN"/>
        </w:rPr>
        <w:t>–</w:t>
      </w:r>
      <w:r w:rsidR="003B6BBF" w:rsidRPr="00212B8B">
        <w:rPr>
          <w:rFonts w:cs="Shruti" w:hint="cs"/>
          <w:sz w:val="20"/>
          <w:szCs w:val="20"/>
          <w:cs/>
          <w:lang w:bidi="gu-IN"/>
        </w:rPr>
        <w:t xml:space="preserve"> જેથી આચાર્ય તેમની સંભાળની ફરજ પણ પૂર્ણ કરી શકે.</w:t>
      </w:r>
    </w:p>
    <w:p w14:paraId="7FDC980A" w14:textId="7A842FD0" w:rsidR="00234EE8" w:rsidRPr="00212B8B" w:rsidRDefault="005556E1" w:rsidP="00D01E03">
      <w:pPr>
        <w:spacing w:line="240" w:lineRule="atLeast"/>
        <w:rPr>
          <w:rFonts w:cs="Shruti"/>
          <w:sz w:val="20"/>
          <w:szCs w:val="20"/>
          <w:lang w:bidi="gu-IN"/>
        </w:rPr>
      </w:pPr>
      <w:r w:rsidRPr="00212B8B">
        <w:rPr>
          <w:rFonts w:cs="Shruti" w:hint="cs"/>
          <w:sz w:val="20"/>
          <w:szCs w:val="20"/>
          <w:cs/>
          <w:lang w:bidi="gu-IN"/>
        </w:rPr>
        <w:t xml:space="preserve">મહત્વની બાબત એ છે કે, જ્યારે નુક્સાનનું જોખમ વાજબી રીતે </w:t>
      </w:r>
      <w:r w:rsidR="009D329C">
        <w:rPr>
          <w:rFonts w:cs="Shruti" w:hint="cs"/>
          <w:sz w:val="20"/>
          <w:szCs w:val="20"/>
          <w:cs/>
          <w:lang w:bidi="gu-IN"/>
        </w:rPr>
        <w:t>શક્ય</w:t>
      </w:r>
      <w:r w:rsidRPr="00212B8B">
        <w:rPr>
          <w:rFonts w:cs="Shruti" w:hint="cs"/>
          <w:sz w:val="20"/>
          <w:szCs w:val="20"/>
          <w:cs/>
          <w:lang w:bidi="gu-IN"/>
        </w:rPr>
        <w:t xml:space="preserve"> હોય ત્યારે, </w:t>
      </w:r>
      <w:r w:rsidR="00F6758A" w:rsidRPr="00212B8B">
        <w:rPr>
          <w:rFonts w:cs="Shruti" w:hint="cs"/>
          <w:sz w:val="20"/>
          <w:szCs w:val="20"/>
          <w:cs/>
          <w:lang w:bidi="gu-IN"/>
        </w:rPr>
        <w:t xml:space="preserve">કર્મચારીએ તે માહિતી </w:t>
      </w:r>
      <w:r w:rsidR="00F6758A" w:rsidRPr="00212B8B">
        <w:rPr>
          <w:rFonts w:cs="Shruti" w:hint="cs"/>
          <w:sz w:val="20"/>
          <w:szCs w:val="20"/>
          <w:cs/>
          <w:lang w:bidi="gu-IN"/>
        </w:rPr>
        <w:lastRenderedPageBreak/>
        <w:t>પર કાર્યવાહી કરવી જોઇએ અને</w:t>
      </w:r>
      <w:r w:rsidR="00A02B4E" w:rsidRPr="00212B8B">
        <w:rPr>
          <w:rFonts w:cs="Shruti" w:hint="cs"/>
          <w:sz w:val="20"/>
          <w:szCs w:val="20"/>
          <w:cs/>
          <w:lang w:bidi="gu-IN"/>
        </w:rPr>
        <w:t xml:space="preserve"> વિદ્યાર્થી અથવા માતાપિતાએ માહિતીની આપલે ન કરવા</w:t>
      </w:r>
      <w:r w:rsidR="00BE36BC" w:rsidRPr="00212B8B">
        <w:rPr>
          <w:rFonts w:cs="Shruti" w:hint="cs"/>
          <w:sz w:val="20"/>
          <w:szCs w:val="20"/>
          <w:cs/>
          <w:lang w:bidi="gu-IN"/>
        </w:rPr>
        <w:t xml:space="preserve"> જણાવ્યું હોય તો પણ,</w:t>
      </w:r>
      <w:r w:rsidR="00F6758A" w:rsidRPr="00212B8B">
        <w:rPr>
          <w:rFonts w:cs="Shruti" w:hint="cs"/>
          <w:sz w:val="20"/>
          <w:szCs w:val="20"/>
          <w:cs/>
          <w:lang w:bidi="gu-IN"/>
        </w:rPr>
        <w:t xml:space="preserve"> માહિતી</w:t>
      </w:r>
      <w:r w:rsidR="00E1336D" w:rsidRPr="00212B8B">
        <w:rPr>
          <w:rFonts w:cs="Shruti" w:hint="cs"/>
          <w:sz w:val="20"/>
          <w:szCs w:val="20"/>
          <w:cs/>
          <w:lang w:bidi="gu-IN"/>
        </w:rPr>
        <w:t>ની</w:t>
      </w:r>
      <w:r w:rsidR="00F6758A" w:rsidRPr="00212B8B">
        <w:rPr>
          <w:rFonts w:cs="Shruti" w:hint="cs"/>
          <w:sz w:val="20"/>
          <w:szCs w:val="20"/>
          <w:cs/>
          <w:lang w:bidi="gu-IN"/>
        </w:rPr>
        <w:t xml:space="preserve"> અન્ય કર્મચારી કે જેમણે </w:t>
      </w:r>
      <w:r w:rsidR="00F6758A" w:rsidRPr="00212B8B">
        <w:rPr>
          <w:rFonts w:ascii="Calibri" w:hAnsi="Calibri" w:cs="Calibri"/>
          <w:sz w:val="20"/>
          <w:szCs w:val="20"/>
          <w:cs/>
          <w:lang w:bidi="gu-IN"/>
        </w:rPr>
        <w:t>‛</w:t>
      </w:r>
      <w:r w:rsidR="00F6758A" w:rsidRPr="00212B8B">
        <w:rPr>
          <w:rFonts w:ascii="Calibri" w:hAnsi="Calibri" w:cs="Shruti" w:hint="cs"/>
          <w:sz w:val="20"/>
          <w:szCs w:val="20"/>
          <w:cs/>
          <w:lang w:bidi="gu-IN"/>
        </w:rPr>
        <w:t>જાણવાની જરૂર</w:t>
      </w:r>
      <w:r w:rsidR="00F6758A" w:rsidRPr="00212B8B">
        <w:rPr>
          <w:rFonts w:ascii="Calibri" w:hAnsi="Calibri" w:cs="Calibri"/>
          <w:sz w:val="20"/>
          <w:szCs w:val="20"/>
          <w:cs/>
          <w:lang w:bidi="gu-IN"/>
        </w:rPr>
        <w:t>’</w:t>
      </w:r>
      <w:r w:rsidR="00F6758A" w:rsidRPr="00212B8B">
        <w:rPr>
          <w:rFonts w:ascii="Calibri" w:hAnsi="Calibri" w:cs="Shruti" w:hint="cs"/>
          <w:sz w:val="20"/>
          <w:szCs w:val="20"/>
          <w:cs/>
          <w:lang w:bidi="gu-IN"/>
        </w:rPr>
        <w:t xml:space="preserve"> છે</w:t>
      </w:r>
      <w:r w:rsidR="00E1336D" w:rsidRPr="00212B8B">
        <w:rPr>
          <w:rFonts w:ascii="Calibri" w:hAnsi="Calibri" w:cs="Shruti" w:hint="cs"/>
          <w:sz w:val="20"/>
          <w:szCs w:val="20"/>
          <w:cs/>
          <w:lang w:bidi="gu-IN"/>
        </w:rPr>
        <w:t>,</w:t>
      </w:r>
      <w:r w:rsidR="00F6758A" w:rsidRPr="00212B8B">
        <w:rPr>
          <w:rFonts w:ascii="Calibri" w:hAnsi="Calibri" w:cs="Shruti" w:hint="cs"/>
          <w:sz w:val="20"/>
          <w:szCs w:val="20"/>
          <w:cs/>
          <w:lang w:bidi="gu-IN"/>
        </w:rPr>
        <w:t xml:space="preserve"> </w:t>
      </w:r>
      <w:r w:rsidR="00E1336D" w:rsidRPr="00212B8B">
        <w:rPr>
          <w:rFonts w:ascii="Calibri" w:hAnsi="Calibri" w:cs="Shruti" w:hint="cs"/>
          <w:sz w:val="20"/>
          <w:szCs w:val="20"/>
          <w:cs/>
          <w:lang w:bidi="gu-IN"/>
        </w:rPr>
        <w:t>સાથે આપલે કરવી જોઇએ</w:t>
      </w:r>
      <w:r w:rsidR="00A02B4E" w:rsidRPr="00212B8B">
        <w:rPr>
          <w:rFonts w:ascii="Calibri" w:hAnsi="Calibri" w:cs="Shruti" w:hint="cs"/>
          <w:sz w:val="20"/>
          <w:szCs w:val="20"/>
          <w:cs/>
          <w:lang w:bidi="gu-IN"/>
        </w:rPr>
        <w:t>.</w:t>
      </w:r>
    </w:p>
    <w:p w14:paraId="4CC1AEFE" w14:textId="7A22BACE" w:rsidR="00234EE8" w:rsidRPr="00212B8B" w:rsidRDefault="00BE36BC" w:rsidP="00C11221">
      <w:pPr>
        <w:pStyle w:val="Heading2"/>
        <w:rPr>
          <w:rFonts w:cs="Shruti"/>
          <w:lang w:bidi="gu-IN"/>
        </w:rPr>
      </w:pPr>
      <w:r w:rsidRPr="00212B8B">
        <w:rPr>
          <w:rFonts w:cs="Shruti" w:hint="cs"/>
          <w:cs/>
          <w:lang w:bidi="gu-IN"/>
        </w:rPr>
        <w:t>ભેદભાવ વિરોધી કાયદો</w:t>
      </w:r>
    </w:p>
    <w:p w14:paraId="3D632DC0" w14:textId="7D3FAD8A" w:rsidR="00234EE8" w:rsidRPr="00212B8B" w:rsidRDefault="001535B5" w:rsidP="00D01E03">
      <w:pPr>
        <w:spacing w:line="240" w:lineRule="atLeast"/>
        <w:rPr>
          <w:rFonts w:cstheme="minorHAnsi"/>
          <w:sz w:val="20"/>
          <w:szCs w:val="20"/>
        </w:rPr>
      </w:pPr>
      <w:r w:rsidRPr="00212B8B">
        <w:rPr>
          <w:rFonts w:cs="Shruti" w:hint="cs"/>
          <w:sz w:val="20"/>
          <w:szCs w:val="20"/>
          <w:cs/>
          <w:lang w:bidi="gu-IN"/>
        </w:rPr>
        <w:t xml:space="preserve">વિકલાંગ વિદ્યાર્થીઓ માટે </w:t>
      </w:r>
      <w:r w:rsidRPr="00212B8B">
        <w:rPr>
          <w:rFonts w:cs="Shruti" w:hint="cs"/>
          <w:b/>
          <w:bCs/>
          <w:sz w:val="20"/>
          <w:szCs w:val="20"/>
          <w:cs/>
          <w:lang w:bidi="gu-IN"/>
        </w:rPr>
        <w:t>વાજબી ફેરફાર</w:t>
      </w:r>
      <w:r w:rsidRPr="00212B8B">
        <w:rPr>
          <w:rFonts w:cs="Shruti" w:hint="cs"/>
          <w:sz w:val="20"/>
          <w:szCs w:val="20"/>
          <w:cs/>
          <w:lang w:bidi="gu-IN"/>
        </w:rPr>
        <w:t xml:space="preserve"> પ્રદાન કરવાની શાળાની જવાબદારી (ભલે તેઓ વિકલાંગ વિદ્યાર્થીઓ માટેના કાર્યક્રમ </w:t>
      </w:r>
      <w:r w:rsidR="00AC7667" w:rsidRPr="00212B8B">
        <w:rPr>
          <w:rFonts w:cs="Shruti" w:hint="cs"/>
          <w:sz w:val="20"/>
          <w:szCs w:val="20"/>
          <w:cs/>
          <w:lang w:bidi="gu-IN"/>
        </w:rPr>
        <w:t>(</w:t>
      </w:r>
      <w:r w:rsidR="00AC7667" w:rsidRPr="00212B8B">
        <w:rPr>
          <w:rFonts w:cstheme="minorHAnsi"/>
          <w:sz w:val="20"/>
          <w:szCs w:val="20"/>
        </w:rPr>
        <w:t>Program for Students with Disabilities</w:t>
      </w:r>
      <w:r w:rsidR="00AC7667" w:rsidRPr="00212B8B">
        <w:rPr>
          <w:rFonts w:cs="Shruti" w:hint="cs"/>
          <w:sz w:val="20"/>
          <w:szCs w:val="20"/>
          <w:cs/>
          <w:lang w:bidi="gu-IN"/>
        </w:rPr>
        <w:t xml:space="preserve">) </w:t>
      </w:r>
      <w:r w:rsidR="00411723" w:rsidRPr="00212B8B">
        <w:rPr>
          <w:rFonts w:cs="Shruti" w:hint="cs"/>
          <w:sz w:val="20"/>
          <w:szCs w:val="20"/>
          <w:cs/>
          <w:lang w:bidi="gu-IN"/>
        </w:rPr>
        <w:t>હેઠળ લાયક હોય કે નહિં)નો અર્થ એ છે કે, વિદ્યાર્થ</w:t>
      </w:r>
      <w:r w:rsidR="00594002" w:rsidRPr="00212B8B">
        <w:rPr>
          <w:rFonts w:cs="Shruti" w:hint="cs"/>
          <w:sz w:val="20"/>
          <w:szCs w:val="20"/>
          <w:cs/>
          <w:lang w:bidi="gu-IN"/>
        </w:rPr>
        <w:t>ીની</w:t>
      </w:r>
      <w:r w:rsidR="00411723" w:rsidRPr="00212B8B">
        <w:rPr>
          <w:rFonts w:cs="Shruti" w:hint="cs"/>
          <w:sz w:val="20"/>
          <w:szCs w:val="20"/>
          <w:cs/>
          <w:lang w:bidi="gu-IN"/>
        </w:rPr>
        <w:t xml:space="preserve"> વિકલાંગતા અને તેમની જરૂરિયાતો વિશે</w:t>
      </w:r>
      <w:r w:rsidR="002E42CC" w:rsidRPr="00212B8B">
        <w:rPr>
          <w:rFonts w:cs="Shruti" w:hint="cs"/>
          <w:sz w:val="20"/>
          <w:szCs w:val="20"/>
          <w:cs/>
          <w:lang w:bidi="gu-IN"/>
        </w:rPr>
        <w:t xml:space="preserve"> સંબંધિત માહિતી તે વિદ્યાર્થી સાથે કામ કરતાં અથવા દેખરેખ રાખતા તમામ કર્મચારી સાથે </w:t>
      </w:r>
      <w:r w:rsidR="00B11A57" w:rsidRPr="00212B8B">
        <w:rPr>
          <w:rFonts w:cs="Shruti" w:hint="cs"/>
          <w:sz w:val="20"/>
          <w:szCs w:val="20"/>
          <w:cs/>
          <w:lang w:bidi="gu-IN"/>
        </w:rPr>
        <w:t xml:space="preserve">આપલે કરવી આવશ્યક છે. </w:t>
      </w:r>
    </w:p>
    <w:p w14:paraId="20DEF2AC" w14:textId="5C4640A1" w:rsidR="00234EE8" w:rsidRPr="00212B8B" w:rsidRDefault="00C90E80" w:rsidP="00D01E03">
      <w:pPr>
        <w:spacing w:line="240" w:lineRule="atLeast"/>
        <w:rPr>
          <w:rFonts w:cs="Shruti"/>
          <w:sz w:val="20"/>
          <w:szCs w:val="20"/>
          <w:lang w:bidi="gu-IN"/>
        </w:rPr>
      </w:pPr>
      <w:r>
        <w:rPr>
          <w:rFonts w:cs="Shruti" w:hint="cs"/>
          <w:sz w:val="20"/>
          <w:szCs w:val="20"/>
          <w:cs/>
          <w:lang w:bidi="gu-IN"/>
        </w:rPr>
        <w:t>તે</w:t>
      </w:r>
      <w:r w:rsidR="00594002" w:rsidRPr="00212B8B">
        <w:rPr>
          <w:rFonts w:cs="Shruti" w:hint="cs"/>
          <w:sz w:val="20"/>
          <w:szCs w:val="20"/>
          <w:cs/>
          <w:lang w:bidi="gu-IN"/>
        </w:rPr>
        <w:t xml:space="preserve"> શાળાને કયા ફેરફારો વાજબી છે </w:t>
      </w:r>
      <w:r w:rsidR="00FE4AF6" w:rsidRPr="00212B8B">
        <w:rPr>
          <w:rFonts w:cs="Shruti" w:hint="cs"/>
          <w:sz w:val="20"/>
          <w:szCs w:val="20"/>
          <w:cs/>
          <w:lang w:bidi="gu-IN"/>
        </w:rPr>
        <w:t>તે વિશે યોગ્ય રીતે માહિતગાર નિર્ણયો લેવા માટે સક્ષમ બનાવવા અને પછી તે ફેરફાર</w:t>
      </w:r>
      <w:r w:rsidR="00EA3DE6" w:rsidRPr="00212B8B">
        <w:rPr>
          <w:rFonts w:cs="Shruti" w:hint="cs"/>
          <w:sz w:val="20"/>
          <w:szCs w:val="20"/>
          <w:cs/>
          <w:lang w:bidi="gu-IN"/>
        </w:rPr>
        <w:t>નો અમલ કરવા માટે જરૂરી છે.</w:t>
      </w:r>
    </w:p>
    <w:p w14:paraId="241074BF" w14:textId="12DA64A8" w:rsidR="00234EE8" w:rsidRPr="00212B8B" w:rsidRDefault="00EA3DE6" w:rsidP="00D01E03">
      <w:pPr>
        <w:spacing w:line="240" w:lineRule="atLeast"/>
        <w:rPr>
          <w:rFonts w:cs="Shruti"/>
          <w:sz w:val="20"/>
          <w:szCs w:val="20"/>
          <w:lang w:bidi="gu-IN"/>
        </w:rPr>
      </w:pPr>
      <w:r w:rsidRPr="00212B8B">
        <w:rPr>
          <w:rFonts w:cs="Shruti" w:hint="cs"/>
          <w:sz w:val="20"/>
          <w:szCs w:val="20"/>
          <w:cs/>
          <w:lang w:bidi="gu-IN"/>
        </w:rPr>
        <w:t>તે વિદ્યાર્થીની સંભાળની ફરજને પૂરી કર</w:t>
      </w:r>
      <w:r w:rsidR="00523818" w:rsidRPr="00212B8B">
        <w:rPr>
          <w:rFonts w:cs="Shruti" w:hint="cs"/>
          <w:sz w:val="20"/>
          <w:szCs w:val="20"/>
          <w:cs/>
          <w:lang w:bidi="gu-IN"/>
        </w:rPr>
        <w:t>વા માટે પણ આ જરૂરી હોય શકે છે (ઉદાહરણ તરીકે, તબીબી સ્થિતિ ધરાવતો વિદ્યાર્થી જેને સારવારની જરૂર પડી શકે છે).</w:t>
      </w:r>
    </w:p>
    <w:p w14:paraId="265B8912" w14:textId="137781DA" w:rsidR="00234EE8" w:rsidRPr="00212B8B" w:rsidRDefault="00523818" w:rsidP="00D01E03">
      <w:pPr>
        <w:spacing w:line="240" w:lineRule="atLeast"/>
        <w:rPr>
          <w:rFonts w:cstheme="minorHAnsi"/>
          <w:sz w:val="20"/>
          <w:szCs w:val="20"/>
        </w:rPr>
      </w:pPr>
      <w:r w:rsidRPr="00212B8B">
        <w:rPr>
          <w:rFonts w:cs="Shruti" w:hint="cs"/>
          <w:sz w:val="20"/>
          <w:szCs w:val="20"/>
          <w:cs/>
          <w:lang w:bidi="gu-IN"/>
        </w:rPr>
        <w:t xml:space="preserve">આનો અર્થ </w:t>
      </w:r>
      <w:r w:rsidR="00466DCB" w:rsidRPr="00212B8B">
        <w:rPr>
          <w:rFonts w:cs="Shruti" w:hint="cs"/>
          <w:sz w:val="20"/>
          <w:szCs w:val="20"/>
          <w:cs/>
          <w:lang w:bidi="gu-IN"/>
        </w:rPr>
        <w:t>એ છે કે</w:t>
      </w:r>
      <w:r w:rsidR="006B4ACE">
        <w:rPr>
          <w:rFonts w:cs="Shruti" w:hint="cs"/>
          <w:sz w:val="20"/>
          <w:szCs w:val="20"/>
          <w:cs/>
          <w:lang w:bidi="gu-IN"/>
        </w:rPr>
        <w:t>,</w:t>
      </w:r>
      <w:r w:rsidR="00466DCB" w:rsidRPr="00212B8B">
        <w:rPr>
          <w:rFonts w:cs="Shruti" w:hint="cs"/>
          <w:sz w:val="20"/>
          <w:szCs w:val="20"/>
          <w:cs/>
          <w:lang w:bidi="gu-IN"/>
        </w:rPr>
        <w:t xml:space="preserve"> સંબંધિત માહિતી તે વિદ્યાર્થી સાથે કામ કરતાં અથવા દેખરેખ રાખતા તમામ કર્મચારીઓ સાથે </w:t>
      </w:r>
      <w:r w:rsidR="008A6ECA" w:rsidRPr="00212B8B">
        <w:rPr>
          <w:rFonts w:cs="Shruti" w:hint="cs"/>
          <w:sz w:val="20"/>
          <w:szCs w:val="20"/>
          <w:cs/>
          <w:lang w:bidi="gu-IN"/>
        </w:rPr>
        <w:t>વહેંચવી આવશ્યક છે, જેથી તેઓ નીચેના માટે સક્ષમ હોય</w:t>
      </w:r>
      <w:r w:rsidR="00234EE8" w:rsidRPr="00212B8B">
        <w:rPr>
          <w:rFonts w:cstheme="minorHAnsi"/>
          <w:sz w:val="20"/>
          <w:szCs w:val="20"/>
        </w:rPr>
        <w:t>:</w:t>
      </w:r>
    </w:p>
    <w:p w14:paraId="2D9767CA" w14:textId="15A71419" w:rsidR="00E12DE7" w:rsidRPr="00212B8B" w:rsidRDefault="00B85D4F" w:rsidP="00995B3D">
      <w:pPr>
        <w:pStyle w:val="ListParagraph"/>
        <w:numPr>
          <w:ilvl w:val="0"/>
          <w:numId w:val="20"/>
        </w:numPr>
        <w:spacing w:after="120" w:line="240" w:lineRule="atLeast"/>
        <w:contextualSpacing w:val="0"/>
        <w:rPr>
          <w:rFonts w:cstheme="minorHAnsi"/>
          <w:color w:val="000000" w:themeColor="text1"/>
          <w:lang w:val="en-US"/>
        </w:rPr>
      </w:pPr>
      <w:r w:rsidRPr="00212B8B">
        <w:rPr>
          <w:rFonts w:asciiTheme="minorHAnsi" w:hAnsiTheme="minorHAnsi" w:cs="Shruti" w:hint="cs"/>
          <w:color w:val="000000" w:themeColor="text1"/>
          <w:sz w:val="20"/>
          <w:szCs w:val="20"/>
          <w:cs/>
          <w:lang w:bidi="gu-IN"/>
        </w:rPr>
        <w:t>વિદ્યાર્થીની વિકલાંગતા અને તે</w:t>
      </w:r>
      <w:r w:rsidR="00F46AC2" w:rsidRPr="00212B8B">
        <w:rPr>
          <w:rFonts w:asciiTheme="minorHAnsi" w:hAnsiTheme="minorHAnsi" w:cs="Shruti" w:hint="cs"/>
          <w:color w:val="000000" w:themeColor="text1"/>
          <w:sz w:val="20"/>
          <w:szCs w:val="20"/>
          <w:cs/>
          <w:lang w:bidi="gu-IN"/>
        </w:rPr>
        <w:t xml:space="preserve"> તેમના શિક્ષણ અને સામાજિક અથવા ભાવનાત્મક સુખાકારીને કેવી રીતે અસર કરે છે તે સમજવા</w:t>
      </w:r>
    </w:p>
    <w:p w14:paraId="4D767A6C" w14:textId="21AFE55D" w:rsidR="00D01E03" w:rsidRPr="00212B8B" w:rsidRDefault="001C0A4F" w:rsidP="00995B3D">
      <w:pPr>
        <w:pStyle w:val="ListParagraph"/>
        <w:numPr>
          <w:ilvl w:val="0"/>
          <w:numId w:val="20"/>
        </w:numPr>
        <w:spacing w:after="120" w:line="240" w:lineRule="atLeast"/>
        <w:contextualSpacing w:val="0"/>
        <w:rPr>
          <w:rFonts w:cstheme="minorHAnsi"/>
          <w:color w:val="000000" w:themeColor="text1"/>
          <w:lang w:val="en-US"/>
        </w:rPr>
      </w:pPr>
      <w:r w:rsidRPr="00212B8B">
        <w:rPr>
          <w:rFonts w:asciiTheme="minorHAnsi" w:hAnsiTheme="minorHAnsi" w:cs="Shruti" w:hint="cs"/>
          <w:color w:val="000000" w:themeColor="text1"/>
          <w:sz w:val="20"/>
          <w:szCs w:val="20"/>
          <w:cs/>
          <w:lang w:bidi="gu-IN"/>
        </w:rPr>
        <w:t>શાળામાં વાજબી ફેરફારોનો અમલ કરવા, જેમાં વિદ્યાર્થીન</w:t>
      </w:r>
      <w:r w:rsidR="006B4ACE">
        <w:rPr>
          <w:rFonts w:asciiTheme="minorHAnsi" w:hAnsiTheme="minorHAnsi" w:cs="Shruti" w:hint="cs"/>
          <w:color w:val="000000" w:themeColor="text1"/>
          <w:sz w:val="20"/>
          <w:szCs w:val="20"/>
          <w:cs/>
          <w:lang w:bidi="gu-IN"/>
        </w:rPr>
        <w:t>ી</w:t>
      </w:r>
      <w:r w:rsidRPr="00212B8B">
        <w:rPr>
          <w:rFonts w:asciiTheme="minorHAnsi" w:hAnsiTheme="minorHAnsi" w:cs="Shruti" w:hint="cs"/>
          <w:color w:val="000000" w:themeColor="text1"/>
          <w:sz w:val="20"/>
          <w:szCs w:val="20"/>
          <w:cs/>
          <w:lang w:bidi="gu-IN"/>
        </w:rPr>
        <w:t xml:space="preserve"> સારવાર કરતાં</w:t>
      </w:r>
      <w:r w:rsidR="00A16342" w:rsidRPr="00212B8B">
        <w:rPr>
          <w:rFonts w:asciiTheme="minorHAnsi" w:hAnsiTheme="minorHAnsi" w:cs="Shruti" w:hint="cs"/>
          <w:color w:val="000000" w:themeColor="text1"/>
          <w:sz w:val="20"/>
          <w:szCs w:val="20"/>
          <w:cs/>
          <w:lang w:bidi="gu-IN"/>
        </w:rPr>
        <w:t xml:space="preserve"> પ્રદાતા</w:t>
      </w:r>
      <w:r w:rsidR="006B4ACE">
        <w:rPr>
          <w:rFonts w:asciiTheme="minorHAnsi" w:hAnsiTheme="minorHAnsi" w:cs="Shruti" w:hint="cs"/>
          <w:color w:val="000000" w:themeColor="text1"/>
          <w:sz w:val="20"/>
          <w:szCs w:val="20"/>
          <w:cs/>
          <w:lang w:bidi="gu-IN"/>
        </w:rPr>
        <w:t>ઓ</w:t>
      </w:r>
      <w:r w:rsidR="00A16342" w:rsidRPr="00212B8B">
        <w:rPr>
          <w:rFonts w:asciiTheme="minorHAnsi" w:hAnsiTheme="minorHAnsi" w:cs="Shruti" w:hint="cs"/>
          <w:color w:val="000000" w:themeColor="text1"/>
          <w:sz w:val="20"/>
          <w:szCs w:val="20"/>
          <w:cs/>
          <w:lang w:bidi="gu-IN"/>
        </w:rPr>
        <w:t xml:space="preserve"> દ્વારા કરવામાં આવેલી તમામ ભલામણોને સમજવાનો સમાવેશ થાય છે.</w:t>
      </w:r>
    </w:p>
    <w:p w14:paraId="38942A11" w14:textId="78100CC2" w:rsidR="00E12DE7" w:rsidRPr="00212B8B" w:rsidRDefault="00E12DE7" w:rsidP="00E12DE7">
      <w:pPr>
        <w:spacing w:line="240" w:lineRule="atLeast"/>
        <w:rPr>
          <w:rFonts w:cstheme="minorHAnsi"/>
          <w:lang w:val="en-US"/>
        </w:rPr>
      </w:pPr>
    </w:p>
    <w:p w14:paraId="4B03AA33" w14:textId="1373C01E" w:rsidR="00E12DE7" w:rsidRPr="00212B8B" w:rsidRDefault="007F748B" w:rsidP="00E12DE7">
      <w:pPr>
        <w:pStyle w:val="Subtitle"/>
        <w:rPr>
          <w:rFonts w:cs="Shruti"/>
          <w:sz w:val="26"/>
          <w:szCs w:val="26"/>
          <w:lang w:bidi="gu-IN"/>
        </w:rPr>
      </w:pPr>
      <w:r w:rsidRPr="00212B8B">
        <w:rPr>
          <w:rFonts w:cs="Shruti" w:hint="cs"/>
          <w:sz w:val="26"/>
          <w:szCs w:val="26"/>
          <w:cs/>
          <w:lang w:bidi="gu-IN"/>
        </w:rPr>
        <w:t xml:space="preserve">માતાપિતા સાથે સંપર્કમાં આવતી વખતે શાળાના કર્મચારીઓ દ્વારા સુખાકારી અને વર્તણૂંક નીતિઓ જેવી </w:t>
      </w:r>
      <w:r w:rsidR="006A3747" w:rsidRPr="00212B8B">
        <w:rPr>
          <w:rFonts w:cs="Shruti" w:hint="cs"/>
          <w:sz w:val="26"/>
          <w:szCs w:val="26"/>
          <w:cs/>
          <w:lang w:bidi="gu-IN"/>
        </w:rPr>
        <w:t xml:space="preserve">સંબંધિત શાળા નીતિઓનું પાલન કરવામાં આવે </w:t>
      </w:r>
      <w:r w:rsidR="006A3747" w:rsidRPr="00212B8B">
        <w:rPr>
          <w:rFonts w:cs="Shruti" w:hint="cs"/>
          <w:sz w:val="26"/>
          <w:szCs w:val="26"/>
          <w:cs/>
          <w:lang w:bidi="gu-IN"/>
        </w:rPr>
        <w:t>છે. સંબંધિત નીતિઓ માટે તમારી શાળાની વેબસાઇટની મુલાકાત લો.</w:t>
      </w:r>
    </w:p>
    <w:p w14:paraId="6D63BF27" w14:textId="5C7220B1" w:rsidR="00E12DE7" w:rsidRPr="00E12DE7" w:rsidRDefault="006A3747" w:rsidP="00E12DE7">
      <w:pPr>
        <w:pStyle w:val="Subtitle"/>
        <w:rPr>
          <w:rFonts w:cstheme="minorHAnsi"/>
          <w:sz w:val="26"/>
          <w:szCs w:val="26"/>
        </w:rPr>
      </w:pPr>
      <w:r w:rsidRPr="00212B8B">
        <w:rPr>
          <w:rFonts w:cs="Shruti" w:hint="cs"/>
          <w:sz w:val="26"/>
          <w:szCs w:val="26"/>
          <w:cs/>
          <w:lang w:bidi="gu-IN"/>
        </w:rPr>
        <w:t>શાળાની નીતિઓ અને અંગત માહિતી</w:t>
      </w:r>
      <w:r w:rsidR="00A22F8A" w:rsidRPr="00212B8B">
        <w:rPr>
          <w:rFonts w:cs="Shruti" w:hint="cs"/>
          <w:sz w:val="26"/>
          <w:szCs w:val="26"/>
          <w:cs/>
          <w:lang w:bidi="gu-IN"/>
        </w:rPr>
        <w:t xml:space="preserve">ના સંચાલન વિશે વધુ માહિતી માટે, શાળાના કર્મચારી સાથે વાત કરો અથવા </w:t>
      </w:r>
      <w:r w:rsidR="00564EA5" w:rsidRPr="00212B8B">
        <w:rPr>
          <w:rFonts w:cs="Shruti" w:hint="cs"/>
          <w:sz w:val="26"/>
          <w:szCs w:val="26"/>
          <w:cs/>
          <w:lang w:bidi="gu-IN"/>
        </w:rPr>
        <w:t>ડીઇટી ગોપનીયતા અધિકારી</w:t>
      </w:r>
      <w:r w:rsidR="00E668F7" w:rsidRPr="00212B8B">
        <w:rPr>
          <w:rFonts w:cs="Shruti" w:hint="cs"/>
          <w:sz w:val="26"/>
          <w:szCs w:val="26"/>
          <w:cs/>
          <w:lang w:bidi="gu-IN"/>
        </w:rPr>
        <w:t xml:space="preserve"> (</w:t>
      </w:r>
      <w:r w:rsidR="00E12DE7" w:rsidRPr="00212B8B">
        <w:rPr>
          <w:rFonts w:cstheme="minorHAnsi"/>
          <w:sz w:val="26"/>
          <w:szCs w:val="26"/>
        </w:rPr>
        <w:t>DET Privacy Officer</w:t>
      </w:r>
      <w:r w:rsidR="00E668F7" w:rsidRPr="00212B8B">
        <w:rPr>
          <w:rFonts w:cs="Shruti" w:hint="cs"/>
          <w:sz w:val="26"/>
          <w:szCs w:val="26"/>
          <w:cs/>
          <w:lang w:bidi="gu-IN"/>
        </w:rPr>
        <w:t>)નો સંપર્ક</w:t>
      </w:r>
      <w:r w:rsidR="00E12DE7" w:rsidRPr="00212B8B">
        <w:rPr>
          <w:rFonts w:cstheme="minorHAnsi"/>
          <w:sz w:val="26"/>
          <w:szCs w:val="26"/>
        </w:rPr>
        <w:t xml:space="preserve"> </w:t>
      </w:r>
      <w:hyperlink r:id="rId11" w:history="1">
        <w:r w:rsidR="00E668F7" w:rsidRPr="00212B8B">
          <w:rPr>
            <w:rStyle w:val="Hyperlink"/>
            <w:rFonts w:cstheme="minorHAnsi"/>
            <w:sz w:val="26"/>
            <w:szCs w:val="26"/>
          </w:rPr>
          <w:t>privacy@education.vic.gov.au</w:t>
        </w:r>
        <w:r w:rsidR="00E668F7" w:rsidRPr="00212B8B">
          <w:rPr>
            <w:rStyle w:val="Hyperlink"/>
            <w:rFonts w:cstheme="minorHAnsi"/>
            <w:color w:val="auto"/>
            <w:sz w:val="26"/>
            <w:szCs w:val="26"/>
            <w:u w:val="none"/>
          </w:rPr>
          <w:t>.</w:t>
        </w:r>
        <w:r w:rsidR="00E668F7" w:rsidRPr="00212B8B">
          <w:rPr>
            <w:rStyle w:val="Hyperlink"/>
            <w:rFonts w:cs="Shruti" w:hint="cs"/>
            <w:color w:val="auto"/>
            <w:sz w:val="26"/>
            <w:szCs w:val="26"/>
            <w:u w:val="none"/>
            <w:cs/>
            <w:lang w:bidi="gu-IN"/>
          </w:rPr>
          <w:t>પર</w:t>
        </w:r>
      </w:hyperlink>
      <w:r w:rsidR="00E668F7" w:rsidRPr="00212B8B">
        <w:rPr>
          <w:rFonts w:cs="Shruti" w:hint="cs"/>
          <w:sz w:val="26"/>
          <w:szCs w:val="26"/>
          <w:cs/>
          <w:lang w:bidi="gu-IN"/>
        </w:rPr>
        <w:t xml:space="preserve"> કરો.</w:t>
      </w:r>
      <w:r w:rsidR="00E12DE7" w:rsidRPr="00E12DE7">
        <w:rPr>
          <w:rFonts w:cstheme="minorHAnsi"/>
          <w:sz w:val="26"/>
          <w:szCs w:val="26"/>
        </w:rPr>
        <w:t xml:space="preserve">  </w:t>
      </w:r>
    </w:p>
    <w:p w14:paraId="1AC67859" w14:textId="77777777" w:rsidR="00E12DE7" w:rsidRPr="00E12DE7" w:rsidRDefault="00E12DE7" w:rsidP="00E12DE7">
      <w:pPr>
        <w:spacing w:line="240" w:lineRule="atLeast"/>
        <w:rPr>
          <w:rFonts w:cstheme="minorHAnsi"/>
          <w:lang w:val="en-US"/>
        </w:rPr>
      </w:pPr>
    </w:p>
    <w:sectPr w:rsidR="00E12DE7" w:rsidRPr="00E12DE7" w:rsidSect="00E12DE7">
      <w:headerReference w:type="default" r:id="rId12"/>
      <w:footerReference w:type="even" r:id="rId13"/>
      <w:footerReference w:type="default" r:id="rId14"/>
      <w:pgSz w:w="11900" w:h="16840"/>
      <w:pgMar w:top="2155"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1DA18" w14:textId="77777777" w:rsidR="00270369" w:rsidRDefault="00270369" w:rsidP="003967DD">
      <w:pPr>
        <w:spacing w:after="0"/>
      </w:pPr>
      <w:r>
        <w:separator/>
      </w:r>
    </w:p>
  </w:endnote>
  <w:endnote w:type="continuationSeparator" w:id="0">
    <w:p w14:paraId="6F31E24F" w14:textId="77777777" w:rsidR="00270369" w:rsidRDefault="00270369"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Headings CS)">
    <w:altName w:val="Times New Roman"/>
    <w:panose1 w:val="00000000000000000000"/>
    <w:charset w:val="00"/>
    <w:family w:val="roman"/>
    <w:notTrueType/>
    <w:pitch w:val="default"/>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3B614" w14:textId="77777777" w:rsidR="00270369" w:rsidRDefault="00270369" w:rsidP="003967DD">
      <w:pPr>
        <w:spacing w:after="0"/>
      </w:pPr>
      <w:r>
        <w:separator/>
      </w:r>
    </w:p>
  </w:footnote>
  <w:footnote w:type="continuationSeparator" w:id="0">
    <w:p w14:paraId="564F5F68" w14:textId="77777777" w:rsidR="00270369" w:rsidRDefault="00270369"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5CF5887D">
          <wp:simplePos x="0" y="0"/>
          <wp:positionH relativeFrom="page">
            <wp:align>left</wp:align>
          </wp:positionH>
          <wp:positionV relativeFrom="page">
            <wp:align>top</wp:align>
          </wp:positionV>
          <wp:extent cx="7550422" cy="10684798"/>
          <wp:effectExtent l="0" t="0" r="635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2"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5259BC"/>
    <w:multiLevelType w:val="hybridMultilevel"/>
    <w:tmpl w:val="7396B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CF3F6E"/>
    <w:multiLevelType w:val="hybridMultilevel"/>
    <w:tmpl w:val="1AF0E5C2"/>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3" w15:restartNumberingAfterBreak="0">
    <w:nsid w:val="20CC5CF1"/>
    <w:multiLevelType w:val="hybridMultilevel"/>
    <w:tmpl w:val="86145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EC16BA"/>
    <w:multiLevelType w:val="hybridMultilevel"/>
    <w:tmpl w:val="4FBAEA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EA0FF5"/>
    <w:multiLevelType w:val="hybridMultilevel"/>
    <w:tmpl w:val="D94E0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910E70"/>
    <w:multiLevelType w:val="hybridMultilevel"/>
    <w:tmpl w:val="149E3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7"/>
  </w:num>
  <w:num w:numId="13">
    <w:abstractNumId w:val="21"/>
  </w:num>
  <w:num w:numId="14">
    <w:abstractNumId w:val="22"/>
  </w:num>
  <w:num w:numId="15">
    <w:abstractNumId w:val="14"/>
  </w:num>
  <w:num w:numId="16">
    <w:abstractNumId w:val="20"/>
  </w:num>
  <w:num w:numId="17">
    <w:abstractNumId w:val="16"/>
  </w:num>
  <w:num w:numId="18">
    <w:abstractNumId w:val="15"/>
  </w:num>
  <w:num w:numId="19">
    <w:abstractNumId w:val="11"/>
  </w:num>
  <w:num w:numId="20">
    <w:abstractNumId w:val="19"/>
  </w:num>
  <w:num w:numId="21">
    <w:abstractNumId w:val="12"/>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TYwtbAwMrewNDJV0lEKTi0uzszPAykwqgUAu8Cd/CwAAAA="/>
  </w:docVars>
  <w:rsids>
    <w:rsidRoot w:val="003967DD"/>
    <w:rsid w:val="00001B13"/>
    <w:rsid w:val="00006A67"/>
    <w:rsid w:val="00011F31"/>
    <w:rsid w:val="00013339"/>
    <w:rsid w:val="0002266B"/>
    <w:rsid w:val="000256E2"/>
    <w:rsid w:val="00033A60"/>
    <w:rsid w:val="00033E66"/>
    <w:rsid w:val="00063E81"/>
    <w:rsid w:val="00080DA9"/>
    <w:rsid w:val="000861DD"/>
    <w:rsid w:val="00091763"/>
    <w:rsid w:val="0009399E"/>
    <w:rsid w:val="000A47D4"/>
    <w:rsid w:val="000B241F"/>
    <w:rsid w:val="000B6D0D"/>
    <w:rsid w:val="000C41EC"/>
    <w:rsid w:val="000C600E"/>
    <w:rsid w:val="000D1E86"/>
    <w:rsid w:val="000E33CD"/>
    <w:rsid w:val="001023B4"/>
    <w:rsid w:val="00102D79"/>
    <w:rsid w:val="001119D5"/>
    <w:rsid w:val="00122369"/>
    <w:rsid w:val="001237DD"/>
    <w:rsid w:val="00133374"/>
    <w:rsid w:val="001413D7"/>
    <w:rsid w:val="00150E0F"/>
    <w:rsid w:val="001535B5"/>
    <w:rsid w:val="00157212"/>
    <w:rsid w:val="0016287D"/>
    <w:rsid w:val="00173ECD"/>
    <w:rsid w:val="001B57F4"/>
    <w:rsid w:val="001C0A4F"/>
    <w:rsid w:val="001C3113"/>
    <w:rsid w:val="001D0D94"/>
    <w:rsid w:val="001D13F9"/>
    <w:rsid w:val="001D2D68"/>
    <w:rsid w:val="001E1B1B"/>
    <w:rsid w:val="001F39DD"/>
    <w:rsid w:val="001F48E0"/>
    <w:rsid w:val="00206CEF"/>
    <w:rsid w:val="00212B8B"/>
    <w:rsid w:val="00217F86"/>
    <w:rsid w:val="00234EE8"/>
    <w:rsid w:val="00247B1C"/>
    <w:rsid w:val="002512BE"/>
    <w:rsid w:val="00270369"/>
    <w:rsid w:val="00275FB8"/>
    <w:rsid w:val="002A4A96"/>
    <w:rsid w:val="002E3BED"/>
    <w:rsid w:val="002E42CC"/>
    <w:rsid w:val="002F15EF"/>
    <w:rsid w:val="002F1A9C"/>
    <w:rsid w:val="002F6115"/>
    <w:rsid w:val="003001A4"/>
    <w:rsid w:val="00312720"/>
    <w:rsid w:val="00343AFC"/>
    <w:rsid w:val="0034745C"/>
    <w:rsid w:val="00362FE5"/>
    <w:rsid w:val="00372B23"/>
    <w:rsid w:val="003967DD"/>
    <w:rsid w:val="003A2D7C"/>
    <w:rsid w:val="003A4C39"/>
    <w:rsid w:val="003A5EB6"/>
    <w:rsid w:val="003B6BBF"/>
    <w:rsid w:val="003C0911"/>
    <w:rsid w:val="003F2F86"/>
    <w:rsid w:val="00410909"/>
    <w:rsid w:val="00411723"/>
    <w:rsid w:val="0041465C"/>
    <w:rsid w:val="0042333B"/>
    <w:rsid w:val="00434A3A"/>
    <w:rsid w:val="0044128E"/>
    <w:rsid w:val="00443E58"/>
    <w:rsid w:val="0045150C"/>
    <w:rsid w:val="00455D7E"/>
    <w:rsid w:val="00466DCB"/>
    <w:rsid w:val="0047362E"/>
    <w:rsid w:val="00495DA2"/>
    <w:rsid w:val="00497396"/>
    <w:rsid w:val="004A0FD1"/>
    <w:rsid w:val="004A2E74"/>
    <w:rsid w:val="004A3308"/>
    <w:rsid w:val="004A6A53"/>
    <w:rsid w:val="004B2ED6"/>
    <w:rsid w:val="004C7322"/>
    <w:rsid w:val="004D4388"/>
    <w:rsid w:val="00500ADA"/>
    <w:rsid w:val="00502BAD"/>
    <w:rsid w:val="00506E23"/>
    <w:rsid w:val="0051133C"/>
    <w:rsid w:val="00512BBA"/>
    <w:rsid w:val="00513015"/>
    <w:rsid w:val="00523818"/>
    <w:rsid w:val="00555277"/>
    <w:rsid w:val="005556E1"/>
    <w:rsid w:val="00564EA5"/>
    <w:rsid w:val="00567CF0"/>
    <w:rsid w:val="00584366"/>
    <w:rsid w:val="005850E5"/>
    <w:rsid w:val="00585B0C"/>
    <w:rsid w:val="00593EC8"/>
    <w:rsid w:val="00594002"/>
    <w:rsid w:val="005A4F12"/>
    <w:rsid w:val="005A590A"/>
    <w:rsid w:val="005E0713"/>
    <w:rsid w:val="005E1125"/>
    <w:rsid w:val="006126AA"/>
    <w:rsid w:val="00624A55"/>
    <w:rsid w:val="00625716"/>
    <w:rsid w:val="00627394"/>
    <w:rsid w:val="00651445"/>
    <w:rsid w:val="006523D7"/>
    <w:rsid w:val="00666827"/>
    <w:rsid w:val="006671CE"/>
    <w:rsid w:val="00685D25"/>
    <w:rsid w:val="0068765C"/>
    <w:rsid w:val="0069248F"/>
    <w:rsid w:val="00695C63"/>
    <w:rsid w:val="00697288"/>
    <w:rsid w:val="00697AA9"/>
    <w:rsid w:val="006A1F8A"/>
    <w:rsid w:val="006A25AC"/>
    <w:rsid w:val="006A3747"/>
    <w:rsid w:val="006B4ACE"/>
    <w:rsid w:val="006C45C0"/>
    <w:rsid w:val="006D6FA4"/>
    <w:rsid w:val="006E2369"/>
    <w:rsid w:val="006E2B9A"/>
    <w:rsid w:val="006E301D"/>
    <w:rsid w:val="006E6ACD"/>
    <w:rsid w:val="006F54CF"/>
    <w:rsid w:val="00710CED"/>
    <w:rsid w:val="00713368"/>
    <w:rsid w:val="007277F1"/>
    <w:rsid w:val="00735566"/>
    <w:rsid w:val="007364BF"/>
    <w:rsid w:val="00736BE8"/>
    <w:rsid w:val="00767573"/>
    <w:rsid w:val="007771E2"/>
    <w:rsid w:val="007823FA"/>
    <w:rsid w:val="0078635B"/>
    <w:rsid w:val="007A4474"/>
    <w:rsid w:val="007B556E"/>
    <w:rsid w:val="007B5C7A"/>
    <w:rsid w:val="007C1FF1"/>
    <w:rsid w:val="007D3E38"/>
    <w:rsid w:val="007E7366"/>
    <w:rsid w:val="007F748B"/>
    <w:rsid w:val="008065DA"/>
    <w:rsid w:val="00815614"/>
    <w:rsid w:val="008243E7"/>
    <w:rsid w:val="008264DF"/>
    <w:rsid w:val="00843A52"/>
    <w:rsid w:val="00866820"/>
    <w:rsid w:val="0089040E"/>
    <w:rsid w:val="00890680"/>
    <w:rsid w:val="00892E24"/>
    <w:rsid w:val="008A6ECA"/>
    <w:rsid w:val="008B1737"/>
    <w:rsid w:val="008B79F4"/>
    <w:rsid w:val="008C2886"/>
    <w:rsid w:val="008C3D5F"/>
    <w:rsid w:val="008E25C6"/>
    <w:rsid w:val="008F0A89"/>
    <w:rsid w:val="008F3D35"/>
    <w:rsid w:val="008F3DEB"/>
    <w:rsid w:val="008F7F42"/>
    <w:rsid w:val="00900AA7"/>
    <w:rsid w:val="009167D6"/>
    <w:rsid w:val="00941793"/>
    <w:rsid w:val="00952690"/>
    <w:rsid w:val="00954B9A"/>
    <w:rsid w:val="00964508"/>
    <w:rsid w:val="009645C8"/>
    <w:rsid w:val="00987DBC"/>
    <w:rsid w:val="0099358C"/>
    <w:rsid w:val="009A1435"/>
    <w:rsid w:val="009A3444"/>
    <w:rsid w:val="009C653E"/>
    <w:rsid w:val="009D2E34"/>
    <w:rsid w:val="009D329C"/>
    <w:rsid w:val="009D757D"/>
    <w:rsid w:val="009E7ECE"/>
    <w:rsid w:val="009F6A77"/>
    <w:rsid w:val="00A02B4E"/>
    <w:rsid w:val="00A16342"/>
    <w:rsid w:val="00A22F8A"/>
    <w:rsid w:val="00A24C9E"/>
    <w:rsid w:val="00A252D4"/>
    <w:rsid w:val="00A31926"/>
    <w:rsid w:val="00A45DC1"/>
    <w:rsid w:val="00A51465"/>
    <w:rsid w:val="00A710DF"/>
    <w:rsid w:val="00A92363"/>
    <w:rsid w:val="00A9662D"/>
    <w:rsid w:val="00A96DA3"/>
    <w:rsid w:val="00AA2D55"/>
    <w:rsid w:val="00AA6AFF"/>
    <w:rsid w:val="00AC0829"/>
    <w:rsid w:val="00AC7667"/>
    <w:rsid w:val="00AF020B"/>
    <w:rsid w:val="00B02CE1"/>
    <w:rsid w:val="00B11A57"/>
    <w:rsid w:val="00B137C6"/>
    <w:rsid w:val="00B14EB1"/>
    <w:rsid w:val="00B15FA4"/>
    <w:rsid w:val="00B21562"/>
    <w:rsid w:val="00B308E6"/>
    <w:rsid w:val="00B44B3E"/>
    <w:rsid w:val="00B704DD"/>
    <w:rsid w:val="00B84F34"/>
    <w:rsid w:val="00B85D4F"/>
    <w:rsid w:val="00BA1072"/>
    <w:rsid w:val="00BB54B4"/>
    <w:rsid w:val="00BC516E"/>
    <w:rsid w:val="00BC5C1A"/>
    <w:rsid w:val="00BD4634"/>
    <w:rsid w:val="00BE25A4"/>
    <w:rsid w:val="00BE36BC"/>
    <w:rsid w:val="00BF0420"/>
    <w:rsid w:val="00BF1E57"/>
    <w:rsid w:val="00BF6657"/>
    <w:rsid w:val="00C11221"/>
    <w:rsid w:val="00C12887"/>
    <w:rsid w:val="00C412E9"/>
    <w:rsid w:val="00C47CF4"/>
    <w:rsid w:val="00C539BB"/>
    <w:rsid w:val="00C647BB"/>
    <w:rsid w:val="00C8782D"/>
    <w:rsid w:val="00C90E80"/>
    <w:rsid w:val="00CA247A"/>
    <w:rsid w:val="00CC5AA8"/>
    <w:rsid w:val="00CD4A5C"/>
    <w:rsid w:val="00CD5993"/>
    <w:rsid w:val="00CD5D2F"/>
    <w:rsid w:val="00CE342F"/>
    <w:rsid w:val="00CE7916"/>
    <w:rsid w:val="00CF1589"/>
    <w:rsid w:val="00D01E03"/>
    <w:rsid w:val="00D0462E"/>
    <w:rsid w:val="00D679D5"/>
    <w:rsid w:val="00D87CF2"/>
    <w:rsid w:val="00D9777A"/>
    <w:rsid w:val="00DB7C08"/>
    <w:rsid w:val="00DC2297"/>
    <w:rsid w:val="00DC4D0D"/>
    <w:rsid w:val="00DD022E"/>
    <w:rsid w:val="00DE321D"/>
    <w:rsid w:val="00E12DE7"/>
    <w:rsid w:val="00E1336D"/>
    <w:rsid w:val="00E25BF8"/>
    <w:rsid w:val="00E277FE"/>
    <w:rsid w:val="00E34263"/>
    <w:rsid w:val="00E34721"/>
    <w:rsid w:val="00E41215"/>
    <w:rsid w:val="00E4317E"/>
    <w:rsid w:val="00E4606A"/>
    <w:rsid w:val="00E5030B"/>
    <w:rsid w:val="00E60C60"/>
    <w:rsid w:val="00E6100B"/>
    <w:rsid w:val="00E64758"/>
    <w:rsid w:val="00E668F7"/>
    <w:rsid w:val="00E72EFF"/>
    <w:rsid w:val="00E77EB9"/>
    <w:rsid w:val="00E8360A"/>
    <w:rsid w:val="00E87F5F"/>
    <w:rsid w:val="00E9157B"/>
    <w:rsid w:val="00EA3DE6"/>
    <w:rsid w:val="00EA53B7"/>
    <w:rsid w:val="00EA7029"/>
    <w:rsid w:val="00EB4B33"/>
    <w:rsid w:val="00EC6D2B"/>
    <w:rsid w:val="00EE1CD4"/>
    <w:rsid w:val="00EE6606"/>
    <w:rsid w:val="00F0610A"/>
    <w:rsid w:val="00F111B4"/>
    <w:rsid w:val="00F343D8"/>
    <w:rsid w:val="00F46AC2"/>
    <w:rsid w:val="00F47732"/>
    <w:rsid w:val="00F5271F"/>
    <w:rsid w:val="00F52D49"/>
    <w:rsid w:val="00F55A9E"/>
    <w:rsid w:val="00F6758A"/>
    <w:rsid w:val="00F93EC7"/>
    <w:rsid w:val="00F94715"/>
    <w:rsid w:val="00FB2D24"/>
    <w:rsid w:val="00FC2DCA"/>
    <w:rsid w:val="00FD30FF"/>
    <w:rsid w:val="00FE4AF6"/>
    <w:rsid w:val="00FE7AD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AE272F" w:themeColor="accent1"/>
      <w:sz w:val="48"/>
      <w:szCs w:val="32"/>
    </w:rPr>
  </w:style>
  <w:style w:type="paragraph" w:styleId="Heading2">
    <w:name w:val="heading 2"/>
    <w:basedOn w:val="Normal"/>
    <w:next w:val="Normal"/>
    <w:link w:val="Heading2Char"/>
    <w:uiPriority w:val="9"/>
    <w:unhideWhenUsed/>
    <w:qFormat/>
    <w:rsid w:val="00C11221"/>
    <w:pPr>
      <w:keepNext/>
      <w:keepLines/>
      <w:pBdr>
        <w:top w:val="single" w:sz="4" w:space="3" w:color="E57100"/>
      </w:pBdr>
      <w:spacing w:before="300" w:after="80" w:line="240" w:lineRule="atLeast"/>
      <w:outlineLvl w:val="1"/>
    </w:pPr>
    <w:rPr>
      <w:rFonts w:eastAsiaTheme="majorEastAsia" w:cstheme="minorHAnsi"/>
      <w:b/>
      <w:color w:val="AE272F"/>
      <w:sz w:val="24"/>
    </w:rPr>
  </w:style>
  <w:style w:type="paragraph" w:styleId="Heading3">
    <w:name w:val="heading 3"/>
    <w:basedOn w:val="Normal"/>
    <w:next w:val="Normal"/>
    <w:link w:val="Heading3Char"/>
    <w:uiPriority w:val="9"/>
    <w:unhideWhenUsed/>
    <w:qFormat/>
    <w:rsid w:val="00033A60"/>
    <w:pPr>
      <w:spacing w:before="200" w:line="240" w:lineRule="atLeast"/>
      <w:outlineLvl w:val="2"/>
    </w:pPr>
    <w:rPr>
      <w:rFonts w:eastAsiaTheme="majorEastAsia" w:cstheme="minorHAnsi"/>
      <w:b/>
      <w:color w:val="767171" w:themeColor="background2" w:themeShade="80"/>
      <w:sz w:val="21"/>
      <w:szCs w:val="21"/>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AE272F" w:themeColor="accent1"/>
      <w:sz w:val="48"/>
      <w:szCs w:val="32"/>
    </w:rPr>
  </w:style>
  <w:style w:type="paragraph" w:customStyle="1" w:styleId="Intro">
    <w:name w:val="Intro"/>
    <w:basedOn w:val="Normal"/>
    <w:qFormat/>
    <w:rsid w:val="004A2E74"/>
    <w:pPr>
      <w:pBdr>
        <w:top w:val="single" w:sz="4" w:space="1" w:color="AE272F" w:themeColor="accent1"/>
      </w:pBdr>
    </w:pPr>
    <w:rPr>
      <w:b/>
      <w:color w:val="AE272F" w:themeColor="accent1"/>
      <w:sz w:val="24"/>
      <w:lang w:val="en-AU"/>
    </w:rPr>
  </w:style>
  <w:style w:type="character" w:customStyle="1" w:styleId="Heading2Char">
    <w:name w:val="Heading 2 Char"/>
    <w:basedOn w:val="DefaultParagraphFont"/>
    <w:link w:val="Heading2"/>
    <w:uiPriority w:val="9"/>
    <w:rsid w:val="00C11221"/>
    <w:rPr>
      <w:rFonts w:eastAsiaTheme="majorEastAsia" w:cstheme="minorHAnsi"/>
      <w:b/>
      <w:color w:val="AE272F"/>
    </w:rPr>
  </w:style>
  <w:style w:type="character" w:customStyle="1" w:styleId="Heading3Char">
    <w:name w:val="Heading 3 Char"/>
    <w:basedOn w:val="DefaultParagraphFont"/>
    <w:link w:val="Heading3"/>
    <w:uiPriority w:val="9"/>
    <w:rsid w:val="00033A60"/>
    <w:rPr>
      <w:rFonts w:eastAsiaTheme="majorEastAsia" w:cstheme="minorHAnsi"/>
      <w:b/>
      <w:color w:val="767171" w:themeColor="background2" w:themeShade="80"/>
      <w:sz w:val="21"/>
      <w:szCs w:val="2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CE7916"/>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E57100" w:themeFill="accent3"/>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900AA7"/>
    <w:rPr>
      <w:color w:val="0563C1"/>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BC95C8"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AE272F" w:themeColor="accent1"/>
        <w:bottom w:val="single" w:sz="4" w:space="10" w:color="AE272F" w:themeColor="accent1"/>
      </w:pBdr>
      <w:spacing w:before="360" w:after="360"/>
    </w:pPr>
    <w:rPr>
      <w:b/>
      <w:iCs/>
      <w:color w:val="AE272F" w:themeColor="accent1"/>
    </w:rPr>
  </w:style>
  <w:style w:type="character" w:customStyle="1" w:styleId="IntenseQuoteChar">
    <w:name w:val="Intense Quote Char"/>
    <w:basedOn w:val="DefaultParagraphFont"/>
    <w:link w:val="IntenseQuote"/>
    <w:uiPriority w:val="30"/>
    <w:rsid w:val="004A2E74"/>
    <w:rPr>
      <w:b/>
      <w:iCs/>
      <w:color w:val="AE272F" w:themeColor="accent1"/>
      <w:sz w:val="22"/>
    </w:rPr>
  </w:style>
  <w:style w:type="paragraph" w:customStyle="1" w:styleId="Copyrighttext">
    <w:name w:val="Copyright text"/>
    <w:basedOn w:val="Normal"/>
    <w:qFormat/>
    <w:rsid w:val="004D4388"/>
    <w:pPr>
      <w:spacing w:after="40"/>
    </w:pPr>
    <w:rPr>
      <w:sz w:val="12"/>
      <w:szCs w:val="12"/>
    </w:rPr>
  </w:style>
  <w:style w:type="paragraph" w:styleId="ListParagraph">
    <w:name w:val="List Paragraph"/>
    <w:basedOn w:val="Normal"/>
    <w:uiPriority w:val="34"/>
    <w:qFormat/>
    <w:rsid w:val="00234EE8"/>
    <w:pPr>
      <w:spacing w:after="90" w:line="220" w:lineRule="atLeast"/>
      <w:ind w:left="720"/>
      <w:contextualSpacing/>
    </w:pPr>
    <w:rPr>
      <w:rFonts w:ascii="Arial" w:eastAsia="Times New Roman" w:hAnsi="Arial" w:cs="Times New Roman"/>
      <w:color w:val="747378"/>
      <w:sz w:val="18"/>
      <w:lang w:val="en-AU"/>
    </w:rPr>
  </w:style>
  <w:style w:type="character" w:styleId="CommentReference">
    <w:name w:val="annotation reference"/>
    <w:basedOn w:val="DefaultParagraphFont"/>
    <w:uiPriority w:val="99"/>
    <w:semiHidden/>
    <w:unhideWhenUsed/>
    <w:rsid w:val="0047362E"/>
    <w:rPr>
      <w:sz w:val="16"/>
      <w:szCs w:val="16"/>
    </w:rPr>
  </w:style>
  <w:style w:type="paragraph" w:styleId="CommentText">
    <w:name w:val="annotation text"/>
    <w:basedOn w:val="Normal"/>
    <w:link w:val="CommentTextChar"/>
    <w:uiPriority w:val="99"/>
    <w:semiHidden/>
    <w:unhideWhenUsed/>
    <w:rsid w:val="0047362E"/>
    <w:rPr>
      <w:sz w:val="20"/>
      <w:szCs w:val="20"/>
    </w:rPr>
  </w:style>
  <w:style w:type="character" w:customStyle="1" w:styleId="CommentTextChar">
    <w:name w:val="Comment Text Char"/>
    <w:basedOn w:val="DefaultParagraphFont"/>
    <w:link w:val="CommentText"/>
    <w:uiPriority w:val="99"/>
    <w:semiHidden/>
    <w:rsid w:val="0047362E"/>
    <w:rPr>
      <w:sz w:val="20"/>
      <w:szCs w:val="20"/>
    </w:rPr>
  </w:style>
  <w:style w:type="paragraph" w:styleId="CommentSubject">
    <w:name w:val="annotation subject"/>
    <w:basedOn w:val="CommentText"/>
    <w:next w:val="CommentText"/>
    <w:link w:val="CommentSubjectChar"/>
    <w:uiPriority w:val="99"/>
    <w:semiHidden/>
    <w:unhideWhenUsed/>
    <w:rsid w:val="0047362E"/>
    <w:rPr>
      <w:b/>
      <w:bCs/>
    </w:rPr>
  </w:style>
  <w:style w:type="character" w:customStyle="1" w:styleId="CommentSubjectChar">
    <w:name w:val="Comment Subject Char"/>
    <w:basedOn w:val="CommentTextChar"/>
    <w:link w:val="CommentSubject"/>
    <w:uiPriority w:val="99"/>
    <w:semiHidden/>
    <w:rsid w:val="004736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hyperlink" Target="mailto:privacy@education.vic.gov.au.&#2730;&#2736;" TargetMode="External"/><Relationship Id="rId6" Type="http://schemas.openxmlformats.org/officeDocument/2006/relationships/settings" Target="setting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vic.gov.au/information-sharing-schemes-and-the-maram-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All sectors">
      <a:dk1>
        <a:srgbClr val="000000"/>
      </a:dk1>
      <a:lt1>
        <a:srgbClr val="FFFFFF"/>
      </a:lt1>
      <a:dk2>
        <a:srgbClr val="000000"/>
      </a:dk2>
      <a:lt2>
        <a:srgbClr val="E7E6E6"/>
      </a:lt2>
      <a:accent1>
        <a:srgbClr val="AE272F"/>
      </a:accent1>
      <a:accent2>
        <a:srgbClr val="BC95C8"/>
      </a:accent2>
      <a:accent3>
        <a:srgbClr val="E57100"/>
      </a:accent3>
      <a:accent4>
        <a:srgbClr val="00B2A8"/>
      </a:accent4>
      <a:accent5>
        <a:srgbClr val="8A2A2B"/>
      </a:accent5>
      <a:accent6>
        <a:srgbClr val="535659"/>
      </a:accent6>
      <a:hlink>
        <a:srgbClr val="AE272F"/>
      </a:hlink>
      <a:folHlink>
        <a:srgbClr val="BC95C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7CBAF89717C25247AF6CA8D82F0DF5B1" ma:contentTypeVersion="8" ma:contentTypeDescription="DET Document" ma:contentTypeScope="" ma:versionID="133b730e3dc53645436bd88bde46344c">
  <xsd:schema xmlns:xsd="http://www.w3.org/2001/XMLSchema" xmlns:xs="http://www.w3.org/2001/XMLSchema" xmlns:p="http://schemas.microsoft.com/office/2006/metadata/properties" xmlns:ns1="http://schemas.microsoft.com/sharepoint/v3" xmlns:ns2="http://schemas.microsoft.com/Sharepoint/v3" xmlns:ns3="8b3e066e-2310-41e2-be97-b46e081fc60d" xmlns:ns4="http://schemas.microsoft.com/sharepoint/v4" targetNamespace="http://schemas.microsoft.com/office/2006/metadata/properties" ma:root="true" ma:fieldsID="41298d75d5fd511ff6e5eb5edae34453" ns1:_="" ns2:_="" ns3:_="" ns4:_="">
    <xsd:import namespace="http://schemas.microsoft.com/sharepoint/v3"/>
    <xsd:import namespace="http://schemas.microsoft.com/Sharepoint/v3"/>
    <xsd:import namespace="8b3e066e-2310-41e2-be97-b46e081fc60d"/>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element ref="ns3:Subject_x0020_of_x0020_Policy_x002f_Guide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e066e-2310-41e2-be97-b46e081fc60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d5cc8ed-376c-49d7-a1a6-8a0b422cb714}" ma:internalName="TaxCatchAll" ma:readOnly="false" ma:showField="CatchAllData" ma:web="8b3e066e-2310-41e2-be97-b46e081fc60d">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d5cc8ed-376c-49d7-a1a6-8a0b422cb714}" ma:internalName="TaxCatchAllLabel" ma:readOnly="true" ma:showField="CatchAllDataLabel" ma:web="8b3e066e-2310-41e2-be97-b46e081fc60d">
      <xsd:complexType>
        <xsd:complexContent>
          <xsd:extension base="dms:MultiChoiceLookup">
            <xsd:sequence>
              <xsd:element name="Value" type="dms:Lookup" maxOccurs="unbounded" minOccurs="0" nillable="true"/>
            </xsd:sequence>
          </xsd:extension>
        </xsd:complexContent>
      </xsd:complexType>
    </xsd:element>
    <xsd:element name="Subject_x0020_of_x0020_Policy_x002f_Guideline" ma:index="22" nillable="true" ma:displayName="Subject of Policy/Guideline" ma:format="Dropdown" ma:internalName="Subject_x0020_of_x0020_Policy_x002F_Guideline" ma:readOnly="false">
      <xsd:simpleType>
        <xsd:restriction base="dms:Choice">
          <xsd:enumeration value="Accessibility"/>
          <xsd:enumeration value="Cloud"/>
          <xsd:enumeration value="Copyright"/>
          <xsd:enumeration value="Data Quality"/>
          <xsd:enumeration value="Data Release"/>
          <xsd:enumeration value="Geospatial"/>
          <xsd:enumeration value="Information Sharing"/>
          <xsd:enumeration value="Information Security"/>
          <xsd:enumeration value="Privacy"/>
          <xsd:enumeration value="Proactive Release"/>
          <xsd:enumeration value="Records Management"/>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 xsi:nil="true"/>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Gujarati</DEECD_Keywords>
    <PublishingExpirationDate xmlns="http://schemas.microsoft.com/sharepoint/v3" xsi:nil="true"/>
    <DEECD_Description xmlns="http://schemas.microsoft.com/sharepoint/v3">Schools Privacy Policy for parents - Gujarati</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2D74D884-11C4-49AF-B488-11D37C69CC19}"/>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483BD286-5E03-49E9-A54A-71E9982CBE91}"/>
</file>

<file path=customXml/itemProps5.xml><?xml version="1.0" encoding="utf-8"?>
<ds:datastoreItem xmlns:ds="http://schemas.openxmlformats.org/officeDocument/2006/customXml" ds:itemID="{4210DEAF-746F-4018-A212-C80C25D30D9D}"/>
</file>

<file path=docProps/app.xml><?xml version="1.0" encoding="utf-8"?>
<Properties xmlns="http://schemas.openxmlformats.org/officeDocument/2006/extended-properties" xmlns:vt="http://schemas.openxmlformats.org/officeDocument/2006/docPropsVTypes">
  <Template>Normal</Template>
  <TotalTime>213</TotalTime>
  <Pages>3</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s Privacy Policy for parents - Gujarati</dc:title>
  <dc:subject/>
  <dc:creator>Isabel Lim</dc:creator>
  <cp:keywords/>
  <dc:description/>
  <cp:lastModifiedBy>Maika Vincente Navarro</cp:lastModifiedBy>
  <cp:revision>145</cp:revision>
  <dcterms:created xsi:type="dcterms:W3CDTF">2021-12-20T05:51:00Z</dcterms:created>
  <dcterms:modified xsi:type="dcterms:W3CDTF">2022-01-1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a889e2ef-e638-432a-86f8-b34f0a17e962}</vt:lpwstr>
  </property>
  <property fmtid="{D5CDD505-2E9C-101B-9397-08002B2CF9AE}" pid="5" name="RecordPoint_ActiveItemListId">
    <vt:lpwstr>{a7e47422-f3f0-4fec-9b52-62e2b3f07ac1}</vt:lpwstr>
  </property>
  <property fmtid="{D5CDD505-2E9C-101B-9397-08002B2CF9AE}" pid="6" name="RecordPoint_ActiveItemUniqueId">
    <vt:lpwstr>{d7fec0d6-a21e-40c1-b633-b0409813ca35}</vt:lpwstr>
  </property>
  <property fmtid="{D5CDD505-2E9C-101B-9397-08002B2CF9AE}" pid="7" name="RecordPoint_ActiveItemWebId">
    <vt:lpwstr>{8b3e066e-2310-41e2-be97-b46e081fc60d}</vt:lpwstr>
  </property>
  <property fmtid="{D5CDD505-2E9C-101B-9397-08002B2CF9AE}" pid="8" name="DET_EDRMS_RCS">
    <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
  </property>
  <property fmtid="{D5CDD505-2E9C-101B-9397-08002B2CF9AE}" pid="16" name="DEECD_Author">
    <vt:lpwstr/>
  </property>
  <property fmtid="{D5CDD505-2E9C-101B-9397-08002B2CF9AE}" pid="17" name="DEECD_SubjectCategory">
    <vt:lpwstr/>
  </property>
  <property fmtid="{D5CDD505-2E9C-101B-9397-08002B2CF9AE}" pid="18" name="DEECD_ItemType">
    <vt:lpwstr/>
  </property>
  <property fmtid="{D5CDD505-2E9C-101B-9397-08002B2CF9AE}" pid="19" name="DEECD_Audience">
    <vt:lpwstr/>
  </property>
</Properties>
</file>